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w16du="http://schemas.microsoft.com/office/word/2023/wordml/word16du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oel="http://schemas.microsoft.com/office/2019/extlst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w16du="http://schemas.microsoft.com/office/word/2023/wordml/word16du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oel="http://schemas.microsoft.com/office/2019/extlst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BFCE95" w14:textId="31799E55" w:rsidR="003877C5" w:rsidRPr="00DC2A6F" w:rsidRDefault="003877C5" w:rsidP="00CA5C55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DC2A6F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Contatti:</w:t>
                            </w:r>
                          </w:p>
                          <w:p w14:paraId="7F6752DF" w14:textId="77777777" w:rsidR="00143AA1" w:rsidRPr="00143AA1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Andrea Frignani</w:t>
                            </w:r>
                          </w:p>
                          <w:p w14:paraId="39E32F25" w14:textId="77777777" w:rsidR="00143AA1" w:rsidRPr="00143AA1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PR Manager</w:t>
                            </w:r>
                          </w:p>
                          <w:p w14:paraId="5B947B47" w14:textId="77777777" w:rsidR="00143AA1" w:rsidRPr="00143AA1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: +39 02 33482 180; M: +39 366 5754581</w:t>
                            </w:r>
                          </w:p>
                          <w:p w14:paraId="0E03C77D" w14:textId="01B9A021" w:rsidR="003877C5" w:rsidRPr="00DC2A6F" w:rsidRDefault="00143AA1" w:rsidP="00143AA1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143AA1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E: </w:t>
                            </w:r>
                            <w:hyperlink r:id="rId11" w:history="1">
                              <w:r w:rsidR="00DB67FD" w:rsidRPr="00FD4F0F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 w:rsidR="00DB67FD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" filled="f" stroked="f">
                <v:textbox>
                  <w:txbxContent>
                    <w:p w14:paraId="10BFCE95" w14:textId="31799E55" w:rsidR="003877C5" w:rsidRPr="00DC2A6F" w:rsidRDefault="003877C5" w:rsidP="00CA5C55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DC2A6F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Contatti:</w:t>
                      </w:r>
                    </w:p>
                    <w:p w14:paraId="7F6752DF" w14:textId="77777777" w:rsidR="00143AA1" w:rsidRPr="00143AA1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Andrea Frignani</w:t>
                      </w:r>
                    </w:p>
                    <w:p w14:paraId="39E32F25" w14:textId="77777777" w:rsidR="00143AA1" w:rsidRPr="00143AA1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PR Manager</w:t>
                      </w:r>
                    </w:p>
                    <w:p w14:paraId="5B947B47" w14:textId="77777777" w:rsidR="00143AA1" w:rsidRPr="00143AA1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: +39 02 33482 180; M: +39 366 5754581</w:t>
                      </w:r>
                    </w:p>
                    <w:p w14:paraId="0E03C77D" w14:textId="01B9A021" w:rsidR="003877C5" w:rsidRPr="00DC2A6F" w:rsidRDefault="00143AA1" w:rsidP="00143AA1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143AA1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E: </w:t>
                      </w:r>
                      <w:hyperlink r:id="rId12" w:history="1">
                        <w:r w:rsidR="00DB67FD" w:rsidRPr="00FD4F0F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ndrea.frignani@kia.it</w:t>
                        </w:r>
                      </w:hyperlink>
                      <w:r w:rsidR="00DB67FD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  <w:bookmarkStart w:id="0" w:name="_GoBack"/>
      <w:bookmarkEnd w:id="0"/>
    </w:p>
    <w:p w14:paraId="646EBFD8" w14:textId="66E5D049" w:rsidR="00E366CF" w:rsidRPr="00A2205D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A2205D">
        <w:rPr>
          <w:rFonts w:ascii="Arial Black" w:hAnsi="Arial Black"/>
          <w:color w:val="EA0029"/>
          <w:sz w:val="52"/>
          <w:szCs w:val="52"/>
        </w:rPr>
        <w:t>NEWS</w:t>
      </w:r>
    </w:p>
    <w:p w14:paraId="5D26421A" w14:textId="77777777" w:rsidR="00A2205D" w:rsidRPr="00A2205D" w:rsidRDefault="00A2205D" w:rsidP="00A2205D">
      <w:pPr>
        <w:pStyle w:val="Titolo2"/>
        <w:jc w:val="center"/>
        <w:rPr>
          <w:rFonts w:cs="Arial"/>
          <w:b w:val="0"/>
          <w:color w:val="333333"/>
          <w:sz w:val="30"/>
          <w:szCs w:val="30"/>
          <w:lang w:eastAsia="it-IT"/>
        </w:rPr>
      </w:pPr>
      <w:proofErr w:type="spellStart"/>
      <w:r w:rsidRPr="00A2205D">
        <w:rPr>
          <w:rStyle w:val="Enfasigrassetto"/>
          <w:rFonts w:cs="Arial"/>
          <w:b/>
          <w:bCs w:val="0"/>
          <w:color w:val="333333"/>
          <w:sz w:val="30"/>
          <w:szCs w:val="30"/>
        </w:rPr>
        <w:t>Ceo</w:t>
      </w:r>
      <w:proofErr w:type="spellEnd"/>
      <w:r w:rsidRPr="00A2205D">
        <w:rPr>
          <w:rStyle w:val="Enfasigrassetto"/>
          <w:rFonts w:cs="Arial"/>
          <w:b/>
          <w:bCs w:val="0"/>
          <w:color w:val="333333"/>
          <w:sz w:val="30"/>
          <w:szCs w:val="30"/>
        </w:rPr>
        <w:t xml:space="preserve"> Investor Day 2023</w:t>
      </w:r>
    </w:p>
    <w:p w14:paraId="1FC2D2EA" w14:textId="77777777" w:rsidR="00A2205D" w:rsidRPr="00A2205D" w:rsidRDefault="00A2205D" w:rsidP="00A2205D">
      <w:pPr>
        <w:pStyle w:val="Titolo2"/>
        <w:jc w:val="center"/>
        <w:rPr>
          <w:rFonts w:cs="Arial"/>
          <w:b w:val="0"/>
          <w:bCs/>
          <w:color w:val="333333"/>
          <w:sz w:val="30"/>
          <w:szCs w:val="30"/>
          <w:lang w:val="it-IT"/>
        </w:rPr>
      </w:pPr>
      <w:proofErr w:type="spellStart"/>
      <w:r w:rsidRPr="00A2205D">
        <w:rPr>
          <w:rStyle w:val="Enfasigrassetto"/>
          <w:rFonts w:cs="Arial"/>
          <w:b/>
          <w:bCs w:val="0"/>
          <w:color w:val="333333"/>
          <w:sz w:val="30"/>
          <w:szCs w:val="30"/>
          <w:lang w:val="it-IT"/>
        </w:rPr>
        <w:t>Kia</w:t>
      </w:r>
      <w:proofErr w:type="spellEnd"/>
      <w:r w:rsidRPr="00A2205D">
        <w:rPr>
          <w:rStyle w:val="Enfasigrassetto"/>
          <w:rFonts w:cs="Arial"/>
          <w:b/>
          <w:bCs w:val="0"/>
          <w:color w:val="333333"/>
          <w:sz w:val="30"/>
          <w:szCs w:val="30"/>
          <w:lang w:val="it-IT"/>
        </w:rPr>
        <w:t xml:space="preserve"> prosegue nella transizione verso i veicoli elettrici con l’obiettivo di vendere 1,6 milioni di EV entro il 2030</w:t>
      </w:r>
    </w:p>
    <w:p w14:paraId="2EB18E97" w14:textId="77777777" w:rsidR="00B05A8C" w:rsidRPr="00B05A8C" w:rsidRDefault="00B05A8C" w:rsidP="00B05A8C">
      <w:pPr>
        <w:pStyle w:val="Default"/>
        <w:rPr>
          <w:b/>
          <w:bCs/>
          <w:lang w:val="it-IT"/>
        </w:rPr>
      </w:pPr>
    </w:p>
    <w:p w14:paraId="6CB7F98A" w14:textId="4CB8A7E9" w:rsidR="00B05A8C" w:rsidRPr="00B05A8C" w:rsidRDefault="00B05A8C" w:rsidP="00B05A8C">
      <w:p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bookmarkStart w:id="1" w:name="_Hlk62474099"/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- </w:t>
      </w:r>
      <w:proofErr w:type="spellStart"/>
      <w:r w:rsidRPr="00B05A8C">
        <w:rPr>
          <w:b/>
          <w:bCs/>
          <w:color w:val="000000" w:themeColor="text1"/>
          <w:sz w:val="24"/>
          <w:szCs w:val="24"/>
          <w:lang w:val="it-IT"/>
        </w:rPr>
        <w:t>Kia</w:t>
      </w:r>
      <w:proofErr w:type="spellEnd"/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2220D5">
        <w:rPr>
          <w:b/>
          <w:bCs/>
          <w:color w:val="000000" w:themeColor="text1"/>
          <w:sz w:val="24"/>
          <w:szCs w:val="24"/>
          <w:lang w:val="it-IT"/>
        </w:rPr>
        <w:t xml:space="preserve">continua il suo percorso </w:t>
      </w:r>
      <w:r w:rsidR="001A33C3" w:rsidRPr="005D4FE2">
        <w:rPr>
          <w:b/>
          <w:bCs/>
          <w:color w:val="000000" w:themeColor="text1"/>
          <w:sz w:val="24"/>
          <w:szCs w:val="24"/>
          <w:lang w:val="it-IT"/>
        </w:rPr>
        <w:t>con</w:t>
      </w:r>
      <w:r w:rsidRPr="005D4FE2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1A33C3" w:rsidRPr="005D4FE2">
        <w:rPr>
          <w:b/>
          <w:bCs/>
          <w:color w:val="000000" w:themeColor="text1"/>
          <w:sz w:val="24"/>
          <w:szCs w:val="24"/>
          <w:lang w:val="it-IT"/>
        </w:rPr>
        <w:t>le</w:t>
      </w:r>
      <w:r w:rsidR="001A33C3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quattro core strategies </w:t>
      </w:r>
      <w:r w:rsidR="002220D5">
        <w:rPr>
          <w:b/>
          <w:bCs/>
          <w:color w:val="000000" w:themeColor="text1"/>
          <w:sz w:val="24"/>
          <w:szCs w:val="24"/>
          <w:lang w:val="it-IT"/>
        </w:rPr>
        <w:t>per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la </w:t>
      </w:r>
      <w:r w:rsidR="002220D5">
        <w:rPr>
          <w:b/>
          <w:bCs/>
          <w:color w:val="000000" w:themeColor="text1"/>
          <w:sz w:val="24"/>
          <w:szCs w:val="24"/>
          <w:lang w:val="it-IT"/>
        </w:rPr>
        <w:t xml:space="preserve">completa 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>trasforma</w:t>
      </w:r>
      <w:r>
        <w:rPr>
          <w:b/>
          <w:bCs/>
          <w:color w:val="000000" w:themeColor="text1"/>
          <w:sz w:val="24"/>
          <w:szCs w:val="24"/>
          <w:lang w:val="it-IT"/>
        </w:rPr>
        <w:t>zione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in </w:t>
      </w:r>
      <w:r w:rsidR="00983C09">
        <w:rPr>
          <w:b/>
          <w:bCs/>
          <w:color w:val="000000" w:themeColor="text1"/>
          <w:sz w:val="24"/>
          <w:szCs w:val="24"/>
          <w:lang w:val="it-IT"/>
        </w:rPr>
        <w:t>“</w:t>
      </w:r>
      <w:proofErr w:type="spellStart"/>
      <w:r w:rsidRPr="00B05A8C">
        <w:rPr>
          <w:b/>
          <w:bCs/>
          <w:color w:val="000000" w:themeColor="text1"/>
          <w:sz w:val="24"/>
          <w:szCs w:val="24"/>
          <w:lang w:val="it-IT"/>
        </w:rPr>
        <w:t>Sustaina</w:t>
      </w:r>
      <w:r w:rsidR="00983C09">
        <w:rPr>
          <w:b/>
          <w:bCs/>
          <w:color w:val="000000" w:themeColor="text1"/>
          <w:sz w:val="24"/>
          <w:szCs w:val="24"/>
          <w:lang w:val="it-IT"/>
        </w:rPr>
        <w:t>ble</w:t>
      </w:r>
      <w:proofErr w:type="spellEnd"/>
      <w:r w:rsidR="00983C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proofErr w:type="spellStart"/>
      <w:r w:rsidR="00983C09">
        <w:rPr>
          <w:b/>
          <w:bCs/>
          <w:color w:val="000000" w:themeColor="text1"/>
          <w:sz w:val="24"/>
          <w:szCs w:val="24"/>
          <w:lang w:val="it-IT"/>
        </w:rPr>
        <w:t>Mobility</w:t>
      </w:r>
      <w:proofErr w:type="spellEnd"/>
      <w:r w:rsidR="00983C09">
        <w:rPr>
          <w:b/>
          <w:bCs/>
          <w:color w:val="000000" w:themeColor="text1"/>
          <w:sz w:val="24"/>
          <w:szCs w:val="24"/>
          <w:lang w:val="it-IT"/>
        </w:rPr>
        <w:t xml:space="preserve"> Solutions Provider”</w:t>
      </w:r>
    </w:p>
    <w:p w14:paraId="68ED164C" w14:textId="0C5DA004" w:rsidR="00B05A8C" w:rsidRPr="00B05A8C" w:rsidRDefault="00B05A8C" w:rsidP="00B05A8C">
      <w:p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B05A8C">
        <w:rPr>
          <w:rFonts w:ascii="Cambria Math" w:hAnsi="Cambria Math" w:cs="Cambria Math"/>
          <w:b/>
          <w:bCs/>
          <w:color w:val="000000" w:themeColor="text1"/>
          <w:sz w:val="24"/>
          <w:szCs w:val="24"/>
          <w:lang w:val="it-IT"/>
        </w:rPr>
        <w:t>①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>
        <w:rPr>
          <w:b/>
          <w:bCs/>
          <w:color w:val="000000" w:themeColor="text1"/>
          <w:sz w:val="24"/>
          <w:szCs w:val="24"/>
          <w:lang w:val="it-IT"/>
        </w:rPr>
        <w:t>V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endite a livello mondiale: 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entro il 2030 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>obietti</w:t>
      </w:r>
      <w:r>
        <w:rPr>
          <w:b/>
          <w:bCs/>
          <w:color w:val="000000" w:themeColor="text1"/>
          <w:sz w:val="24"/>
          <w:szCs w:val="24"/>
          <w:lang w:val="it-IT"/>
        </w:rPr>
        <w:t>v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o di </w:t>
      </w:r>
      <w:r>
        <w:rPr>
          <w:b/>
          <w:bCs/>
          <w:color w:val="000000" w:themeColor="text1"/>
          <w:sz w:val="24"/>
          <w:szCs w:val="24"/>
          <w:lang w:val="it-IT"/>
        </w:rPr>
        <w:t>4,3 milioni di unità</w:t>
      </w:r>
    </w:p>
    <w:p w14:paraId="6A7D427D" w14:textId="7DD8751D" w:rsidR="00B05A8C" w:rsidRPr="00B05A8C" w:rsidRDefault="00B05A8C" w:rsidP="00B05A8C">
      <w:p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B05A8C">
        <w:rPr>
          <w:rFonts w:ascii="Cambria Math" w:hAnsi="Cambria Math" w:cs="Cambria Math"/>
          <w:b/>
          <w:bCs/>
          <w:color w:val="000000" w:themeColor="text1"/>
          <w:sz w:val="24"/>
          <w:szCs w:val="24"/>
          <w:lang w:val="it-IT"/>
        </w:rPr>
        <w:t>②</w:t>
      </w:r>
      <w:r w:rsidR="00983C09">
        <w:rPr>
          <w:b/>
          <w:bCs/>
          <w:color w:val="000000" w:themeColor="text1"/>
          <w:sz w:val="24"/>
          <w:szCs w:val="24"/>
          <w:lang w:val="it-IT"/>
        </w:rPr>
        <w:t xml:space="preserve"> Elettrificazione: v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>endite annuali di 1,6 milion</w:t>
      </w:r>
      <w:r>
        <w:rPr>
          <w:b/>
          <w:bCs/>
          <w:color w:val="000000" w:themeColor="text1"/>
          <w:sz w:val="24"/>
          <w:szCs w:val="24"/>
          <w:lang w:val="it-IT"/>
        </w:rPr>
        <w:t>i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>di EV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>
        <w:rPr>
          <w:b/>
          <w:bCs/>
          <w:color w:val="000000" w:themeColor="text1"/>
          <w:sz w:val="24"/>
          <w:szCs w:val="24"/>
          <w:lang w:val="it-IT"/>
        </w:rPr>
        <w:t>entro il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2030 </w:t>
      </w:r>
      <w:r>
        <w:rPr>
          <w:b/>
          <w:bCs/>
          <w:color w:val="000000" w:themeColor="text1"/>
          <w:sz w:val="24"/>
          <w:szCs w:val="24"/>
          <w:lang w:val="it-IT"/>
        </w:rPr>
        <w:t>con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 xml:space="preserve"> una gamma di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15 </w:t>
      </w:r>
      <w:r>
        <w:rPr>
          <w:b/>
          <w:bCs/>
          <w:color w:val="000000" w:themeColor="text1"/>
          <w:sz w:val="24"/>
          <w:szCs w:val="24"/>
          <w:lang w:val="it-IT"/>
        </w:rPr>
        <w:t>modelli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>
        <w:rPr>
          <w:b/>
          <w:bCs/>
          <w:color w:val="000000" w:themeColor="text1"/>
          <w:sz w:val="24"/>
          <w:szCs w:val="24"/>
          <w:lang w:val="it-IT"/>
        </w:rPr>
        <w:t>entro il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2027 </w:t>
      </w:r>
    </w:p>
    <w:p w14:paraId="626CB04A" w14:textId="42AC94A4" w:rsidR="00B05A8C" w:rsidRPr="00B05A8C" w:rsidRDefault="00B05A8C" w:rsidP="00983C09">
      <w:pPr>
        <w:spacing w:line="312" w:lineRule="auto"/>
        <w:ind w:left="2400" w:hangingChars="1000" w:hanging="2400"/>
        <w:contextualSpacing/>
        <w:rPr>
          <w:b/>
          <w:bCs/>
          <w:strike/>
          <w:color w:val="000000" w:themeColor="text1"/>
          <w:sz w:val="24"/>
          <w:szCs w:val="24"/>
          <w:lang w:val="it-IT"/>
        </w:rPr>
      </w:pPr>
      <w:r w:rsidRPr="00B05A8C">
        <w:rPr>
          <w:rFonts w:ascii="Cambria Math" w:hAnsi="Cambria Math" w:cs="Cambria Math"/>
          <w:b/>
          <w:bCs/>
          <w:color w:val="000000" w:themeColor="text1"/>
          <w:sz w:val="24"/>
          <w:szCs w:val="24"/>
          <w:lang w:val="it-IT"/>
        </w:rPr>
        <w:t>③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Product Strategy: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 connettività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 xml:space="preserve">estesa </w:t>
      </w:r>
      <w:r w:rsidR="002220D5">
        <w:rPr>
          <w:b/>
          <w:bCs/>
          <w:color w:val="000000" w:themeColor="text1"/>
          <w:sz w:val="24"/>
          <w:szCs w:val="24"/>
          <w:lang w:val="it-IT"/>
        </w:rPr>
        <w:t>a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tutti 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>i</w:t>
      </w:r>
      <w:r w:rsidRPr="00B05A8C">
        <w:rPr>
          <w:b/>
          <w:bCs/>
          <w:color w:val="000000" w:themeColor="text1"/>
          <w:sz w:val="24"/>
          <w:szCs w:val="24"/>
          <w:lang w:val="it-IT"/>
        </w:rPr>
        <w:t xml:space="preserve"> nuovi modelli entro il 2025</w:t>
      </w:r>
    </w:p>
    <w:p w14:paraId="7EB402E3" w14:textId="23AB6238" w:rsidR="00B05A8C" w:rsidRPr="008B2389" w:rsidRDefault="00B05A8C" w:rsidP="00B05A8C">
      <w:p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8B2389">
        <w:rPr>
          <w:rFonts w:ascii="Cambria Math" w:hAnsi="Cambria Math" w:cs="Cambria Math"/>
          <w:b/>
          <w:bCs/>
          <w:color w:val="000000" w:themeColor="text1"/>
          <w:sz w:val="24"/>
          <w:szCs w:val="24"/>
          <w:lang w:val="it-IT"/>
        </w:rPr>
        <w:t>④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proofErr w:type="spellStart"/>
      <w:r w:rsidRPr="008B2389">
        <w:rPr>
          <w:b/>
          <w:bCs/>
          <w:color w:val="000000" w:themeColor="text1"/>
          <w:sz w:val="24"/>
          <w:szCs w:val="24"/>
          <w:lang w:val="it-IT"/>
        </w:rPr>
        <w:t>Purpose-Built</w:t>
      </w:r>
      <w:proofErr w:type="spellEnd"/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proofErr w:type="spellStart"/>
      <w:r w:rsidRPr="008B2389">
        <w:rPr>
          <w:b/>
          <w:bCs/>
          <w:color w:val="000000" w:themeColor="text1"/>
          <w:sz w:val="24"/>
          <w:szCs w:val="24"/>
          <w:lang w:val="it-IT"/>
        </w:rPr>
        <w:t>Vehicles</w:t>
      </w:r>
      <w:proofErr w:type="spellEnd"/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(PBV): </w:t>
      </w:r>
      <w:r w:rsidR="00484B12" w:rsidRPr="005D4FE2">
        <w:rPr>
          <w:b/>
          <w:bCs/>
          <w:color w:val="000000" w:themeColor="text1"/>
          <w:sz w:val="24"/>
          <w:szCs w:val="24"/>
          <w:lang w:val="it-IT"/>
        </w:rPr>
        <w:t xml:space="preserve">per costruire una struttura di business su misura </w:t>
      </w:r>
      <w:r w:rsidR="008B2389" w:rsidRPr="005D4FE2">
        <w:rPr>
          <w:b/>
          <w:bCs/>
          <w:color w:val="000000" w:themeColor="text1"/>
          <w:sz w:val="24"/>
          <w:szCs w:val="24"/>
          <w:lang w:val="it-IT"/>
        </w:rPr>
        <w:t xml:space="preserve">e </w:t>
      </w:r>
      <w:r w:rsidR="00484B12" w:rsidRPr="005D4FE2">
        <w:rPr>
          <w:b/>
          <w:bCs/>
          <w:color w:val="000000" w:themeColor="text1"/>
          <w:sz w:val="24"/>
          <w:szCs w:val="24"/>
          <w:lang w:val="it-IT"/>
        </w:rPr>
        <w:t>un’</w:t>
      </w:r>
      <w:r w:rsidR="008B2389" w:rsidRPr="005D4FE2">
        <w:rPr>
          <w:b/>
          <w:bCs/>
          <w:color w:val="000000" w:themeColor="text1"/>
          <w:sz w:val="24"/>
          <w:szCs w:val="24"/>
          <w:lang w:val="it-IT"/>
        </w:rPr>
        <w:t>off</w:t>
      </w:r>
      <w:r w:rsidR="000928B6" w:rsidRPr="005D4FE2">
        <w:rPr>
          <w:b/>
          <w:bCs/>
          <w:color w:val="000000" w:themeColor="text1"/>
          <w:sz w:val="24"/>
          <w:szCs w:val="24"/>
          <w:lang w:val="it-IT"/>
        </w:rPr>
        <w:t>erta di</w:t>
      </w:r>
      <w:r w:rsidR="008B2389" w:rsidRPr="005D4FE2">
        <w:rPr>
          <w:b/>
          <w:bCs/>
          <w:color w:val="000000" w:themeColor="text1"/>
          <w:sz w:val="24"/>
          <w:szCs w:val="24"/>
          <w:lang w:val="it-IT"/>
        </w:rPr>
        <w:t xml:space="preserve"> soluzion</w:t>
      </w:r>
      <w:r w:rsidR="000928B6" w:rsidRPr="005D4FE2">
        <w:rPr>
          <w:b/>
          <w:bCs/>
          <w:color w:val="000000" w:themeColor="text1"/>
          <w:sz w:val="24"/>
          <w:szCs w:val="24"/>
          <w:lang w:val="it-IT"/>
        </w:rPr>
        <w:t>i</w:t>
      </w:r>
      <w:r w:rsidR="008B2389" w:rsidRPr="005D4FE2">
        <w:rPr>
          <w:b/>
          <w:bCs/>
          <w:color w:val="000000" w:themeColor="text1"/>
          <w:sz w:val="24"/>
          <w:szCs w:val="24"/>
          <w:lang w:val="it-IT"/>
        </w:rPr>
        <w:t xml:space="preserve"> integrat</w:t>
      </w:r>
      <w:r w:rsidR="000928B6" w:rsidRPr="005D4FE2">
        <w:rPr>
          <w:b/>
          <w:bCs/>
          <w:color w:val="000000" w:themeColor="text1"/>
          <w:sz w:val="24"/>
          <w:szCs w:val="24"/>
          <w:lang w:val="it-IT"/>
        </w:rPr>
        <w:t>e</w:t>
      </w:r>
      <w:r w:rsidRPr="005D4FE2">
        <w:rPr>
          <w:b/>
          <w:bCs/>
          <w:color w:val="000000" w:themeColor="text1"/>
          <w:sz w:val="24"/>
          <w:szCs w:val="24"/>
          <w:lang w:val="it-IT"/>
        </w:rPr>
        <w:t>; lancio di un mezzo</w:t>
      </w:r>
      <w:r w:rsidR="00484B12" w:rsidRPr="005D4FE2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bookmarkStart w:id="2" w:name="OLE_LINK1"/>
      <w:r w:rsidR="00484B12" w:rsidRPr="005D4FE2">
        <w:rPr>
          <w:b/>
          <w:bCs/>
          <w:color w:val="000000" w:themeColor="text1"/>
          <w:sz w:val="24"/>
          <w:szCs w:val="24"/>
          <w:lang w:val="it-IT"/>
        </w:rPr>
        <w:t>PBV</w:t>
      </w:r>
      <w:bookmarkEnd w:id="2"/>
      <w:r w:rsidRPr="005D4FE2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8B2389" w:rsidRPr="005D4FE2">
        <w:rPr>
          <w:b/>
          <w:bCs/>
          <w:color w:val="000000" w:themeColor="text1"/>
          <w:sz w:val="24"/>
          <w:szCs w:val="24"/>
          <w:lang w:val="it-IT"/>
        </w:rPr>
        <w:t>dedicato</w:t>
      </w:r>
      <w:r w:rsidRPr="005D4FE2">
        <w:rPr>
          <w:b/>
          <w:bCs/>
          <w:color w:val="000000" w:themeColor="text1"/>
          <w:sz w:val="24"/>
          <w:szCs w:val="24"/>
          <w:lang w:val="it-IT"/>
        </w:rPr>
        <w:t xml:space="preserve"> nel 2025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</w:p>
    <w:p w14:paraId="5ADFAFE8" w14:textId="4FFB6AC0" w:rsidR="00B05A8C" w:rsidRPr="008B2389" w:rsidRDefault="00B05A8C" w:rsidP="00B05A8C">
      <w:p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- 2030 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 xml:space="preserve">obiettivi 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>finan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>z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>ia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>ri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: </w:t>
      </w:r>
      <w:r w:rsidR="008B2389">
        <w:rPr>
          <w:b/>
          <w:bCs/>
          <w:color w:val="000000" w:themeColor="text1"/>
          <w:sz w:val="24"/>
          <w:szCs w:val="24"/>
          <w:lang w:val="it-IT"/>
        </w:rPr>
        <w:t>ricavi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 xml:space="preserve">lordi di 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 xml:space="preserve">160 trilioni di KRW, utile operativo </w:t>
      </w:r>
      <w:r w:rsidR="008B2389">
        <w:rPr>
          <w:b/>
          <w:bCs/>
          <w:color w:val="000000" w:themeColor="text1"/>
          <w:sz w:val="24"/>
          <w:szCs w:val="24"/>
          <w:lang w:val="it-IT"/>
        </w:rPr>
        <w:t xml:space="preserve">di 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 xml:space="preserve">16 </w:t>
      </w:r>
      <w:bookmarkStart w:id="3" w:name="OLE_LINK2"/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>trilioni</w:t>
      </w:r>
      <w:bookmarkEnd w:id="3"/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 xml:space="preserve"> di KRW, </w:t>
      </w:r>
      <w:r w:rsidR="00983C09">
        <w:rPr>
          <w:b/>
          <w:bCs/>
          <w:color w:val="000000" w:themeColor="text1"/>
          <w:sz w:val="24"/>
          <w:szCs w:val="24"/>
          <w:lang w:val="it-IT"/>
        </w:rPr>
        <w:t xml:space="preserve">per 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 xml:space="preserve">margine operativo 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>a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>l 10%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</w:p>
    <w:p w14:paraId="526C316B" w14:textId="1ECCEE64" w:rsidR="00B05A8C" w:rsidRPr="008B2389" w:rsidRDefault="00B05A8C" w:rsidP="00B05A8C">
      <w:pPr>
        <w:spacing w:line="312" w:lineRule="auto"/>
        <w:contextualSpacing/>
        <w:rPr>
          <w:b/>
          <w:bCs/>
          <w:color w:val="000000" w:themeColor="text1"/>
          <w:sz w:val="24"/>
          <w:szCs w:val="24"/>
          <w:lang w:val="it-IT"/>
        </w:rPr>
      </w:pP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- </w:t>
      </w:r>
      <w:proofErr w:type="spellStart"/>
      <w:r w:rsidRPr="008B2389">
        <w:rPr>
          <w:b/>
          <w:bCs/>
          <w:color w:val="000000" w:themeColor="text1"/>
          <w:sz w:val="24"/>
          <w:szCs w:val="24"/>
          <w:lang w:val="it-IT"/>
        </w:rPr>
        <w:t>Kia</w:t>
      </w:r>
      <w:proofErr w:type="spellEnd"/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invest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>irà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32 </w:t>
      </w:r>
      <w:proofErr w:type="spellStart"/>
      <w:r w:rsidRPr="008B2389">
        <w:rPr>
          <w:b/>
          <w:bCs/>
          <w:color w:val="000000" w:themeColor="text1"/>
          <w:sz w:val="24"/>
          <w:szCs w:val="24"/>
          <w:lang w:val="it-IT"/>
        </w:rPr>
        <w:t>trillion</w:t>
      </w:r>
      <w:proofErr w:type="spellEnd"/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8B2389" w:rsidRPr="008B2389">
        <w:rPr>
          <w:b/>
          <w:bCs/>
          <w:color w:val="000000" w:themeColor="text1"/>
          <w:sz w:val="24"/>
          <w:szCs w:val="24"/>
          <w:lang w:val="it-IT"/>
        </w:rPr>
        <w:t>di KRW nei prossimi cinque anni, con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45% dedicat</w:t>
      </w:r>
      <w:r w:rsidR="008B2389">
        <w:rPr>
          <w:b/>
          <w:bCs/>
          <w:color w:val="000000" w:themeColor="text1"/>
          <w:sz w:val="24"/>
          <w:szCs w:val="24"/>
          <w:lang w:val="it-IT"/>
        </w:rPr>
        <w:t>o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8B2389">
        <w:rPr>
          <w:b/>
          <w:bCs/>
          <w:color w:val="000000" w:themeColor="text1"/>
          <w:sz w:val="24"/>
          <w:szCs w:val="24"/>
          <w:lang w:val="it-IT"/>
        </w:rPr>
        <w:t>alle future ar</w:t>
      </w:r>
      <w:r w:rsidR="000928B6">
        <w:rPr>
          <w:b/>
          <w:bCs/>
          <w:color w:val="000000" w:themeColor="text1"/>
          <w:sz w:val="24"/>
          <w:szCs w:val="24"/>
          <w:lang w:val="it-IT"/>
        </w:rPr>
        <w:t>e</w:t>
      </w:r>
      <w:r w:rsidR="008B2389">
        <w:rPr>
          <w:b/>
          <w:bCs/>
          <w:color w:val="000000" w:themeColor="text1"/>
          <w:sz w:val="24"/>
          <w:szCs w:val="24"/>
          <w:lang w:val="it-IT"/>
        </w:rPr>
        <w:t>e di</w:t>
      </w:r>
      <w:r w:rsidRPr="008B2389">
        <w:rPr>
          <w:b/>
          <w:bCs/>
          <w:color w:val="000000" w:themeColor="text1"/>
          <w:sz w:val="24"/>
          <w:szCs w:val="24"/>
          <w:lang w:val="it-IT"/>
        </w:rPr>
        <w:t xml:space="preserve"> business </w:t>
      </w:r>
    </w:p>
    <w:p w14:paraId="1BB0C36B" w14:textId="77777777" w:rsidR="00B05A8C" w:rsidRPr="008B2389" w:rsidRDefault="00B05A8C" w:rsidP="00B05A8C">
      <w:pPr>
        <w:spacing w:line="312" w:lineRule="auto"/>
        <w:contextualSpacing/>
        <w:rPr>
          <w:rFonts w:cs="Arial"/>
          <w:b/>
          <w:bCs/>
          <w:color w:val="FF0000"/>
          <w:sz w:val="24"/>
          <w:szCs w:val="24"/>
          <w:lang w:val="it-IT"/>
        </w:rPr>
      </w:pPr>
    </w:p>
    <w:p w14:paraId="6745A8C6" w14:textId="77777777" w:rsidR="00B05A8C" w:rsidRPr="008B2389" w:rsidRDefault="00B05A8C" w:rsidP="00B05A8C">
      <w:pPr>
        <w:spacing w:line="312" w:lineRule="auto"/>
        <w:contextualSpacing/>
        <w:rPr>
          <w:rFonts w:cs="Arial"/>
          <w:b/>
          <w:bCs/>
          <w:color w:val="FF0000"/>
          <w:sz w:val="24"/>
          <w:szCs w:val="24"/>
          <w:lang w:val="it-IT"/>
        </w:rPr>
      </w:pPr>
    </w:p>
    <w:p w14:paraId="7668AA04" w14:textId="0774AA78" w:rsidR="00B05A8C" w:rsidRPr="008B2389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8B2389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(SEOUL)</w:t>
      </w:r>
      <w:r w:rsidR="001B409B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</w:t>
      </w:r>
      <w:r w:rsidRPr="008B2389">
        <w:rPr>
          <w:rFonts w:ascii="Arial" w:eastAsia="Gulim" w:hAnsi="Arial" w:cs="Arial"/>
          <w:sz w:val="22"/>
          <w:szCs w:val="22"/>
          <w:lang w:val="it-IT" w:eastAsia="ko-KR"/>
        </w:rPr>
        <w:t>–</w:t>
      </w:r>
      <w:bookmarkEnd w:id="1"/>
      <w:r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8B2389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 Corporation (</w:t>
      </w:r>
      <w:proofErr w:type="spellStart"/>
      <w:r w:rsidRPr="008B2389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) </w:t>
      </w:r>
      <w:r w:rsidR="008B2389"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ha 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diffus</w:t>
      </w:r>
      <w:r w:rsidR="008B2389" w:rsidRPr="008B2389">
        <w:rPr>
          <w:rFonts w:ascii="Arial" w:eastAsia="Gulim" w:hAnsi="Arial" w:cs="Arial"/>
          <w:sz w:val="22"/>
          <w:szCs w:val="22"/>
          <w:lang w:val="it-IT" w:eastAsia="ko-KR"/>
        </w:rPr>
        <w:t>o oggi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 xml:space="preserve"> un </w:t>
      </w:r>
      <w:r w:rsidR="00484B12" w:rsidRPr="005D4FE2">
        <w:rPr>
          <w:rFonts w:ascii="Arial" w:eastAsia="Gulim" w:hAnsi="Arial" w:cs="Arial"/>
          <w:sz w:val="22"/>
          <w:szCs w:val="22"/>
          <w:lang w:val="it-IT" w:eastAsia="ko-KR"/>
        </w:rPr>
        <w:t>aggiornamento</w:t>
      </w:r>
      <w:r w:rsidR="00484B1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0928B6" w:rsidRPr="008B2389">
        <w:rPr>
          <w:rFonts w:ascii="Arial" w:eastAsia="Gulim" w:hAnsi="Arial" w:cs="Arial"/>
          <w:sz w:val="22"/>
          <w:szCs w:val="22"/>
          <w:lang w:val="it-IT" w:eastAsia="ko-KR"/>
        </w:rPr>
        <w:t>sulle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 xml:space="preserve"> future</w:t>
      </w:r>
      <w:r w:rsidR="000928B6"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 strategie 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del brand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8B2389"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>in occasione del</w:t>
      </w:r>
      <w:r w:rsid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8B2389" w:rsidRPr="008B2389">
        <w:rPr>
          <w:rFonts w:ascii="Arial" w:eastAsia="Gulim" w:hAnsi="Arial" w:cs="Arial"/>
          <w:sz w:val="22"/>
          <w:szCs w:val="22"/>
          <w:lang w:val="it-IT" w:eastAsia="ko-KR"/>
        </w:rPr>
        <w:t>CEO Investor Day tenutosi a Seoul, in Corea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.</w:t>
      </w:r>
      <w:r w:rsidR="008B2389" w:rsidRPr="008B238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</w:p>
    <w:p w14:paraId="284F3F7C" w14:textId="77777777" w:rsidR="00B05A8C" w:rsidRPr="008B2389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74AF1F38" w14:textId="12D0642A" w:rsidR="00754741" w:rsidRPr="00754741" w:rsidRDefault="002220D5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La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strategia aziendale a medio e lungo termine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ha subito un aggiornamento 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con un focus sull'elettrificazione. L'obiettivo di vendita annuale per il 2030 è </w:t>
      </w:r>
      <w:r w:rsidR="00983C09">
        <w:rPr>
          <w:rFonts w:ascii="Arial" w:eastAsia="Gulim" w:hAnsi="Arial" w:cs="Arial"/>
          <w:sz w:val="22"/>
          <w:szCs w:val="22"/>
          <w:lang w:val="it-IT" w:eastAsia="ko-KR"/>
        </w:rPr>
        <w:t xml:space="preserve">ora 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di 4,3 milioni di unità, di cui 2,38 milioni saranno </w:t>
      </w:r>
      <w:r w:rsidR="00002D47">
        <w:rPr>
          <w:rFonts w:ascii="Arial" w:eastAsia="Gulim" w:hAnsi="Arial" w:cs="Arial"/>
          <w:sz w:val="22"/>
          <w:szCs w:val="22"/>
          <w:lang w:val="it-IT" w:eastAsia="ko-KR"/>
        </w:rPr>
        <w:t>rappresentate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da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veicoli elettrificati. Anche gli obiettivi finanziari sono stati 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rivisti al rialzo con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160 trilioni di KRW 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di ricavi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lord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, 16 trilioni di won 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di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utile 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 xml:space="preserve">e 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>con un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margine operativo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 xml:space="preserve"> del 10%.</w:t>
      </w:r>
    </w:p>
    <w:p w14:paraId="70A0AFF2" w14:textId="77777777" w:rsidR="00FF0BFE" w:rsidRPr="002220D5" w:rsidRDefault="00FF0BFE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6B8D969" w14:textId="6C7E19FD" w:rsidR="00754741" w:rsidRPr="00754741" w:rsidRDefault="00983C09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La 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>s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trategia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“Plan S” 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 xml:space="preserve">di </w:t>
      </w:r>
      <w:proofErr w:type="spellStart"/>
      <w:r w:rsidR="000928B6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0928B6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r w:rsidR="00DE5F3A">
        <w:rPr>
          <w:rFonts w:ascii="Arial" w:eastAsia="Gulim" w:hAnsi="Arial" w:cs="Arial"/>
          <w:sz w:val="22"/>
          <w:szCs w:val="22"/>
          <w:lang w:val="it-IT" w:eastAsia="ko-KR"/>
        </w:rPr>
        <w:t>svelata</w:t>
      </w:r>
      <w:r w:rsidR="000928B6">
        <w:rPr>
          <w:rFonts w:ascii="Arial" w:eastAsia="Gulim" w:hAnsi="Arial" w:cs="Arial"/>
          <w:sz w:val="22"/>
          <w:szCs w:val="22"/>
          <w:lang w:val="it-IT" w:eastAsia="ko-KR"/>
        </w:rPr>
        <w:t xml:space="preserve"> nel 2020, </w:t>
      </w:r>
      <w:r w:rsidR="00484B12" w:rsidRP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che si focalizza su una trasformazione </w:t>
      </w:r>
      <w:r w:rsidR="00754741" w:rsidRPr="005D4FE2">
        <w:rPr>
          <w:rFonts w:ascii="Arial" w:eastAsia="Gulim" w:hAnsi="Arial" w:cs="Arial"/>
          <w:sz w:val="22"/>
          <w:szCs w:val="22"/>
          <w:lang w:val="it-IT" w:eastAsia="ko-KR"/>
        </w:rPr>
        <w:t>a medio-lungo termine</w:t>
      </w:r>
      <w:r w:rsidR="001A33C3" w:rsidRPr="005D4FE2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754741" w:rsidRP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 illustra l’obiettivo di trasformazione del brand verso un business </w:t>
      </w:r>
      <w:r w:rsidR="001A33C3" w:rsidRP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incentrato </w:t>
      </w:r>
      <w:r w:rsidR="00754741" w:rsidRP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sui veicoli elettrici e sul </w:t>
      </w:r>
      <w:r w:rsidR="002220D5" w:rsidRPr="005D4FE2">
        <w:rPr>
          <w:rFonts w:ascii="Arial" w:eastAsia="Gulim" w:hAnsi="Arial" w:cs="Arial"/>
          <w:sz w:val="22"/>
          <w:szCs w:val="22"/>
          <w:lang w:val="it-IT" w:eastAsia="ko-KR"/>
        </w:rPr>
        <w:t>fornire</w:t>
      </w:r>
      <w:r w:rsidR="00754741" w:rsidRP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 soluzioni di mobilità personalizzate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. 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Ogni anno, d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a allora, </w:t>
      </w:r>
      <w:proofErr w:type="spellStart"/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organizza un CEO Investor Day per 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comunic</w:t>
      </w:r>
      <w:r w:rsidR="002220D5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>re gli ultimi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aggiornamenti sulla visione </w:t>
      </w:r>
      <w:r w:rsidR="00FF0BFE">
        <w:rPr>
          <w:rFonts w:ascii="Arial" w:eastAsia="Gulim" w:hAnsi="Arial" w:cs="Arial"/>
          <w:sz w:val="22"/>
          <w:szCs w:val="22"/>
          <w:lang w:val="it-IT" w:eastAsia="ko-KR"/>
        </w:rPr>
        <w:t xml:space="preserve">futura 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e </w:t>
      </w:r>
      <w:r w:rsidR="00FF0BFE">
        <w:rPr>
          <w:rFonts w:ascii="Arial" w:eastAsia="Gulim" w:hAnsi="Arial" w:cs="Arial"/>
          <w:sz w:val="22"/>
          <w:szCs w:val="22"/>
          <w:lang w:val="it-IT" w:eastAsia="ko-KR"/>
        </w:rPr>
        <w:t>gl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754741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754741" w:rsidRPr="00754741">
        <w:rPr>
          <w:rFonts w:ascii="Arial" w:eastAsia="Gulim" w:hAnsi="Arial" w:cs="Arial"/>
          <w:sz w:val="22"/>
          <w:szCs w:val="22"/>
          <w:lang w:val="it-IT" w:eastAsia="ko-KR"/>
        </w:rPr>
        <w:t>obiettivi.</w:t>
      </w:r>
    </w:p>
    <w:p w14:paraId="470ECF51" w14:textId="77777777" w:rsidR="00B05A8C" w:rsidRPr="00754741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368B77C4" w14:textId="0DAC2B43" w:rsidR="00754741" w:rsidRPr="00754741" w:rsidRDefault="00754741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r>
        <w:rPr>
          <w:rFonts w:ascii="Arial" w:eastAsia="Gulim" w:hAnsi="Arial" w:cs="Arial"/>
          <w:bCs/>
          <w:sz w:val="22"/>
          <w:szCs w:val="22"/>
          <w:lang w:val="it-IT" w:eastAsia="ko-KR"/>
        </w:rPr>
        <w:lastRenderedPageBreak/>
        <w:t>In occasione de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l CEO Investor </w:t>
      </w:r>
      <w:proofErr w:type="spellStart"/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>Day</w:t>
      </w:r>
      <w:proofErr w:type="spellEnd"/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2023, </w:t>
      </w:r>
      <w:proofErr w:type="spellStart"/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>Kia</w:t>
      </w:r>
      <w:proofErr w:type="spellEnd"/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ha 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>rivelato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i business targets 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e 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alcuni 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dettagli specifici. L'obiettivo di vendita 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a livello 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>globale per il 2030 di 4,3 milioni di</w:t>
      </w:r>
      <w:r w:rsidR="00983C09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unità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è superiore del 34,4% rispetto a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quello </w:t>
      </w:r>
      <w:r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stabilito 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per il 2023 di 3,2 milioni. 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>Viene confermata la volontà di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diventare </w:t>
      </w:r>
      <w:r w:rsidR="00CD2BD6">
        <w:rPr>
          <w:rFonts w:ascii="Arial" w:eastAsia="Gulim" w:hAnsi="Arial" w:cs="Arial"/>
          <w:bCs/>
          <w:sz w:val="22"/>
          <w:szCs w:val="22"/>
          <w:lang w:val="it-IT" w:eastAsia="ko-KR"/>
        </w:rPr>
        <w:t>brand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leader</w:t>
      </w:r>
      <w:r w:rsidR="00CD2BD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sul mercato dei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veicoli elettrici aumentando la percentuale di vendit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>a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di auto elettrificate al 55% (2,38 milioni di unità) nel 2030. Si tratta di un aumento del 7,5% (300.000 unità</w:t>
      </w:r>
      <w:r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) rispetto all'obiettivo</w:t>
      </w:r>
      <w:r w:rsidR="001A33C3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del 2030</w:t>
      </w:r>
      <w:r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annunciato nel 2022, mentre </w:t>
      </w:r>
      <w:r w:rsidR="00CD2BD6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le </w:t>
      </w:r>
      <w:r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vendit</w:t>
      </w:r>
      <w:r w:rsidR="00CD2BD6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e a livello</w:t>
      </w:r>
      <w:r w:rsidR="00CD2BD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globale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CD2BD6">
        <w:rPr>
          <w:rFonts w:ascii="Arial" w:eastAsia="Gulim" w:hAnsi="Arial" w:cs="Arial"/>
          <w:bCs/>
          <w:sz w:val="22"/>
          <w:szCs w:val="22"/>
          <w:lang w:val="it-IT" w:eastAsia="ko-KR"/>
        </w:rPr>
        <w:t>d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i veicoli elettrificati </w:t>
      </w:r>
      <w:r w:rsidR="00CD2BD6">
        <w:rPr>
          <w:rFonts w:ascii="Arial" w:eastAsia="Gulim" w:hAnsi="Arial" w:cs="Arial"/>
          <w:bCs/>
          <w:sz w:val="22"/>
          <w:szCs w:val="22"/>
          <w:lang w:val="it-IT" w:eastAsia="ko-KR"/>
        </w:rPr>
        <w:t>sono previste in aumento</w:t>
      </w:r>
      <w:r w:rsidRPr="0075474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del 15,5% (320.000 unità).</w:t>
      </w:r>
    </w:p>
    <w:p w14:paraId="54B080EA" w14:textId="77777777" w:rsidR="00B05A8C" w:rsidRPr="00754741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</w:p>
    <w:p w14:paraId="124E7D82" w14:textId="034686CA" w:rsidR="00B05A8C" w:rsidRPr="00CD2BD6" w:rsidRDefault="00983C09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“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Nel 202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1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ha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avviato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una trasformazione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radicale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che ha 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interess</w:t>
      </w:r>
      <w:r w:rsidR="00CB2C70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to i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l nome aziendale,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l logo,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l prodotto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e i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l design, n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onché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l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’inter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a strategia aziendale. Di conseguenza, il valore del nostro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brand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è migliorato in modo significativo, aiutandoci a vincere numerosi prem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come il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"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Car of the </w:t>
      </w:r>
      <w:proofErr w:type="spellStart"/>
      <w:r w:rsidR="00CD2BD6">
        <w:rPr>
          <w:rFonts w:ascii="Arial" w:eastAsia="Gulim" w:hAnsi="Arial" w:cs="Arial"/>
          <w:sz w:val="22"/>
          <w:szCs w:val="22"/>
          <w:lang w:val="it-IT" w:eastAsia="ko-KR"/>
        </w:rPr>
        <w:t>Year</w:t>
      </w:r>
      <w:proofErr w:type="spellEnd"/>
      <w:r w:rsidR="00DE5F3A">
        <w:rPr>
          <w:rFonts w:ascii="Arial" w:eastAsia="Gulim" w:hAnsi="Arial" w:cs="Arial"/>
          <w:sz w:val="22"/>
          <w:szCs w:val="22"/>
          <w:lang w:val="it-IT" w:eastAsia="ko-KR"/>
        </w:rPr>
        <w:t>" in mercati strategici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",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ha dichiarato Ho Sung Song, Presidente e CEO di </w:t>
      </w:r>
      <w:proofErr w:type="spellStart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. "Per diventare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un </w:t>
      </w:r>
      <w:proofErr w:type="spellStart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Sustainable</w:t>
      </w:r>
      <w:proofErr w:type="spellEnd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Mobility</w:t>
      </w:r>
      <w:proofErr w:type="spellEnd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Solutions Provider, </w:t>
      </w:r>
      <w:proofErr w:type="spellStart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deve continuare </w:t>
      </w:r>
      <w:r w:rsidR="00CB2C70">
        <w:rPr>
          <w:rFonts w:ascii="Arial" w:eastAsia="Gulim" w:hAnsi="Arial" w:cs="Arial"/>
          <w:sz w:val="22"/>
          <w:szCs w:val="22"/>
          <w:lang w:val="it-IT" w:eastAsia="ko-KR"/>
        </w:rPr>
        <w:t>su questa strada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per rafforzare l'identità del </w:t>
      </w:r>
      <w:r w:rsidR="00CD2BD6">
        <w:rPr>
          <w:rFonts w:ascii="Arial" w:eastAsia="Gulim" w:hAnsi="Arial" w:cs="Arial"/>
          <w:sz w:val="22"/>
          <w:szCs w:val="22"/>
          <w:lang w:val="it-IT" w:eastAsia="ko-KR"/>
        </w:rPr>
        <w:t>brand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 xml:space="preserve"> e </w:t>
      </w:r>
      <w:r w:rsidR="00CB2C70">
        <w:rPr>
          <w:rFonts w:ascii="Arial" w:eastAsia="Gulim" w:hAnsi="Arial" w:cs="Arial"/>
          <w:sz w:val="22"/>
          <w:szCs w:val="22"/>
          <w:lang w:val="it-IT" w:eastAsia="ko-KR"/>
        </w:rPr>
        <w:t>consolida</w:t>
      </w:r>
      <w:r w:rsidR="00CD2BD6" w:rsidRPr="00CD2BD6">
        <w:rPr>
          <w:rFonts w:ascii="Arial" w:eastAsia="Gulim" w:hAnsi="Arial" w:cs="Arial"/>
          <w:sz w:val="22"/>
          <w:szCs w:val="22"/>
          <w:lang w:val="it-IT" w:eastAsia="ko-KR"/>
        </w:rPr>
        <w:t>re un modello di business innovativo e incentrato sul cliente".</w:t>
      </w:r>
    </w:p>
    <w:p w14:paraId="6831984D" w14:textId="77777777" w:rsidR="00B05A8C" w:rsidRPr="00CD2BD6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</w:p>
    <w:p w14:paraId="51ACA507" w14:textId="785AEA08" w:rsidR="00B05A8C" w:rsidRPr="00710B5E" w:rsidRDefault="001A33C3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r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All’interno degli obiettivi di vendita aggiornati, è di rilevante importanza</w:t>
      </w:r>
      <w:r w:rsidR="005D4FE2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CB2C70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l’innalzamento</w:t>
      </w:r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a 1 milione di unità del</w:t>
      </w:r>
      <w:r w:rsidR="00CB2C70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numero di</w:t>
      </w:r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veicoli elettrici per il 2026 e a 1,6 milioni di unità per il 2030, </w:t>
      </w:r>
      <w:r w:rsidR="00CB2C70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per un +</w:t>
      </w:r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25% e </w:t>
      </w:r>
      <w:r w:rsidR="00CB2C70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+</w:t>
      </w:r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33% rispetto agli obiettivi annunciati </w:t>
      </w:r>
      <w:r w:rsidR="00D90B8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nel 2022</w:t>
      </w:r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.</w:t>
      </w:r>
    </w:p>
    <w:p w14:paraId="6743DC53" w14:textId="77777777" w:rsidR="00B05A8C" w:rsidRPr="00710B5E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</w:p>
    <w:p w14:paraId="24CFEC5B" w14:textId="1D1AA038" w:rsidR="00710B5E" w:rsidRDefault="001A33C3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r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L’aggiornamento </w:t>
      </w:r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in positivo delle stime di vendita si basa sulla fiducia di </w:t>
      </w:r>
      <w:proofErr w:type="spellStart"/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>Kia</w:t>
      </w:r>
      <w:proofErr w:type="spellEnd"/>
      <w:r w:rsidR="00710B5E" w:rsidRPr="005D4FE2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nei suoi prodotti.</w:t>
      </w:r>
    </w:p>
    <w:p w14:paraId="316853BD" w14:textId="6358DD0A" w:rsidR="00B05A8C" w:rsidRPr="00710B5E" w:rsidRDefault="00983C09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r>
        <w:rPr>
          <w:rFonts w:ascii="Arial" w:eastAsia="Gulim" w:hAnsi="Arial" w:cs="Arial"/>
          <w:bCs/>
          <w:sz w:val="22"/>
          <w:szCs w:val="22"/>
          <w:lang w:eastAsia="ko-KR"/>
        </w:rPr>
        <w:t xml:space="preserve">EV6 ha </w:t>
      </w:r>
      <w:proofErr w:type="spellStart"/>
      <w:r>
        <w:rPr>
          <w:rFonts w:ascii="Arial" w:eastAsia="Gulim" w:hAnsi="Arial" w:cs="Arial"/>
          <w:bCs/>
          <w:sz w:val="22"/>
          <w:szCs w:val="22"/>
          <w:lang w:eastAsia="ko-KR"/>
        </w:rPr>
        <w:t>vinto</w:t>
      </w:r>
      <w:proofErr w:type="spellEnd"/>
      <w:r>
        <w:rPr>
          <w:rFonts w:ascii="Arial" w:eastAsia="Gulim" w:hAnsi="Arial" w:cs="Arial"/>
          <w:bCs/>
          <w:sz w:val="22"/>
          <w:szCs w:val="22"/>
          <w:lang w:eastAsia="ko-KR"/>
        </w:rPr>
        <w:t xml:space="preserve"> </w:t>
      </w:r>
      <w:proofErr w:type="spellStart"/>
      <w:r>
        <w:rPr>
          <w:rFonts w:ascii="Arial" w:eastAsia="Gulim" w:hAnsi="Arial" w:cs="Arial"/>
          <w:bCs/>
          <w:sz w:val="22"/>
          <w:szCs w:val="22"/>
          <w:lang w:eastAsia="ko-KR"/>
        </w:rPr>
        <w:t>il</w:t>
      </w:r>
      <w:proofErr w:type="spellEnd"/>
      <w:r>
        <w:rPr>
          <w:rFonts w:ascii="Arial" w:eastAsia="Gulim" w:hAnsi="Arial" w:cs="Arial"/>
          <w:bCs/>
          <w:sz w:val="22"/>
          <w:szCs w:val="22"/>
          <w:lang w:eastAsia="ko-KR"/>
        </w:rPr>
        <w:t xml:space="preserve"> </w:t>
      </w:r>
      <w:proofErr w:type="spellStart"/>
      <w:r>
        <w:rPr>
          <w:rFonts w:ascii="Arial" w:eastAsia="Gulim" w:hAnsi="Arial" w:cs="Arial"/>
          <w:bCs/>
          <w:sz w:val="22"/>
          <w:szCs w:val="22"/>
          <w:lang w:eastAsia="ko-KR"/>
        </w:rPr>
        <w:t>premio</w:t>
      </w:r>
      <w:proofErr w:type="spellEnd"/>
      <w:r>
        <w:rPr>
          <w:rFonts w:ascii="Arial" w:eastAsia="Gulim" w:hAnsi="Arial" w:cs="Arial"/>
          <w:bCs/>
          <w:sz w:val="22"/>
          <w:szCs w:val="22"/>
          <w:lang w:eastAsia="ko-KR"/>
        </w:rPr>
        <w:t xml:space="preserve"> “2022 European Car of the Year” e il “</w:t>
      </w:r>
      <w:r w:rsidR="00710B5E" w:rsidRPr="00D90B8E">
        <w:rPr>
          <w:rFonts w:ascii="Arial" w:eastAsia="Gulim" w:hAnsi="Arial" w:cs="Arial"/>
          <w:bCs/>
          <w:sz w:val="22"/>
          <w:szCs w:val="22"/>
          <w:lang w:eastAsia="ko-KR"/>
        </w:rPr>
        <w:t>2023 North Americ</w:t>
      </w:r>
      <w:r>
        <w:rPr>
          <w:rFonts w:ascii="Arial" w:eastAsia="Gulim" w:hAnsi="Arial" w:cs="Arial"/>
          <w:bCs/>
          <w:sz w:val="22"/>
          <w:szCs w:val="22"/>
          <w:lang w:eastAsia="ko-KR"/>
        </w:rPr>
        <w:t>an Utility Vehicle of the Year.”</w:t>
      </w:r>
      <w:r w:rsidR="00710B5E" w:rsidRPr="00D90B8E">
        <w:rPr>
          <w:rFonts w:ascii="Arial" w:eastAsia="Gulim" w:hAnsi="Arial" w:cs="Arial"/>
          <w:bCs/>
          <w:sz w:val="22"/>
          <w:szCs w:val="22"/>
          <w:lang w:eastAsia="ko-KR"/>
        </w:rPr>
        <w:t xml:space="preserve"> 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>Entro il 2027 verrà completata l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>a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line up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d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ei 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veicoli elettrici </w:t>
      </w:r>
      <w:r w:rsidR="00D90B8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che saliranno a 15, 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>compre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>so EV9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>,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appena </w:t>
      </w:r>
      <w:r w:rsidR="00710B5E">
        <w:rPr>
          <w:rFonts w:ascii="Arial" w:eastAsia="Gulim" w:hAnsi="Arial" w:cs="Arial"/>
          <w:bCs/>
          <w:sz w:val="22"/>
          <w:szCs w:val="22"/>
          <w:lang w:val="it-IT" w:eastAsia="ko-KR"/>
        </w:rPr>
        <w:t>presentat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>o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. </w:t>
      </w:r>
      <w:r w:rsidR="00710B5E">
        <w:rPr>
          <w:rFonts w:ascii="Arial" w:eastAsia="Gulim" w:hAnsi="Arial" w:cs="Arial"/>
          <w:bCs/>
          <w:sz w:val="22"/>
          <w:szCs w:val="22"/>
          <w:lang w:val="it-IT" w:eastAsia="ko-KR"/>
        </w:rPr>
        <w:t>Si tratta di un modello in più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rispetto ai "14</w:t>
      </w:r>
      <w:r w:rsid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veico</w:t>
      </w:r>
      <w:r w:rsidR="00710B5E" w:rsidRPr="00710B5E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li entro il 2027" annunciati </w:t>
      </w:r>
      <w:r w:rsidR="00CB2C70">
        <w:rPr>
          <w:rFonts w:ascii="Arial" w:eastAsia="Gulim" w:hAnsi="Arial" w:cs="Arial"/>
          <w:bCs/>
          <w:sz w:val="22"/>
          <w:szCs w:val="22"/>
          <w:lang w:val="it-IT" w:eastAsia="ko-KR"/>
        </w:rPr>
        <w:t>l’anno scorso</w:t>
      </w:r>
      <w:r w:rsidR="00710B5E">
        <w:rPr>
          <w:rFonts w:ascii="Arial" w:eastAsia="Gulim" w:hAnsi="Arial" w:cs="Arial"/>
          <w:bCs/>
          <w:sz w:val="22"/>
          <w:szCs w:val="22"/>
          <w:lang w:val="it-IT" w:eastAsia="ko-KR"/>
        </w:rPr>
        <w:t>.</w:t>
      </w:r>
    </w:p>
    <w:p w14:paraId="7D56EC54" w14:textId="77777777" w:rsidR="00157516" w:rsidRPr="002220D5" w:rsidRDefault="00157516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20CCA7CB" w14:textId="77777777" w:rsidR="001A33C3" w:rsidRDefault="00CB2C70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La strategia aziendale prevede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di estende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re </w:t>
      </w:r>
      <w:r w:rsid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le 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>nuove tecnologie</w:t>
      </w:r>
      <w:r w:rsid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e le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 funzion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 di connettività a tutt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a la gamma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 d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l 2025, </w:t>
      </w:r>
      <w:r w:rsid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dando la possibilità 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>ai clienti di aggiornare e ottimizzare le prestazioni del veicol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="00710B5E" w:rsidRPr="00710B5E">
        <w:rPr>
          <w:rFonts w:ascii="Arial" w:eastAsia="Gulim" w:hAnsi="Arial" w:cs="Arial"/>
          <w:sz w:val="22"/>
          <w:szCs w:val="22"/>
          <w:lang w:val="it-IT" w:eastAsia="ko-KR"/>
        </w:rPr>
        <w:t xml:space="preserve"> via etere (OTA). </w:t>
      </w:r>
    </w:p>
    <w:p w14:paraId="5287508A" w14:textId="77777777" w:rsidR="001A33C3" w:rsidRDefault="001A33C3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237ADE5" w14:textId="123FF89F" w:rsidR="00B05A8C" w:rsidRPr="00157516" w:rsidRDefault="00710B5E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Per quanto riguarda la tecnologia di guida autonoma,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EV9 presenterà HDP (Highway Drive Pilot), un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 xml:space="preserve"> sistema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di guida autonoma di livello tre condizionale, che consente al conducente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 xml:space="preserve"> in condizioni specifiche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di utilizzare il veicolo "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hands-off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". </w:t>
      </w:r>
      <w:proofErr w:type="spellStart"/>
      <w:r w:rsidR="001A33C3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1A33C3">
        <w:rPr>
          <w:rFonts w:ascii="Arial" w:eastAsia="Gulim" w:hAnsi="Arial" w:cs="Arial"/>
          <w:sz w:val="22"/>
          <w:szCs w:val="22"/>
          <w:lang w:val="it-IT" w:eastAsia="ko-KR"/>
        </w:rPr>
        <w:t xml:space="preserve"> programma di introdurre nel 2026 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la tecnologia HDP2 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per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la guida "</w:t>
      </w:r>
      <w:proofErr w:type="spellStart"/>
      <w:r w:rsidR="00B95404">
        <w:rPr>
          <w:rFonts w:ascii="Arial" w:eastAsia="Gulim" w:hAnsi="Arial" w:cs="Arial"/>
          <w:sz w:val="22"/>
          <w:szCs w:val="22"/>
          <w:lang w:val="it-IT" w:eastAsia="ko-KR"/>
        </w:rPr>
        <w:t>eyes</w:t>
      </w:r>
      <w:proofErr w:type="spellEnd"/>
      <w:r w:rsidR="00B95404">
        <w:rPr>
          <w:rFonts w:ascii="Arial" w:eastAsia="Gulim" w:hAnsi="Arial" w:cs="Arial"/>
          <w:sz w:val="22"/>
          <w:szCs w:val="22"/>
          <w:lang w:val="it-IT" w:eastAsia="ko-KR"/>
        </w:rPr>
        <w:t>-off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" in 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situa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>zioni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 xml:space="preserve"> specifiche</w:t>
      </w:r>
      <w:r w:rsidR="00157516" w:rsidRPr="00157516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3A4F928F" w14:textId="51A56C89" w:rsidR="00B05A8C" w:rsidRPr="002220D5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836F479" w14:textId="3B319858" w:rsidR="00157516" w:rsidRPr="00157516" w:rsidRDefault="00157516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Il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CEO Investor Day 2023 </w:t>
      </w:r>
      <w:r>
        <w:rPr>
          <w:rFonts w:ascii="Arial" w:eastAsia="Gulim" w:hAnsi="Arial" w:cs="Arial"/>
          <w:sz w:val="22"/>
          <w:szCs w:val="22"/>
          <w:lang w:val="it-IT" w:eastAsia="ko-KR"/>
        </w:rPr>
        <w:t>è stata l’occasione per illustrare anche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14391">
        <w:rPr>
          <w:rFonts w:ascii="Arial" w:eastAsia="Gulim" w:hAnsi="Arial" w:cs="Arial"/>
          <w:sz w:val="22"/>
          <w:szCs w:val="22"/>
          <w:lang w:val="it-IT" w:eastAsia="ko-KR"/>
        </w:rPr>
        <w:t>il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 xml:space="preserve"> programma riservato all’importante modello di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business dei </w:t>
      </w:r>
      <w:proofErr w:type="spellStart"/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purpose-built</w:t>
      </w:r>
      <w:proofErr w:type="spellEnd"/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vehicle</w:t>
      </w:r>
      <w:proofErr w:type="spellEnd"/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(PBV)</w:t>
      </w:r>
      <w:r>
        <w:rPr>
          <w:rFonts w:ascii="Arial" w:eastAsia="Gulim" w:hAnsi="Arial" w:cs="Arial"/>
          <w:sz w:val="22"/>
          <w:szCs w:val="22"/>
          <w:lang w:val="it-IT" w:eastAsia="ko-KR"/>
        </w:rPr>
        <w:t>.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E’ in programma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 xml:space="preserve"> per il 2025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il 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lanci</w:t>
      </w:r>
      <w:r>
        <w:rPr>
          <w:rFonts w:ascii="Arial" w:eastAsia="Gulim" w:hAnsi="Arial" w:cs="Arial"/>
          <w:sz w:val="22"/>
          <w:szCs w:val="22"/>
          <w:lang w:val="it-IT" w:eastAsia="ko-KR"/>
        </w:rPr>
        <w:t>o di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un modello PBV di medie dimensioni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realizzato nell’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impianto di produzion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d</w:t>
      </w:r>
      <w:r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157516">
        <w:rPr>
          <w:rFonts w:ascii="Arial" w:eastAsia="Gulim" w:hAnsi="Arial" w:cs="Arial"/>
          <w:sz w:val="22"/>
          <w:szCs w:val="22"/>
          <w:lang w:val="it-IT" w:eastAsia="ko-KR"/>
        </w:rPr>
        <w:t>Hwaseong</w:t>
      </w:r>
      <w:proofErr w:type="spellEnd"/>
      <w:r w:rsidR="00B95404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r w:rsidR="00983C09">
        <w:rPr>
          <w:rFonts w:ascii="Arial" w:eastAsia="Gulim" w:hAnsi="Arial" w:cs="Arial"/>
          <w:sz w:val="22"/>
          <w:szCs w:val="22"/>
          <w:lang w:val="it-IT" w:eastAsia="ko-KR"/>
        </w:rPr>
        <w:t>dedicato a questa tipologia di veicoli</w:t>
      </w:r>
      <w:r w:rsidR="00B95404">
        <w:rPr>
          <w:rFonts w:ascii="Arial" w:eastAsia="Gulim" w:hAnsi="Arial" w:cs="Arial"/>
          <w:sz w:val="22"/>
          <w:szCs w:val="22"/>
          <w:lang w:val="it-IT" w:eastAsia="ko-KR"/>
        </w:rPr>
        <w:t>,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D90B8E">
        <w:rPr>
          <w:rFonts w:ascii="Arial" w:eastAsia="Gulim" w:hAnsi="Arial" w:cs="Arial"/>
          <w:sz w:val="22"/>
          <w:szCs w:val="22"/>
          <w:lang w:val="it-IT" w:eastAsia="ko-KR"/>
        </w:rPr>
        <w:t xml:space="preserve">sito produttivo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>ch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e gradualmente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>arrive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rà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a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lastRenderedPageBreak/>
        <w:t xml:space="preserve">realizzare 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una gamma completa di PBV,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di diverse </w:t>
      </w:r>
      <w:r w:rsidR="00A14391">
        <w:rPr>
          <w:rFonts w:ascii="Arial" w:eastAsia="Gulim" w:hAnsi="Arial" w:cs="Arial"/>
          <w:sz w:val="22"/>
          <w:szCs w:val="22"/>
          <w:lang w:val="it-IT" w:eastAsia="ko-KR"/>
        </w:rPr>
        <w:t>dimensioni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dal piccolo al grande, incluso un taxi robot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 dotato di</w:t>
      </w:r>
      <w:r w:rsidRPr="00157516">
        <w:rPr>
          <w:rFonts w:ascii="Arial" w:eastAsia="Gulim" w:hAnsi="Arial" w:cs="Arial"/>
          <w:sz w:val="22"/>
          <w:szCs w:val="22"/>
          <w:lang w:val="it-IT" w:eastAsia="ko-KR"/>
        </w:rPr>
        <w:t xml:space="preserve"> tecnologia di guida autonoma.</w:t>
      </w:r>
    </w:p>
    <w:p w14:paraId="19B63B03" w14:textId="77777777" w:rsidR="00B05A8C" w:rsidRPr="00157516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7F02AB5E" w14:textId="63956732" w:rsidR="00B05A8C" w:rsidRPr="00137C26" w:rsidRDefault="00A14391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1A33C3">
        <w:rPr>
          <w:rFonts w:ascii="Arial" w:eastAsia="Gulim" w:hAnsi="Arial" w:cs="Arial"/>
          <w:sz w:val="22"/>
          <w:szCs w:val="22"/>
          <w:lang w:val="it-IT" w:eastAsia="ko-KR"/>
        </w:rPr>
        <w:t>, inoltre,</w:t>
      </w:r>
      <w:r w:rsid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1A33C3">
        <w:rPr>
          <w:rFonts w:ascii="Arial" w:eastAsia="Gulim" w:hAnsi="Arial" w:cs="Arial"/>
          <w:sz w:val="22"/>
          <w:szCs w:val="22"/>
          <w:lang w:val="it-IT" w:eastAsia="ko-KR"/>
        </w:rPr>
        <w:t xml:space="preserve">ha in programma di introdurre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una piattaforma dati integrata per fornire servizi e soluzioni personalizzate </w:t>
      </w:r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>per le diverse esigenze 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a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>sviluppare servizi di mobilità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utilizzando</w:t>
      </w:r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il </w:t>
      </w:r>
      <w:proofErr w:type="gramStart"/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sistema </w:t>
      </w:r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 Advanced</w:t>
      </w:r>
      <w:proofErr w:type="gramEnd"/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 Air </w:t>
      </w:r>
      <w:proofErr w:type="spellStart"/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>Mobility</w:t>
      </w:r>
      <w:proofErr w:type="spellEnd"/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 (AAM) e </w:t>
      </w:r>
      <w:r w:rsidR="00137C26">
        <w:rPr>
          <w:rFonts w:ascii="Arial" w:eastAsia="Gulim" w:hAnsi="Arial" w:cs="Arial"/>
          <w:sz w:val="22"/>
          <w:szCs w:val="22"/>
          <w:lang w:val="it-IT" w:eastAsia="ko-KR"/>
        </w:rPr>
        <w:t xml:space="preserve">di </w:t>
      </w:r>
      <w:r w:rsidR="00137C26" w:rsidRPr="00137C26">
        <w:rPr>
          <w:rFonts w:ascii="Arial" w:eastAsia="Gulim" w:hAnsi="Arial" w:cs="Arial"/>
          <w:sz w:val="22"/>
          <w:szCs w:val="22"/>
          <w:lang w:val="it-IT" w:eastAsia="ko-KR"/>
        </w:rPr>
        <w:t>robotica di Hyundai Motor Group.</w:t>
      </w:r>
    </w:p>
    <w:p w14:paraId="247527B7" w14:textId="77777777" w:rsidR="00B05A8C" w:rsidRPr="00137C26" w:rsidRDefault="00B05A8C" w:rsidP="00983C09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rPr>
          <w:rFonts w:ascii="Arial" w:eastAsia="Gulim" w:hAnsi="Arial" w:cs="Arial"/>
          <w:b/>
          <w:sz w:val="22"/>
          <w:szCs w:val="22"/>
          <w:lang w:val="it-IT" w:eastAsia="ko-KR"/>
        </w:rPr>
      </w:pPr>
    </w:p>
    <w:p w14:paraId="3D8166FB" w14:textId="1404CD6D" w:rsidR="00B05A8C" w:rsidRPr="00137C26" w:rsidRDefault="00A14391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r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Uno degli obiettivi più importanti perseguiti da </w:t>
      </w:r>
      <w:proofErr w:type="spellStart"/>
      <w:r>
        <w:rPr>
          <w:rFonts w:ascii="Arial" w:eastAsia="Gulim" w:hAnsi="Arial" w:cs="Arial"/>
          <w:bCs/>
          <w:sz w:val="22"/>
          <w:szCs w:val="22"/>
          <w:lang w:val="it-IT" w:eastAsia="ko-KR"/>
        </w:rPr>
        <w:t>Kia</w:t>
      </w:r>
      <w:proofErr w:type="spellEnd"/>
      <w:r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sul medio e lungo termine riguarda il 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>migliora</w:t>
      </w:r>
      <w:r>
        <w:rPr>
          <w:rFonts w:ascii="Arial" w:eastAsia="Gulim" w:hAnsi="Arial" w:cs="Arial"/>
          <w:bCs/>
          <w:sz w:val="22"/>
          <w:szCs w:val="22"/>
          <w:lang w:val="it-IT" w:eastAsia="ko-KR"/>
        </w:rPr>
        <w:t>m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>e</w:t>
      </w:r>
      <w:r>
        <w:rPr>
          <w:rFonts w:ascii="Arial" w:eastAsia="Gulim" w:hAnsi="Arial" w:cs="Arial"/>
          <w:bCs/>
          <w:sz w:val="22"/>
          <w:szCs w:val="22"/>
          <w:lang w:val="it-IT" w:eastAsia="ko-KR"/>
        </w:rPr>
        <w:t>nto continuo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bCs/>
          <w:sz w:val="22"/>
          <w:szCs w:val="22"/>
          <w:lang w:val="it-IT" w:eastAsia="ko-KR"/>
        </w:rPr>
        <w:t>del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la percezione positiva del </w:t>
      </w:r>
      <w:r w:rsidR="00137C26">
        <w:rPr>
          <w:rFonts w:ascii="Arial" w:eastAsia="Gulim" w:hAnsi="Arial" w:cs="Arial"/>
          <w:bCs/>
          <w:sz w:val="22"/>
          <w:szCs w:val="22"/>
          <w:lang w:val="it-IT" w:eastAsia="ko-KR"/>
        </w:rPr>
        <w:t>brand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137C26">
        <w:rPr>
          <w:rFonts w:ascii="Arial" w:eastAsia="Gulim" w:hAnsi="Arial" w:cs="Arial"/>
          <w:bCs/>
          <w:sz w:val="22"/>
          <w:szCs w:val="22"/>
          <w:lang w:val="it-IT" w:eastAsia="ko-KR"/>
        </w:rPr>
        <w:t>da parte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dei clienti e 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del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>la competitività de</w:t>
      </w:r>
      <w:r>
        <w:rPr>
          <w:rFonts w:ascii="Arial" w:eastAsia="Gulim" w:hAnsi="Arial" w:cs="Arial"/>
          <w:bCs/>
          <w:sz w:val="22"/>
          <w:szCs w:val="22"/>
          <w:lang w:val="it-IT" w:eastAsia="ko-KR"/>
        </w:rPr>
        <w:t>i suoi prodotti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. Gli obiettivi finanziari a lungo termine includono l'aumento delle entrate lorde a 160 trilioni di KRW nel 2030, </w:t>
      </w:r>
      <w:r w:rsidR="00137C26">
        <w:rPr>
          <w:rFonts w:ascii="Arial" w:eastAsia="Gulim" w:hAnsi="Arial" w:cs="Arial"/>
          <w:bCs/>
          <w:sz w:val="22"/>
          <w:szCs w:val="22"/>
          <w:lang w:val="it-IT" w:eastAsia="ko-KR"/>
        </w:rPr>
        <w:t>che significa +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84% rispetto al 2022; aumento dell'utile a 16 trilioni di KRW, </w:t>
      </w:r>
      <w:r w:rsid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per 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un </w:t>
      </w:r>
      <w:r w:rsidR="00137C26">
        <w:rPr>
          <w:rFonts w:ascii="Arial" w:eastAsia="Gulim" w:hAnsi="Arial" w:cs="Arial"/>
          <w:bCs/>
          <w:sz w:val="22"/>
          <w:szCs w:val="22"/>
          <w:lang w:val="it-IT" w:eastAsia="ko-KR"/>
        </w:rPr>
        <w:t>+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122% rispetto al 2022; 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con un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aument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o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de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l margine operativo al 10%, 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per un +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>1,6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%</w:t>
      </w:r>
      <w:r w:rsidR="00137C26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rispetto al 2022.</w:t>
      </w:r>
    </w:p>
    <w:p w14:paraId="28587A4F" w14:textId="77777777" w:rsidR="00B05A8C" w:rsidRPr="00137C26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</w:p>
    <w:p w14:paraId="6558FB58" w14:textId="75A4C2DA" w:rsidR="00B05A8C" w:rsidRPr="00137C26" w:rsidRDefault="00137C26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22"/>
          <w:szCs w:val="22"/>
          <w:lang w:val="it-IT" w:eastAsia="ko-KR"/>
        </w:rPr>
      </w:pPr>
      <w:proofErr w:type="spellStart"/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>Kia</w:t>
      </w:r>
      <w:proofErr w:type="spellEnd"/>
      <w:r w:rsidR="001A33C3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ha in previsione</w:t>
      </w:r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1A33C3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di continuare ad espandere gli </w:t>
      </w:r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investimenti per garantire la competitività futura. </w:t>
      </w:r>
      <w:r w:rsidR="00A14391">
        <w:rPr>
          <w:rFonts w:ascii="Arial" w:eastAsia="Gulim" w:hAnsi="Arial" w:cs="Arial"/>
          <w:bCs/>
          <w:sz w:val="22"/>
          <w:szCs w:val="22"/>
          <w:lang w:val="it-IT" w:eastAsia="ko-KR"/>
        </w:rPr>
        <w:t>N</w:t>
      </w:r>
      <w:r w:rsidR="00A14391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>ei prossimi cinque anni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,</w:t>
      </w:r>
      <w:r w:rsidR="00A14391"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fino al 2027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,</w:t>
      </w:r>
      <w:r w:rsidR="00A14391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FF0BFE">
        <w:rPr>
          <w:rFonts w:ascii="Arial" w:eastAsia="Gulim" w:hAnsi="Arial" w:cs="Arial"/>
          <w:bCs/>
          <w:sz w:val="22"/>
          <w:szCs w:val="22"/>
          <w:lang w:val="it-IT" w:eastAsia="ko-KR"/>
        </w:rPr>
        <w:t>sono nell’ordine di</w:t>
      </w:r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32 trilioni di KRW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,</w:t>
      </w:r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co</w:t>
      </w:r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n </w:t>
      </w:r>
      <w:r w:rsidR="006A796E">
        <w:rPr>
          <w:rFonts w:ascii="Arial" w:eastAsia="Gulim" w:hAnsi="Arial" w:cs="Arial"/>
          <w:bCs/>
          <w:sz w:val="22"/>
          <w:szCs w:val="22"/>
          <w:lang w:val="it-IT" w:eastAsia="ko-KR"/>
        </w:rPr>
        <w:t>il 45% allocato sulle aree di business del futuro.</w:t>
      </w:r>
      <w:r w:rsidRPr="00137C26">
        <w:rPr>
          <w:rFonts w:ascii="Arial" w:eastAsia="Gulim" w:hAnsi="Arial" w:cs="Arial"/>
          <w:bCs/>
          <w:sz w:val="22"/>
          <w:szCs w:val="22"/>
          <w:lang w:val="it-IT" w:eastAsia="ko-KR"/>
        </w:rPr>
        <w:t xml:space="preserve"> </w:t>
      </w:r>
    </w:p>
    <w:p w14:paraId="21AF4639" w14:textId="77777777" w:rsidR="00B05A8C" w:rsidRPr="00137C26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Cs/>
          <w:sz w:val="12"/>
          <w:szCs w:val="12"/>
          <w:lang w:val="it-IT" w:eastAsia="ko-KR"/>
        </w:rPr>
      </w:pPr>
    </w:p>
    <w:p w14:paraId="5C25B7B8" w14:textId="77777777" w:rsidR="00B05A8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sz w:val="22"/>
          <w:szCs w:val="22"/>
          <w:lang w:eastAsia="ko-KR"/>
        </w:rPr>
      </w:pPr>
      <w:r w:rsidRPr="008F0641">
        <w:rPr>
          <w:rFonts w:ascii="Arial" w:eastAsia="Gulim" w:hAnsi="Arial" w:cs="Arial" w:hint="eastAsia"/>
          <w:b/>
          <w:sz w:val="22"/>
          <w:szCs w:val="22"/>
          <w:lang w:eastAsia="ko-KR"/>
        </w:rPr>
        <w:t>※</w:t>
      </w:r>
      <w:r w:rsidRPr="008F0641">
        <w:rPr>
          <w:rFonts w:ascii="Arial" w:eastAsia="Gulim" w:hAnsi="Arial" w:cs="Arial" w:hint="eastAsia"/>
          <w:b/>
          <w:sz w:val="22"/>
          <w:szCs w:val="22"/>
          <w:lang w:eastAsia="ko-KR"/>
        </w:rPr>
        <w:t xml:space="preserve"> C</w:t>
      </w:r>
      <w:r w:rsidRPr="008F0641">
        <w:rPr>
          <w:rFonts w:ascii="Arial" w:eastAsia="Gulim" w:hAnsi="Arial" w:cs="Arial"/>
          <w:b/>
          <w:sz w:val="22"/>
          <w:szCs w:val="22"/>
          <w:lang w:eastAsia="ko-KR"/>
        </w:rPr>
        <w:t xml:space="preserve">EO </w:t>
      </w:r>
      <w:r w:rsidRPr="008F0641">
        <w:rPr>
          <w:rFonts w:ascii="Arial" w:eastAsia="Gulim" w:hAnsi="Arial" w:cs="Arial" w:hint="eastAsia"/>
          <w:b/>
          <w:sz w:val="22"/>
          <w:szCs w:val="22"/>
          <w:lang w:eastAsia="ko-KR"/>
        </w:rPr>
        <w:t>I</w:t>
      </w:r>
      <w:r w:rsidRPr="008F0641">
        <w:rPr>
          <w:rFonts w:ascii="Arial" w:eastAsia="Gulim" w:hAnsi="Arial" w:cs="Arial"/>
          <w:b/>
          <w:sz w:val="22"/>
          <w:szCs w:val="22"/>
          <w:lang w:eastAsia="ko-KR"/>
        </w:rPr>
        <w:t>nvestor Day</w:t>
      </w:r>
      <w:r w:rsidRPr="008F0641">
        <w:rPr>
          <w:rFonts w:ascii="Arial" w:eastAsia="Gulim" w:hAnsi="Arial" w:cs="Arial" w:hint="eastAsia"/>
          <w:b/>
          <w:sz w:val="22"/>
          <w:szCs w:val="22"/>
          <w:lang w:eastAsia="ko-KR"/>
        </w:rPr>
        <w:t xml:space="preserve"> K</w:t>
      </w:r>
      <w:r w:rsidRPr="008F0641">
        <w:rPr>
          <w:rFonts w:ascii="Arial" w:eastAsia="Gulim" w:hAnsi="Arial" w:cs="Arial"/>
          <w:b/>
          <w:sz w:val="22"/>
          <w:szCs w:val="22"/>
          <w:lang w:eastAsia="ko-KR"/>
        </w:rPr>
        <w:t>ey Announcement Highlights</w:t>
      </w:r>
    </w:p>
    <w:p w14:paraId="2E0604D5" w14:textId="77777777" w:rsidR="00B05A8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sz w:val="22"/>
          <w:szCs w:val="22"/>
          <w:lang w:eastAsia="ko-KR"/>
        </w:rPr>
      </w:pPr>
    </w:p>
    <w:tbl>
      <w:tblPr>
        <w:tblStyle w:val="Grigliatabella"/>
        <w:tblW w:w="5032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993"/>
        <w:gridCol w:w="7655"/>
      </w:tblGrid>
      <w:tr w:rsidR="00B05A8C" w14:paraId="057E58E6" w14:textId="77777777" w:rsidTr="003877C5">
        <w:trPr>
          <w:trHeight w:val="551"/>
        </w:trPr>
        <w:tc>
          <w:tcPr>
            <w:tcW w:w="782" w:type="pct"/>
            <w:gridSpan w:val="2"/>
            <w:shd w:val="clear" w:color="auto" w:fill="FFFFCC"/>
            <w:vAlign w:val="center"/>
          </w:tcPr>
          <w:p w14:paraId="37F423F0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S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ubject</w:t>
            </w:r>
          </w:p>
        </w:tc>
        <w:tc>
          <w:tcPr>
            <w:tcW w:w="4218" w:type="pct"/>
            <w:shd w:val="clear" w:color="auto" w:fill="FFFFCC"/>
            <w:vAlign w:val="center"/>
          </w:tcPr>
          <w:p w14:paraId="2C138FBF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D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etailed targets</w:t>
            </w:r>
          </w:p>
        </w:tc>
      </w:tr>
      <w:tr w:rsidR="00B05A8C" w14:paraId="67C0CD16" w14:textId="77777777" w:rsidTr="003877C5">
        <w:trPr>
          <w:trHeight w:val="1396"/>
        </w:trPr>
        <w:tc>
          <w:tcPr>
            <w:tcW w:w="235" w:type="pct"/>
            <w:vMerge w:val="restart"/>
            <w:shd w:val="clear" w:color="auto" w:fill="FFFFCC"/>
            <w:vAlign w:val="center"/>
          </w:tcPr>
          <w:p w14:paraId="5B25201B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 w:hint="eastAsia"/>
                <w:b/>
                <w:sz w:val="18"/>
                <w:szCs w:val="18"/>
                <w:lang w:val="it-IT" w:eastAsia="ko-KR"/>
              </w:rPr>
              <w:t>4</w:t>
            </w:r>
          </w:p>
          <w:p w14:paraId="3A4DA09F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 xml:space="preserve"> </w:t>
            </w:r>
          </w:p>
          <w:p w14:paraId="4F17D46B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C</w:t>
            </w:r>
          </w:p>
          <w:p w14:paraId="603CF2D9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 w:hint="eastAsia"/>
                <w:b/>
                <w:sz w:val="18"/>
                <w:szCs w:val="18"/>
                <w:lang w:val="it-IT" w:eastAsia="ko-KR"/>
              </w:rPr>
              <w:t>o</w:t>
            </w:r>
          </w:p>
          <w:p w14:paraId="1D3D50D7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r</w:t>
            </w:r>
          </w:p>
          <w:p w14:paraId="5453120F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e</w:t>
            </w:r>
          </w:p>
          <w:p w14:paraId="11E8AE02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</w:p>
          <w:p w14:paraId="26682D10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s</w:t>
            </w:r>
          </w:p>
          <w:p w14:paraId="05958A58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 w:hint="eastAsia"/>
                <w:b/>
                <w:sz w:val="18"/>
                <w:szCs w:val="18"/>
                <w:lang w:val="it-IT" w:eastAsia="ko-KR"/>
              </w:rPr>
              <w:t>t</w:t>
            </w:r>
          </w:p>
          <w:p w14:paraId="54E9090A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r</w:t>
            </w:r>
          </w:p>
          <w:p w14:paraId="0B0CB1E2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a</w:t>
            </w:r>
          </w:p>
          <w:p w14:paraId="0110D823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t</w:t>
            </w:r>
          </w:p>
          <w:p w14:paraId="7E40708E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e</w:t>
            </w:r>
          </w:p>
          <w:p w14:paraId="092B007C" w14:textId="77777777" w:rsidR="00B05A8C" w:rsidRP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</w:pPr>
            <w:r w:rsidRPr="00B05A8C">
              <w:rPr>
                <w:rFonts w:ascii="Arial" w:eastAsia="Gulim" w:hAnsi="Arial" w:cs="Arial"/>
                <w:b/>
                <w:sz w:val="18"/>
                <w:szCs w:val="18"/>
                <w:lang w:val="it-IT" w:eastAsia="ko-KR"/>
              </w:rPr>
              <w:t>g</w:t>
            </w:r>
          </w:p>
          <w:p w14:paraId="51BE4EAA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proofErr w:type="spellStart"/>
            <w:r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i</w:t>
            </w:r>
            <w:proofErr w:type="spellEnd"/>
          </w:p>
          <w:p w14:paraId="0CDCC3C0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e</w:t>
            </w:r>
          </w:p>
          <w:p w14:paraId="0C4E571F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264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s</w:t>
            </w:r>
          </w:p>
        </w:tc>
        <w:tc>
          <w:tcPr>
            <w:tcW w:w="547" w:type="pct"/>
            <w:shd w:val="clear" w:color="auto" w:fill="FFFFCC"/>
            <w:vAlign w:val="center"/>
          </w:tcPr>
          <w:p w14:paraId="347106D8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Global</w:t>
            </w:r>
          </w:p>
          <w:p w14:paraId="6F206A5A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Sales</w:t>
            </w:r>
          </w:p>
        </w:tc>
        <w:tc>
          <w:tcPr>
            <w:tcW w:w="4218" w:type="pct"/>
            <w:vAlign w:val="center"/>
          </w:tcPr>
          <w:p w14:paraId="499CEF63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2030</w:t>
            </w:r>
            <w:r w:rsidRPr="00672F8B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 xml:space="preserve"> </w:t>
            </w:r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: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Annual sales target of 4.3 mil. units (+34</w:t>
            </w:r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</w:t>
            </w:r>
            <w:proofErr w:type="gramStart"/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% </w:t>
            </w:r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from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2023 target)</w:t>
            </w:r>
          </w:p>
          <w:p w14:paraId="24988A00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ind w:firstLineChars="300" w:firstLine="540"/>
              <w:contextualSpacing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E80DAD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Global electrified vehicle sales target of 2.38 mil. units, 55</w:t>
            </w:r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%</w:t>
            </w:r>
            <w:r w:rsidRPr="00E80DAD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of all sales</w:t>
            </w:r>
            <w:r w:rsidRPr="008F0641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 xml:space="preserve"> </w:t>
            </w:r>
          </w:p>
          <w:p w14:paraId="0AF2DE19" w14:textId="77777777" w:rsidR="00B05A8C" w:rsidRPr="00922C4A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2</w:t>
            </w:r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026 :</w:t>
            </w:r>
            <w:proofErr w:type="gramEnd"/>
            <w:r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 xml:space="preserve"> </w:t>
            </w:r>
            <w:r w:rsidRPr="00922C4A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4.01 mil. </w:t>
            </w:r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u</w:t>
            </w:r>
            <w:r w:rsidRPr="00922C4A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nits (+25</w:t>
            </w:r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%</w:t>
            </w:r>
            <w:r w:rsidRPr="00922C4A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from 2023 target)</w:t>
            </w:r>
          </w:p>
          <w:p w14:paraId="223F0C1F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2023</w:t>
            </w:r>
            <w:r w:rsidRPr="00672F8B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 xml:space="preserve"> </w:t>
            </w:r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: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Annual sales target of 3.2 mil. units (+10.3</w:t>
            </w:r>
            <w:proofErr w:type="gramStart"/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% </w:t>
            </w:r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from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2022 results)</w:t>
            </w:r>
          </w:p>
        </w:tc>
      </w:tr>
      <w:tr w:rsidR="00B05A8C" w14:paraId="0C45A9B9" w14:textId="77777777" w:rsidTr="003877C5">
        <w:trPr>
          <w:trHeight w:val="1840"/>
        </w:trPr>
        <w:tc>
          <w:tcPr>
            <w:tcW w:w="235" w:type="pct"/>
            <w:vMerge/>
            <w:shd w:val="clear" w:color="auto" w:fill="FFFFCC"/>
            <w:vAlign w:val="center"/>
          </w:tcPr>
          <w:p w14:paraId="6A88BE4C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</w:p>
        </w:tc>
        <w:tc>
          <w:tcPr>
            <w:tcW w:w="547" w:type="pct"/>
            <w:shd w:val="clear" w:color="auto" w:fill="FFFFCC"/>
            <w:vAlign w:val="center"/>
          </w:tcPr>
          <w:p w14:paraId="1AF96CBD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EV</w:t>
            </w:r>
          </w:p>
          <w:p w14:paraId="6DCD3D30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jc w:val="center"/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Strategy</w:t>
            </w:r>
          </w:p>
        </w:tc>
        <w:tc>
          <w:tcPr>
            <w:tcW w:w="4218" w:type="pct"/>
            <w:vAlign w:val="center"/>
          </w:tcPr>
          <w:p w14:paraId="75B152EB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2030 :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EV annual sales target at 1.6 mil. units, 37</w:t>
            </w:r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%</w:t>
            </w:r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of all sales</w:t>
            </w:r>
          </w:p>
          <w:p w14:paraId="2EC70492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2027 :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EV lineup of 15</w:t>
            </w:r>
            <w:r w:rsidRPr="008F0641">
              <w:rPr>
                <w:rFonts w:ascii="Arial" w:eastAsia="Gulim" w:hAnsi="Arial" w:cs="Arial" w:hint="eastAsia"/>
                <w:bCs/>
                <w:sz w:val="18"/>
                <w:szCs w:val="18"/>
                <w:lang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models (up 1 model from 2027 goal announced in 2022)</w:t>
            </w:r>
          </w:p>
          <w:p w14:paraId="240730FA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2</w:t>
            </w:r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026 :</w:t>
            </w:r>
            <w:proofErr w:type="gramEnd"/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EV annual sales target at 1 mil. units, 25% of all sales</w:t>
            </w:r>
          </w:p>
          <w:p w14:paraId="42EEBBCA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2024</w:t>
            </w:r>
            <w:r w:rsidRPr="00672F8B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 xml:space="preserve"> </w:t>
            </w:r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:</w:t>
            </w:r>
            <w:proofErr w:type="gramEnd"/>
            <w:r w:rsidRPr="008F0641"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Kia to operate first dedicated EV factory at Gwangmyeong </w:t>
            </w:r>
          </w:p>
          <w:p w14:paraId="5BA70D79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proofErr w:type="gramStart"/>
            <w:r w:rsidRPr="00672F8B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2</w:t>
            </w:r>
            <w:r w:rsidRPr="00672F8B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>023 :</w:t>
            </w:r>
            <w:proofErr w:type="gramEnd"/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 xml:space="preserve"> EV annual sales target at 258,000 units, 8 % of all sales </w:t>
            </w:r>
          </w:p>
          <w:p w14:paraId="32BCB3AC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</w:pPr>
            <w:r w:rsidRPr="0000042D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*</w:t>
            </w:r>
            <w:r w:rsidRPr="0000042D">
              <w:rPr>
                <w:rFonts w:ascii="Arial" w:eastAsia="Gulim" w:hAnsi="Arial" w:cs="Arial"/>
                <w:b/>
                <w:sz w:val="18"/>
                <w:szCs w:val="18"/>
                <w:lang w:eastAsia="ko-KR"/>
              </w:rPr>
              <w:t xml:space="preserve"> </w:t>
            </w:r>
            <w:r>
              <w:rPr>
                <w:rFonts w:ascii="Arial" w:eastAsia="Gulim" w:hAnsi="Arial" w:cs="Arial"/>
                <w:bCs/>
                <w:sz w:val="18"/>
                <w:szCs w:val="18"/>
                <w:lang w:eastAsia="ko-KR"/>
              </w:rPr>
              <w:t>Kia to locally produce EVs in US, Europe, China and India</w:t>
            </w:r>
          </w:p>
        </w:tc>
      </w:tr>
      <w:tr w:rsidR="00B05A8C" w14:paraId="2CC4DF6B" w14:textId="77777777" w:rsidTr="003877C5">
        <w:trPr>
          <w:trHeight w:val="1271"/>
        </w:trPr>
        <w:tc>
          <w:tcPr>
            <w:tcW w:w="235" w:type="pct"/>
            <w:vMerge/>
            <w:shd w:val="clear" w:color="auto" w:fill="FFFFCC"/>
            <w:vAlign w:val="center"/>
          </w:tcPr>
          <w:p w14:paraId="678CE8AF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</w:p>
        </w:tc>
        <w:tc>
          <w:tcPr>
            <w:tcW w:w="547" w:type="pct"/>
            <w:shd w:val="clear" w:color="auto" w:fill="FFFFCC"/>
            <w:vAlign w:val="center"/>
          </w:tcPr>
          <w:p w14:paraId="23C7708C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Product</w:t>
            </w:r>
          </w:p>
          <w:p w14:paraId="35355EB6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 xml:space="preserve"> Strategy</w:t>
            </w:r>
          </w:p>
        </w:tc>
        <w:tc>
          <w:tcPr>
            <w:tcW w:w="4218" w:type="pct"/>
            <w:vAlign w:val="center"/>
          </w:tcPr>
          <w:p w14:paraId="5B7F3A44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291D0B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25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Kia to launch all vehicle models as connected car beginning in 2025</w:t>
            </w:r>
          </w:p>
          <w:p w14:paraId="3AEB2DDA" w14:textId="77777777" w:rsidR="00B05A8C" w:rsidRPr="00DC0EF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</w:pPr>
            <w:r w:rsidRPr="00291D0B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val="x-none" w:eastAsia="ko-KR"/>
              </w:rPr>
              <w:t>2</w:t>
            </w:r>
            <w:r w:rsidRPr="00291D0B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026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Kia to 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bring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HDP2 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to EV9</w:t>
            </w:r>
          </w:p>
          <w:p w14:paraId="6B4AD44B" w14:textId="77777777" w:rsidR="00B05A8C" w:rsidRPr="00DC0EF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</w:pPr>
            <w:r w:rsidRPr="00291D0B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23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Kia to implement 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conditional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 xml:space="preserve">Level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3 autonomous driving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to the EV9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</w:p>
          <w:p w14:paraId="30BF21C1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00042D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 xml:space="preserve">* </w:t>
            </w:r>
            <w:r w:rsidRPr="00D37C9D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Kia to enable Over-the-Air (OTA) software updates and EV9 feature updates </w:t>
            </w:r>
          </w:p>
          <w:p w14:paraId="2F7EC128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ind w:firstLineChars="50" w:firstLine="90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D37C9D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via the Kia Connect Store.</w:t>
            </w:r>
          </w:p>
        </w:tc>
      </w:tr>
      <w:tr w:rsidR="00B05A8C" w14:paraId="50DF288F" w14:textId="77777777" w:rsidTr="003877C5">
        <w:trPr>
          <w:trHeight w:val="1262"/>
        </w:trPr>
        <w:tc>
          <w:tcPr>
            <w:tcW w:w="235" w:type="pct"/>
            <w:vMerge/>
            <w:shd w:val="clear" w:color="auto" w:fill="FFFFCC"/>
            <w:vAlign w:val="center"/>
          </w:tcPr>
          <w:p w14:paraId="17BBD514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</w:p>
        </w:tc>
        <w:tc>
          <w:tcPr>
            <w:tcW w:w="547" w:type="pct"/>
            <w:shd w:val="clear" w:color="auto" w:fill="FFFFCC"/>
            <w:vAlign w:val="center"/>
          </w:tcPr>
          <w:p w14:paraId="1BEA2580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PBV</w:t>
            </w:r>
          </w:p>
          <w:p w14:paraId="00AD730D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val="x-none" w:eastAsia="ko-KR"/>
              </w:rPr>
              <w:t>S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trategy</w:t>
            </w:r>
          </w:p>
        </w:tc>
        <w:tc>
          <w:tcPr>
            <w:tcW w:w="4218" w:type="pct"/>
            <w:vAlign w:val="center"/>
          </w:tcPr>
          <w:p w14:paraId="19235B25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25 :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Kia to launch dedicated mid-size PBV</w:t>
            </w:r>
          </w:p>
          <w:p w14:paraId="7C6C4E5D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00042D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*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Kia t</w:t>
            </w:r>
            <w:r w:rsidRPr="001B783D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o establish a tailored business structure and offer an integrated solution for PBV</w:t>
            </w:r>
          </w:p>
          <w:p w14:paraId="62074CC4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00042D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*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Kia to establish a full PBV lineup including PBV robotaxi with autonomous driving</w:t>
            </w:r>
          </w:p>
          <w:p w14:paraId="4D18F0EA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00042D">
              <w:rPr>
                <w:rFonts w:ascii="Arial" w:eastAsia="Gulim" w:hAnsi="Arial" w:cs="Arial" w:hint="eastAsia"/>
                <w:b/>
                <w:sz w:val="18"/>
                <w:szCs w:val="18"/>
                <w:lang w:eastAsia="ko-KR"/>
              </w:rPr>
              <w:t>*</w:t>
            </w:r>
            <w:r w:rsidRPr="0000042D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 xml:space="preserve"> 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Kia to d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evelop a solution that seamlessly manage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s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data, software, charging for PBVs</w:t>
            </w:r>
          </w:p>
        </w:tc>
      </w:tr>
      <w:tr w:rsidR="00B05A8C" w14:paraId="2B3AF523" w14:textId="77777777" w:rsidTr="003877C5">
        <w:trPr>
          <w:trHeight w:val="1263"/>
        </w:trPr>
        <w:tc>
          <w:tcPr>
            <w:tcW w:w="782" w:type="pct"/>
            <w:gridSpan w:val="2"/>
            <w:shd w:val="clear" w:color="auto" w:fill="FFFFCC"/>
            <w:vAlign w:val="center"/>
          </w:tcPr>
          <w:p w14:paraId="1C23D0D7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ESG /</w:t>
            </w:r>
          </w:p>
          <w:p w14:paraId="250F883F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val="x-none" w:eastAsia="ko-KR"/>
              </w:rPr>
              <w:t>N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ew Business</w:t>
            </w:r>
          </w:p>
        </w:tc>
        <w:tc>
          <w:tcPr>
            <w:tcW w:w="4218" w:type="pct"/>
            <w:vAlign w:val="center"/>
          </w:tcPr>
          <w:p w14:paraId="5FEA9EF1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F807A7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45 :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Gradual carbon reduction to reach carbon neutrality by 2045</w:t>
            </w:r>
          </w:p>
          <w:p w14:paraId="46E07D62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         (`</w:t>
            </w:r>
            <w:r w:rsidRPr="006B7C7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30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10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reduction, </w:t>
            </w:r>
            <w:r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`</w:t>
            </w:r>
            <w:r w:rsidRPr="006B7C7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35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35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 reduction, </w:t>
            </w:r>
            <w:r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`</w:t>
            </w:r>
            <w:r w:rsidRPr="006B7C7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40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70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 xml:space="preserve"> %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reduction, from 2019 output)</w:t>
            </w:r>
          </w:p>
          <w:p w14:paraId="2D36FFC7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5238AD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30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Kia to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 xml:space="preserve"> increase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proportion of recycled plastic use 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>t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o 20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</w:p>
          <w:p w14:paraId="31FF53B4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*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Kia to find new business opportunities from HMG initiatives</w:t>
            </w:r>
          </w:p>
        </w:tc>
      </w:tr>
      <w:tr w:rsidR="00B05A8C" w14:paraId="69BE499E" w14:textId="77777777" w:rsidTr="003877C5">
        <w:trPr>
          <w:trHeight w:val="2118"/>
        </w:trPr>
        <w:tc>
          <w:tcPr>
            <w:tcW w:w="782" w:type="pct"/>
            <w:gridSpan w:val="2"/>
            <w:shd w:val="clear" w:color="auto" w:fill="FFFFCC"/>
            <w:vAlign w:val="center"/>
          </w:tcPr>
          <w:p w14:paraId="0FDB03E7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val="x-none" w:eastAsia="ko-KR"/>
              </w:rPr>
              <w:t>F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inancial</w:t>
            </w:r>
          </w:p>
          <w:p w14:paraId="603173A2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val="x-none" w:eastAsia="ko-KR"/>
              </w:rPr>
              <w:t>T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argets</w:t>
            </w:r>
          </w:p>
        </w:tc>
        <w:tc>
          <w:tcPr>
            <w:tcW w:w="4218" w:type="pct"/>
            <w:vAlign w:val="center"/>
          </w:tcPr>
          <w:p w14:paraId="642DE8F6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30</w:t>
            </w:r>
            <w:r w:rsidRPr="008F064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: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Gross revenue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KRW 160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tril., operating 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profit 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>K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RW 16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tril., </w:t>
            </w:r>
          </w:p>
          <w:p w14:paraId="504F20C6" w14:textId="77777777" w:rsidR="00B05A8C" w:rsidRPr="00DC0EF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ind w:firstLineChars="300" w:firstLine="540"/>
              <w:contextualSpacing/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</w:pP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operating profit margin 10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</w:p>
          <w:p w14:paraId="06A92BFE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30</w:t>
            </w:r>
            <w:r w:rsidRPr="008F064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: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Elevate EV’s contribution to profitability (53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>o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f all profit)</w:t>
            </w:r>
          </w:p>
          <w:p w14:paraId="23095D82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DC11D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val="x-none" w:eastAsia="ko-KR"/>
              </w:rPr>
              <w:t>2</w:t>
            </w:r>
            <w:r w:rsidRPr="00DC11D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026 :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Gross revenue KRW 134 tril., operating profit KRW 12 tril., </w:t>
            </w:r>
          </w:p>
          <w:p w14:paraId="3954FA7A" w14:textId="77777777" w:rsidR="00B05A8C" w:rsidRPr="00DC0EF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ind w:firstLineChars="300" w:firstLine="540"/>
              <w:contextualSpacing/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</w:pP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operating profit margin 9.0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</w:p>
          <w:p w14:paraId="0C19E148" w14:textId="77777777" w:rsidR="00B05A8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23</w:t>
            </w:r>
            <w:r w:rsidRPr="008F0641">
              <w:rPr>
                <w:rFonts w:ascii="Arial" w:eastAsia="Gulim" w:hAnsi="Arial" w:cs="Arial" w:hint="eastAsia"/>
                <w:b/>
                <w:bCs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: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Gross revenue KRW 97.6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tril., operating profit: KRW 9.3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tril., </w:t>
            </w:r>
          </w:p>
          <w:p w14:paraId="57E43B28" w14:textId="77777777" w:rsidR="00B05A8C" w:rsidRPr="00DC0EFC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ind w:firstLineChars="300" w:firstLine="540"/>
              <w:contextualSpacing/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</w:pP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o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perating profit margin 9.5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</w:p>
        </w:tc>
      </w:tr>
      <w:tr w:rsidR="00B05A8C" w14:paraId="1C7BA326" w14:textId="77777777" w:rsidTr="003877C5">
        <w:trPr>
          <w:trHeight w:val="988"/>
        </w:trPr>
        <w:tc>
          <w:tcPr>
            <w:tcW w:w="782" w:type="pct"/>
            <w:gridSpan w:val="2"/>
            <w:shd w:val="clear" w:color="auto" w:fill="FFFFCC"/>
            <w:vAlign w:val="center"/>
          </w:tcPr>
          <w:p w14:paraId="441B154E" w14:textId="77777777" w:rsidR="00B05A8C" w:rsidRPr="00B450A9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beforeLines="20" w:before="48" w:afterLines="4" w:after="9"/>
              <w:jc w:val="center"/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</w:pPr>
            <w:r w:rsidRPr="00B450A9">
              <w:rPr>
                <w:rFonts w:ascii="Arial" w:eastAsia="Gulim" w:hAnsi="Arial" w:cs="Arial" w:hint="eastAsia"/>
                <w:b/>
                <w:sz w:val="18"/>
                <w:szCs w:val="18"/>
                <w:lang w:val="x-none" w:eastAsia="ko-KR"/>
              </w:rPr>
              <w:t>I</w:t>
            </w:r>
            <w:r w:rsidRPr="00B450A9"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 xml:space="preserve">nvestment / Shareholder </w:t>
            </w:r>
            <w:r>
              <w:rPr>
                <w:rFonts w:ascii="Arial" w:eastAsia="Gulim" w:hAnsi="Arial" w:cs="Arial"/>
                <w:b/>
                <w:sz w:val="18"/>
                <w:szCs w:val="18"/>
                <w:lang w:val="x-none" w:eastAsia="ko-KR"/>
              </w:rPr>
              <w:t>Policy</w:t>
            </w:r>
          </w:p>
        </w:tc>
        <w:tc>
          <w:tcPr>
            <w:tcW w:w="4218" w:type="pct"/>
            <w:vAlign w:val="center"/>
          </w:tcPr>
          <w:p w14:paraId="5E0D222F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23~2027</w:t>
            </w:r>
            <w:r w:rsidRPr="008F0641">
              <w:rPr>
                <w:rFonts w:ascii="Arial" w:eastAsia="Gulim" w:hAnsi="Arial" w:cs="Arial" w:hint="eastAsia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: Kia to invest KRW </w:t>
            </w:r>
            <w:r w:rsidRPr="000366A6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32</w:t>
            </w:r>
            <w:r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>tril. for next five years (45</w:t>
            </w:r>
            <w:r>
              <w:rPr>
                <w:rFonts w:ascii="Arial" w:eastAsia="Gulim" w:hAnsi="Arial" w:cs="Arial"/>
                <w:sz w:val="18"/>
                <w:szCs w:val="18"/>
                <w:lang w:val="en-GB" w:eastAsia="ko-KR"/>
              </w:rPr>
              <w:t>%</w:t>
            </w:r>
            <w:r w:rsidRPr="008F0641"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  <w:t xml:space="preserve"> for future businesses)</w:t>
            </w:r>
          </w:p>
          <w:p w14:paraId="38E53E8A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</w:pPr>
            <w:r w:rsidRPr="008F0641">
              <w:rPr>
                <w:rFonts w:ascii="Arial" w:eastAsia="Gulim" w:hAnsi="Arial" w:cs="Arial"/>
                <w:b/>
                <w:bCs/>
                <w:sz w:val="18"/>
                <w:szCs w:val="18"/>
                <w:lang w:val="x-none" w:eastAsia="ko-KR"/>
              </w:rPr>
              <w:t>2023~2027</w:t>
            </w:r>
            <w:r w:rsidRPr="008F064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  <w:lang w:val="x-none"/>
              </w:rPr>
              <w:t xml:space="preserve">: </w:t>
            </w:r>
            <w:r w:rsidRPr="008F064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 xml:space="preserve">Kia aims to purchase up to KRW 0.5 trillion worth of shares each year </w:t>
            </w:r>
          </w:p>
          <w:p w14:paraId="4D9D0953" w14:textId="77777777" w:rsidR="00B05A8C" w:rsidRPr="008F0641" w:rsidRDefault="00B05A8C" w:rsidP="003877C5">
            <w:pPr>
              <w:pStyle w:val="Testonormale"/>
              <w:kinsoku w:val="0"/>
              <w:overflowPunct w:val="0"/>
              <w:autoSpaceDE w:val="0"/>
              <w:autoSpaceDN w:val="0"/>
              <w:spacing w:line="312" w:lineRule="auto"/>
              <w:ind w:firstLineChars="550" w:firstLine="990"/>
              <w:contextualSpacing/>
              <w:rPr>
                <w:rFonts w:ascii="Arial" w:eastAsia="Gulim" w:hAnsi="Arial" w:cs="Arial"/>
                <w:sz w:val="18"/>
                <w:szCs w:val="18"/>
                <w:lang w:val="x-none" w:eastAsia="ko-KR"/>
              </w:rPr>
            </w:pPr>
            <w:r w:rsidRPr="008F064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and cancel 50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 xml:space="preserve">% </w:t>
            </w:r>
            <w:r w:rsidRPr="008F0641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of the repurchased shares.</w:t>
            </w:r>
          </w:p>
        </w:tc>
      </w:tr>
    </w:tbl>
    <w:p w14:paraId="4E2EB528" w14:textId="77777777" w:rsidR="00B05A8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16"/>
          <w:szCs w:val="16"/>
          <w:lang w:eastAsia="ko-KR"/>
        </w:rPr>
      </w:pPr>
    </w:p>
    <w:p w14:paraId="70E89CE4" w14:textId="77777777" w:rsidR="00B05A8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eastAsia="ko-KR"/>
        </w:rPr>
      </w:pPr>
    </w:p>
    <w:p w14:paraId="26D7BD1B" w14:textId="644616AC" w:rsidR="00B05A8C" w:rsidRPr="00FB46DF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  <w:r w:rsidRPr="00FB46DF">
        <w:rPr>
          <w:rFonts w:ascii="Arial" w:eastAsia="Gulim" w:hAnsi="Arial" w:cs="Arial" w:hint="eastAsia"/>
          <w:b/>
          <w:bCs/>
          <w:sz w:val="22"/>
          <w:szCs w:val="22"/>
          <w:lang w:val="it-IT" w:eastAsia="ko-KR"/>
        </w:rPr>
        <w:t>■</w:t>
      </w:r>
      <w:r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</w:t>
      </w:r>
      <w:proofErr w:type="spellStart"/>
      <w:r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Kia</w:t>
      </w:r>
      <w:proofErr w:type="spellEnd"/>
      <w:r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</w:t>
      </w:r>
      <w:r w:rsidR="00FF0BFE"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cont</w:t>
      </w:r>
      <w:r w:rsidR="007E229B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inua </w:t>
      </w:r>
      <w:r w:rsidR="0046454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sul</w:t>
      </w:r>
      <w:r w:rsidR="007E229B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la </w:t>
      </w:r>
      <w:proofErr w:type="spellStart"/>
      <w:r w:rsidR="0046454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roadmap</w:t>
      </w:r>
      <w:proofErr w:type="spellEnd"/>
      <w:r w:rsidR="00FB46DF"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</w:t>
      </w:r>
      <w:r w:rsid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2030 </w:t>
      </w:r>
      <w:r w:rsidR="00FB46DF"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dei</w:t>
      </w:r>
      <w:r w:rsidR="00E64033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“</w:t>
      </w:r>
      <w:proofErr w:type="spellStart"/>
      <w:r w:rsidR="00E64033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four</w:t>
      </w:r>
      <w:proofErr w:type="spellEnd"/>
      <w:r w:rsidR="00E64033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core </w:t>
      </w:r>
      <w:proofErr w:type="spellStart"/>
      <w:r w:rsidR="00E64033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goals</w:t>
      </w:r>
      <w:proofErr w:type="spellEnd"/>
      <w:r w:rsidR="00E64033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”</w:t>
      </w:r>
      <w:r w:rsidRPr="00FB46DF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</w:t>
      </w:r>
    </w:p>
    <w:p w14:paraId="3D7E8C66" w14:textId="77777777" w:rsidR="00B05A8C" w:rsidRPr="00FB46DF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3ADD0BDB" w14:textId="59E806FC" w:rsidR="00B05A8C" w:rsidRPr="00F52F17" w:rsidRDefault="0046454E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A fronte dei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risultat</w:t>
      </w:r>
      <w:r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positivi conseguiti negli ultimi tre anni </w:t>
      </w: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continua sulla strada 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dell'implementazione della sua strategia </w:t>
      </w:r>
      <w:r>
        <w:rPr>
          <w:rFonts w:ascii="Arial" w:eastAsia="Gulim" w:hAnsi="Arial" w:cs="Arial"/>
          <w:sz w:val="22"/>
          <w:szCs w:val="22"/>
          <w:lang w:val="it-IT" w:eastAsia="ko-KR"/>
        </w:rPr>
        <w:t>Plan S per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F52F17">
        <w:rPr>
          <w:rFonts w:ascii="Arial" w:eastAsia="Gulim" w:hAnsi="Arial" w:cs="Arial"/>
          <w:sz w:val="22"/>
          <w:szCs w:val="22"/>
          <w:lang w:val="it-IT" w:eastAsia="ko-KR"/>
        </w:rPr>
        <w:t>consolida</w:t>
      </w:r>
      <w:r>
        <w:rPr>
          <w:rFonts w:ascii="Arial" w:eastAsia="Gulim" w:hAnsi="Arial" w:cs="Arial"/>
          <w:sz w:val="22"/>
          <w:szCs w:val="22"/>
          <w:lang w:val="it-IT" w:eastAsia="ko-KR"/>
        </w:rPr>
        <w:t>re ulteriormente l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>a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sua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leader</w:t>
      </w:r>
      <w:r>
        <w:rPr>
          <w:rFonts w:ascii="Arial" w:eastAsia="Gulim" w:hAnsi="Arial" w:cs="Arial"/>
          <w:sz w:val="22"/>
          <w:szCs w:val="22"/>
          <w:lang w:val="it-IT" w:eastAsia="ko-KR"/>
        </w:rPr>
        <w:t>ship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globale </w:t>
      </w:r>
      <w:r w:rsidR="006A796E">
        <w:rPr>
          <w:rFonts w:ascii="Arial" w:eastAsia="Gulim" w:hAnsi="Arial" w:cs="Arial"/>
          <w:sz w:val="22"/>
          <w:szCs w:val="22"/>
          <w:lang w:val="it-IT" w:eastAsia="ko-KR"/>
        </w:rPr>
        <w:t xml:space="preserve">sul mercato 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>d</w:t>
      </w:r>
      <w:r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i veicoli elettrici. L'azienda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è impegnata nel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persegui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m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nto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de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i suoi quattro </w:t>
      </w:r>
      <w:r w:rsid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core goals 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fissati lo scorso anno per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i nuovi obiettivi stabiliti per 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il 2030: vendite globali </w:t>
      </w:r>
      <w:r w:rsidR="00F52F17">
        <w:rPr>
          <w:rFonts w:ascii="Arial" w:eastAsia="Gulim" w:hAnsi="Arial" w:cs="Arial"/>
          <w:sz w:val="22"/>
          <w:szCs w:val="22"/>
          <w:lang w:val="it-IT" w:eastAsia="ko-KR"/>
        </w:rPr>
        <w:t>per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4,3 milioni di unità; accelera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zione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del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la transizione </w:t>
      </w:r>
      <w:r w:rsidR="00F52F17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>i veicoli elettrici con un obiettivo di vendita</w:t>
      </w:r>
      <w:r w:rsid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>di 1,6 milioni di unità; rafforza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mento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del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la competitività dei prodotti con particolare attenzione alla tecnologia di guida autonoma e alla connettività; e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avvio di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 una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specifica 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 xml:space="preserve">struttura aziendale </w:t>
      </w:r>
      <w:r w:rsidR="00F52F17">
        <w:rPr>
          <w:rFonts w:ascii="Arial" w:eastAsia="Gulim" w:hAnsi="Arial" w:cs="Arial"/>
          <w:sz w:val="22"/>
          <w:szCs w:val="22"/>
          <w:lang w:val="it-IT" w:eastAsia="ko-KR"/>
        </w:rPr>
        <w:t>dedicata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 ai PBV</w:t>
      </w:r>
      <w:r w:rsidR="00F52F17" w:rsidRPr="00F52F17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4D1CB27D" w14:textId="77777777" w:rsidR="00B05A8C" w:rsidRPr="00F52F17" w:rsidRDefault="00B05A8C" w:rsidP="00983C09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jc w:val="distribute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</w:p>
    <w:p w14:paraId="60F84EC2" w14:textId="2676C2AE" w:rsidR="00B05A8C" w:rsidRPr="006A796E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  <w:r w:rsidRPr="006A796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1) </w:t>
      </w:r>
      <w:r w:rsidR="006A796E" w:rsidRPr="006A796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Obiettivo di vendit</w:t>
      </w:r>
      <w:r w:rsidR="006A796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a</w:t>
      </w:r>
      <w:r w:rsidR="006A796E" w:rsidRPr="006A796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annuale per il 2030 di 4,3 milioni</w:t>
      </w:r>
      <w:r w:rsidR="006A796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a livello mondiale</w:t>
      </w:r>
      <w:r w:rsidR="006A796E" w:rsidRPr="006A796E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con un focus sui veicoli elettrificati</w:t>
      </w:r>
    </w:p>
    <w:p w14:paraId="30F25127" w14:textId="77777777" w:rsidR="00B05A8C" w:rsidRPr="006A796E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B20157D" w14:textId="18889E24" w:rsidR="00B05A8C" w:rsidRPr="00814C5D" w:rsidRDefault="006A796E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, attraverso 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>prodott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sempre più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competitivi e una migliore percezione del 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>brand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punta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a 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>porre le condizioni per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un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crescita che superi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>l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>’andamento positivo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del mercato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 globale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. 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Si ritengono ormai in via di miglioramento graduale le difficoltà originate 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dalla pandemia di Covid-19 e dalla carenza di 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componenti,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con un effetto di </w:t>
      </w:r>
      <w:r w:rsidR="00814C5D">
        <w:rPr>
          <w:rFonts w:ascii="Arial" w:eastAsia="Gulim" w:hAnsi="Arial" w:cs="Arial"/>
          <w:sz w:val="22"/>
          <w:szCs w:val="22"/>
          <w:lang w:val="it-IT" w:eastAsia="ko-KR"/>
        </w:rPr>
        <w:t>ricaduta positiva su</w:t>
      </w:r>
      <w:r w:rsidR="00814C5D" w:rsidRPr="00814C5D">
        <w:rPr>
          <w:rFonts w:ascii="Arial" w:eastAsia="Gulim" w:hAnsi="Arial" w:cs="Arial"/>
          <w:sz w:val="22"/>
          <w:szCs w:val="22"/>
          <w:lang w:val="it-IT" w:eastAsia="ko-KR"/>
        </w:rPr>
        <w:t>lle vendite.</w:t>
      </w:r>
    </w:p>
    <w:p w14:paraId="78E551D2" w14:textId="77777777" w:rsidR="00B05A8C" w:rsidRPr="00814C5D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080D755" w14:textId="51223F79" w:rsidR="00B05A8C" w:rsidRPr="00814C5D" w:rsidRDefault="00814C5D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Partendo dall'obiettivo di vendita </w:t>
      </w:r>
      <w:r w:rsidR="006A796E">
        <w:rPr>
          <w:rFonts w:ascii="Arial" w:eastAsia="Gulim" w:hAnsi="Arial" w:cs="Arial"/>
          <w:sz w:val="22"/>
          <w:szCs w:val="22"/>
          <w:lang w:val="it-IT" w:eastAsia="ko-KR"/>
        </w:rPr>
        <w:t>stabilito</w:t>
      </w:r>
      <w:r w:rsid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814C5D">
        <w:rPr>
          <w:rFonts w:ascii="Arial" w:eastAsia="Gulim" w:hAnsi="Arial" w:cs="Arial"/>
          <w:sz w:val="22"/>
          <w:szCs w:val="22"/>
          <w:lang w:val="it-IT" w:eastAsia="ko-KR"/>
        </w:rPr>
        <w:t>di 3,2 milioni di unità</w:t>
      </w:r>
      <w:r w:rsidR="006A796E">
        <w:rPr>
          <w:rFonts w:ascii="Arial" w:eastAsia="Gulim" w:hAnsi="Arial" w:cs="Arial"/>
          <w:sz w:val="22"/>
          <w:szCs w:val="22"/>
          <w:lang w:val="it-IT" w:eastAsia="ko-KR"/>
        </w:rPr>
        <w:t xml:space="preserve"> a livello globale</w:t>
      </w:r>
      <w:r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proofErr w:type="spellStart"/>
      <w:r w:rsidRPr="00814C5D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punta a</w:t>
      </w:r>
      <w:r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814C5D">
        <w:rPr>
          <w:rFonts w:ascii="Arial" w:eastAsia="Gulim" w:hAnsi="Arial" w:cs="Arial"/>
          <w:sz w:val="22"/>
          <w:szCs w:val="22"/>
          <w:lang w:val="it-IT" w:eastAsia="ko-KR"/>
        </w:rPr>
        <w:lastRenderedPageBreak/>
        <w:t>raggiungere 4,01 milioni di unità nel 2026 e 4,3 milioni di unità nel 2030, in aumento di 150.000 unità per il 2026 e 300.000 unità per il 2030 rispetto a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 quanto </w:t>
      </w:r>
      <w:r w:rsidRPr="00814C5D">
        <w:rPr>
          <w:rFonts w:ascii="Arial" w:eastAsia="Gulim" w:hAnsi="Arial" w:cs="Arial"/>
          <w:sz w:val="22"/>
          <w:szCs w:val="22"/>
          <w:lang w:val="it-IT" w:eastAsia="ko-KR"/>
        </w:rPr>
        <w:t>annunciat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Pr="00814C5D">
        <w:rPr>
          <w:rFonts w:ascii="Arial" w:eastAsia="Gulim" w:hAnsi="Arial" w:cs="Arial"/>
          <w:sz w:val="22"/>
          <w:szCs w:val="22"/>
          <w:lang w:val="it-IT" w:eastAsia="ko-KR"/>
        </w:rPr>
        <w:t xml:space="preserve"> lo scorso anno.</w:t>
      </w:r>
    </w:p>
    <w:p w14:paraId="39D19D0A" w14:textId="77777777" w:rsidR="00B05A8C" w:rsidRPr="00814C5D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39825536" w14:textId="2BCA2658" w:rsidR="00B05A8C" w:rsidRDefault="00985EE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L</w:t>
      </w:r>
      <w:r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vendit</w:t>
      </w:r>
      <w:r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d</w:t>
      </w:r>
      <w:r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i veicoli elettrificati guider</w:t>
      </w:r>
      <w:r>
        <w:rPr>
          <w:rFonts w:ascii="Arial" w:eastAsia="Gulim" w:hAnsi="Arial" w:cs="Arial"/>
          <w:sz w:val="22"/>
          <w:szCs w:val="22"/>
          <w:lang w:val="it-IT" w:eastAsia="ko-KR"/>
        </w:rPr>
        <w:t>anno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la crescita, con una percentual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in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aument</w:t>
      </w:r>
      <w:r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dal 21% nel 2023 al 55% entro il 2030, 3 punti percentuali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in più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rispetto al precedente obiettivo annunciato lo scorso anno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 per il 2030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1EB46929" w14:textId="77777777" w:rsidR="00570FC8" w:rsidRPr="00985EE7" w:rsidRDefault="00570FC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80BC485" w14:textId="19E0C99E" w:rsidR="00B05A8C" w:rsidRPr="00936BA5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  <w:r w:rsidRP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2) </w:t>
      </w:r>
      <w:r w:rsidR="00936BA5" w:rsidRP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Accelerazione della </w:t>
      </w:r>
      <w:r w:rsid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transizione verso gli EV</w:t>
      </w:r>
      <w:r w:rsidR="00936BA5" w:rsidRP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: espansione </w:t>
      </w:r>
      <w:r w:rsid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della gamma </w:t>
      </w:r>
      <w:r w:rsidR="00936BA5" w:rsidRP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a 15 veicoli elettrici nel 2027, obiettivo di </w:t>
      </w:r>
      <w:r w:rsid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vendita di </w:t>
      </w:r>
      <w:r w:rsidR="00936BA5" w:rsidRP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1,6 milioni di </w:t>
      </w:r>
      <w:r w:rsid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EV </w:t>
      </w:r>
      <w:r w:rsidR="00936BA5" w:rsidRPr="00936BA5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nel 2030</w:t>
      </w:r>
    </w:p>
    <w:p w14:paraId="567EFC3B" w14:textId="77777777" w:rsidR="00B05A8C" w:rsidRPr="00936BA5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</w:p>
    <w:p w14:paraId="609F3C12" w14:textId="1DEE5C35" w:rsidR="00B05A8C" w:rsidRPr="00985EE7" w:rsidRDefault="00985EE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inten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de </w:t>
      </w:r>
      <w:r>
        <w:rPr>
          <w:rFonts w:ascii="Arial" w:eastAsia="Gulim" w:hAnsi="Arial" w:cs="Arial"/>
          <w:sz w:val="22"/>
          <w:szCs w:val="22"/>
          <w:lang w:val="it-IT" w:eastAsia="ko-KR"/>
        </w:rPr>
        <w:t>imprimere un’accelerazione alla svolta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verso l’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elettrificazione per rafforzare la sua posizione di leader nel mercato globale dei veicoli elettrici.</w:t>
      </w:r>
    </w:p>
    <w:p w14:paraId="0B3693B7" w14:textId="77777777" w:rsidR="00570FC8" w:rsidRDefault="00570FC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73EBB895" w14:textId="3FCA3AE7" w:rsidR="00B05A8C" w:rsidRPr="00985EE7" w:rsidRDefault="00570FC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La 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>gamma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verrà ampliata ulteriormente ed e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ntro il 2027 </w:t>
      </w:r>
      <w:r w:rsid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sarà 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>composta da 15 modelli</w:t>
      </w:r>
      <w:r w:rsid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100% elettrici, tra cui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EV9 ed EV5, </w:t>
      </w:r>
      <w:r w:rsid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con 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un modello </w:t>
      </w:r>
      <w:r w:rsidR="00985EE7">
        <w:rPr>
          <w:rFonts w:ascii="Arial" w:eastAsia="Gulim" w:hAnsi="Arial" w:cs="Arial"/>
          <w:sz w:val="22"/>
          <w:szCs w:val="22"/>
          <w:lang w:val="it-IT" w:eastAsia="ko-KR"/>
        </w:rPr>
        <w:t>in più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rispetto a</w:t>
      </w:r>
      <w:r w:rsid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quanto comunicato </w:t>
      </w:r>
      <w:r w:rsidR="00985EE7" w:rsidRPr="00985EE7">
        <w:rPr>
          <w:rFonts w:ascii="Arial" w:eastAsia="Gulim" w:hAnsi="Arial" w:cs="Arial"/>
          <w:sz w:val="22"/>
          <w:szCs w:val="22"/>
          <w:lang w:val="it-IT" w:eastAsia="ko-KR"/>
        </w:rPr>
        <w:t>lo scorso anno.</w:t>
      </w:r>
    </w:p>
    <w:p w14:paraId="35151AB9" w14:textId="77777777" w:rsidR="00B05A8C" w:rsidRPr="00985EE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05AF08F2" w14:textId="4F058E3C" w:rsidR="00B05A8C" w:rsidRPr="00985EE7" w:rsidRDefault="00985EE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Presentato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a marzo di quest'anno, EV9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si offr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con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un'autonomia di guida completamente elettrica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nel ciclo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WLTP di oltre 541 km, un sistema di ricarica ultraveloce a 800 volt che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in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circa 15 minuti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fa guadagnare al pacco batteria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239 km 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>di autonomia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570FC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con 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 xml:space="preserve">ottime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prestazioni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.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Nello scatto 0-100 km/h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 la versione </w:t>
      </w:r>
      <w:r w:rsidR="000C48E0" w:rsidRPr="00985EE7">
        <w:rPr>
          <w:rFonts w:ascii="Arial" w:eastAsia="Gulim" w:hAnsi="Arial" w:cs="Arial"/>
          <w:sz w:val="22"/>
          <w:szCs w:val="22"/>
          <w:lang w:val="it-IT" w:eastAsia="ko-KR"/>
        </w:rPr>
        <w:t>RWD Long Range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richiede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 9,4 secondi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 xml:space="preserve"> che scendono a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8,2 secondi per 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>la versione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RWD Standard e 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 soli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6,0 secondi (o 5,3 secondi con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l’optional dell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a funzione </w:t>
      </w: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Boost</w:t>
      </w:r>
      <w:proofErr w:type="spellEnd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) per la v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ersione a trazione integrale</w:t>
      </w:r>
      <w:r w:rsidR="003601A4">
        <w:rPr>
          <w:rFonts w:ascii="Arial" w:eastAsia="Gulim" w:hAnsi="Arial" w:cs="Arial"/>
          <w:sz w:val="22"/>
          <w:szCs w:val="22"/>
          <w:lang w:val="it-IT" w:eastAsia="ko-KR"/>
        </w:rPr>
        <w:t>, tempi di assoluto rilievo da vera sportiva.</w:t>
      </w:r>
    </w:p>
    <w:p w14:paraId="26F6E84F" w14:textId="77777777" w:rsidR="00B05A8C" w:rsidRPr="00985EE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93AE19C" w14:textId="1674F488" w:rsidR="00B05A8C" w:rsidRPr="00985EE7" w:rsidRDefault="00985EE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In linea con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il programma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di </w:t>
      </w: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936BA5">
        <w:rPr>
          <w:rFonts w:ascii="Arial" w:eastAsia="Gulim" w:hAnsi="Arial" w:cs="Arial"/>
          <w:sz w:val="22"/>
          <w:szCs w:val="22"/>
          <w:lang w:val="it-IT" w:eastAsia="ko-KR"/>
        </w:rPr>
        <w:t xml:space="preserve"> di procedere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allo sviluppo di Software </w:t>
      </w: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Defined</w:t>
      </w:r>
      <w:proofErr w:type="spellEnd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Vehicles</w:t>
      </w:r>
      <w:proofErr w:type="spellEnd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(SDV), EV9 </w:t>
      </w:r>
      <w:r>
        <w:rPr>
          <w:rFonts w:ascii="Arial" w:eastAsia="Gulim" w:hAnsi="Arial" w:cs="Arial"/>
          <w:sz w:val="22"/>
          <w:szCs w:val="22"/>
          <w:lang w:val="it-IT" w:eastAsia="ko-KR"/>
        </w:rPr>
        <w:t>offre la possibilità di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aggiornamenti over-the-air (OTA)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ovunque e in qualunque momento </w:t>
      </w:r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attraverso il </w:t>
      </w: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 xml:space="preserve"> Connect </w:t>
      </w:r>
      <w:proofErr w:type="spellStart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Store</w:t>
      </w:r>
      <w:proofErr w:type="spellEnd"/>
      <w:r w:rsidRPr="00985EE7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12EDFF62" w14:textId="77777777" w:rsidR="00B05A8C" w:rsidRPr="00985EE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4F6B00AF" w14:textId="0B465A17" w:rsidR="00B05A8C" w:rsidRPr="00600B87" w:rsidRDefault="00600B8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EV9 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sarà il primo modello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a</w:t>
      </w:r>
      <w:r>
        <w:rPr>
          <w:rFonts w:ascii="Arial" w:eastAsia="Gulim" w:hAnsi="Arial" w:cs="Arial"/>
          <w:sz w:val="22"/>
          <w:szCs w:val="22"/>
          <w:lang w:val="it-IT" w:eastAsia="ko-KR"/>
        </w:rPr>
        <w:t>d offri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re le tecnologie di guida autonoma più avanzate, vale a dire l'HDP (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Highway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Driving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Pilot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), </w:t>
      </w:r>
      <w:r>
        <w:rPr>
          <w:rFonts w:ascii="Arial" w:eastAsia="Gulim" w:hAnsi="Arial" w:cs="Arial"/>
          <w:sz w:val="22"/>
          <w:szCs w:val="22"/>
          <w:lang w:val="it-IT" w:eastAsia="ko-KR"/>
        </w:rPr>
        <w:t>sistema di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guida autonoma di livello tre condizionale.</w:t>
      </w:r>
    </w:p>
    <w:p w14:paraId="5706083F" w14:textId="77777777" w:rsidR="00B05A8C" w:rsidRPr="00600B8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D774E74" w14:textId="14C804AE" w:rsidR="00B05A8C" w:rsidRPr="00600B87" w:rsidRDefault="00600B8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Con l'</w:t>
      </w:r>
      <w:r>
        <w:rPr>
          <w:rFonts w:ascii="Arial" w:eastAsia="Gulim" w:hAnsi="Arial" w:cs="Arial"/>
          <w:sz w:val="22"/>
          <w:szCs w:val="22"/>
          <w:lang w:val="it-IT" w:eastAsia="ko-KR"/>
        </w:rPr>
        <w:t>ampliamento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dell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gamma di veicoli elettrici,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0C48E0">
        <w:rPr>
          <w:rFonts w:ascii="Arial" w:eastAsia="Gulim" w:hAnsi="Arial" w:cs="Arial"/>
          <w:sz w:val="22"/>
          <w:szCs w:val="22"/>
          <w:lang w:val="it-IT" w:eastAsia="ko-KR"/>
        </w:rPr>
        <w:t>intende soddisfare la domanda crescente d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el mercato su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questa tipologia di vetture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. </w:t>
      </w:r>
      <w:r>
        <w:rPr>
          <w:rFonts w:ascii="Arial" w:eastAsia="Gulim" w:hAnsi="Arial" w:cs="Arial"/>
          <w:sz w:val="22"/>
          <w:szCs w:val="22"/>
          <w:lang w:val="it-IT" w:eastAsia="ko-KR"/>
        </w:rPr>
        <w:t>Partendo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da un obiettivo di 258.000 unità </w:t>
      </w:r>
      <w:r>
        <w:rPr>
          <w:rFonts w:ascii="Arial" w:eastAsia="Gulim" w:hAnsi="Arial" w:cs="Arial"/>
          <w:sz w:val="22"/>
          <w:szCs w:val="22"/>
          <w:lang w:val="it-IT" w:eastAsia="ko-KR"/>
        </w:rPr>
        <w:t>stabilito per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quest'anno, l'azienda </w:t>
      </w:r>
      <w:r>
        <w:rPr>
          <w:rFonts w:ascii="Arial" w:eastAsia="Gulim" w:hAnsi="Arial" w:cs="Arial"/>
          <w:sz w:val="22"/>
          <w:szCs w:val="22"/>
          <w:lang w:val="it-IT" w:eastAsia="ko-KR"/>
        </w:rPr>
        <w:t>si è posta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l'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ambizioso obiettivo di arrivare a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1.005.000 veicoli elettrici nel 2026 e 1,6 milioni nel 2030, in aumento di 400.000 unità (33%) rispetto a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ll’iniziale target annunciato lo scorso anno nel CEO Investor Day 2022 di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1,2 milioni di unità.</w:t>
      </w:r>
    </w:p>
    <w:p w14:paraId="05096B65" w14:textId="77777777" w:rsidR="00B05A8C" w:rsidRPr="00600B8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569BE75" w14:textId="4F6C4F2C" w:rsidR="00B05A8C" w:rsidRPr="00600B87" w:rsidRDefault="00600B8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Per rispondere a</w:t>
      </w:r>
      <w:r>
        <w:rPr>
          <w:rFonts w:ascii="Arial" w:eastAsia="Gulim" w:hAnsi="Arial" w:cs="Arial"/>
          <w:sz w:val="22"/>
          <w:szCs w:val="22"/>
          <w:lang w:val="it-IT" w:eastAsia="ko-KR"/>
        </w:rPr>
        <w:t>lle richieste d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i veicoli elettrici in 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forte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crescita in tutto il mondo,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 xml:space="preserve">si è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lastRenderedPageBreak/>
        <w:t>strutturata per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produrre localmente modelli strategici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per ciascun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 mercato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54BC7441" w14:textId="77777777" w:rsidR="00B05A8C" w:rsidRPr="00600B8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CC4D514" w14:textId="68BA0592" w:rsidR="00B05A8C" w:rsidRPr="00600B87" w:rsidRDefault="00600B87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In Europa,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ad esempio,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prevede di produrre veicoli elettrici di piccole e medie dimensioni,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 xml:space="preserve"> in quanto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tipologi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più richiest</w:t>
      </w:r>
      <w:r w:rsidR="00936BA5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in que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sta regione </w:t>
      </w:r>
      <w:r>
        <w:rPr>
          <w:rFonts w:ascii="Arial" w:eastAsia="Gulim" w:hAnsi="Arial" w:cs="Arial"/>
          <w:sz w:val="22"/>
          <w:szCs w:val="22"/>
          <w:lang w:val="it-IT" w:eastAsia="ko-KR"/>
        </w:rPr>
        <w:t>del mondo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. Negli Stati Uniti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a partire dal 2024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 introdurrà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modelli chiave di veicoli elettrici, in linea con l'attuazione dell'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Inflation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Reduction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>Act</w:t>
      </w:r>
      <w:proofErr w:type="spellEnd"/>
      <w:r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(IRA).</w:t>
      </w:r>
    </w:p>
    <w:p w14:paraId="062F3696" w14:textId="77777777" w:rsidR="00B05A8C" w:rsidRPr="00600B8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C4DD58F" w14:textId="7A4BB1B2" w:rsidR="00B05A8C" w:rsidRPr="00600B87" w:rsidRDefault="003607A3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Per il mercato c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>in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ese </w:t>
      </w: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ha in programma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modelli elettrici di piccole e medie dimensioni, incluso EV5 </w:t>
      </w:r>
      <w:r w:rsid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presentato di 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recente, </w:t>
      </w:r>
      <w:r>
        <w:rPr>
          <w:rFonts w:ascii="Arial" w:eastAsia="Gulim" w:hAnsi="Arial" w:cs="Arial"/>
          <w:sz w:val="22"/>
          <w:szCs w:val="22"/>
          <w:lang w:val="it-IT" w:eastAsia="ko-KR"/>
        </w:rPr>
        <w:t>com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e anche </w:t>
      </w:r>
      <w:r>
        <w:rPr>
          <w:rFonts w:ascii="Arial" w:eastAsia="Gulim" w:hAnsi="Arial" w:cs="Arial"/>
          <w:sz w:val="22"/>
          <w:szCs w:val="22"/>
          <w:lang w:val="it-IT" w:eastAsia="ko-KR"/>
        </w:rPr>
        <w:t>per l’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India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dove, </w:t>
      </w:r>
      <w:r w:rsidR="00493D28" w:rsidRPr="00600B87">
        <w:rPr>
          <w:rFonts w:ascii="Arial" w:eastAsia="Gulim" w:hAnsi="Arial" w:cs="Arial"/>
          <w:sz w:val="22"/>
          <w:szCs w:val="22"/>
          <w:lang w:val="it-IT" w:eastAsia="ko-KR"/>
        </w:rPr>
        <w:t>a partire dal 2025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600B87">
        <w:rPr>
          <w:rFonts w:ascii="Arial" w:eastAsia="Gulim" w:hAnsi="Arial" w:cs="Arial"/>
          <w:sz w:val="22"/>
          <w:szCs w:val="22"/>
          <w:lang w:val="it-IT" w:eastAsia="ko-KR"/>
        </w:rPr>
        <w:t>verrà avviata la produzione di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modelli </w:t>
      </w:r>
      <w:r w:rsid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a trazione 100% 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>elettric</w:t>
      </w:r>
      <w:r w:rsidR="00600B87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di piccole dimensioni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progetta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ti per il mercato locale e </w:t>
      </w:r>
      <w:r w:rsid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per 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>altri mercati emergenti</w:t>
      </w:r>
      <w:r w:rsidR="00493D28">
        <w:rPr>
          <w:rFonts w:ascii="Arial" w:eastAsia="Gulim" w:hAnsi="Arial" w:cs="Arial"/>
          <w:sz w:val="22"/>
          <w:szCs w:val="22"/>
          <w:lang w:val="it-IT" w:eastAsia="ko-KR"/>
        </w:rPr>
        <w:t>.</w:t>
      </w:r>
      <w:r w:rsidR="00600B87" w:rsidRPr="00600B8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</w:p>
    <w:p w14:paraId="3106AA37" w14:textId="77777777" w:rsidR="00B05A8C" w:rsidRPr="00600B8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7BCBC98" w14:textId="7BB83ADD" w:rsidR="00B05A8C" w:rsidRPr="00493D28" w:rsidRDefault="00493D2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La Corea fungerà da hub globale per la ricerca, lo sviluppo e la produzione. </w:t>
      </w:r>
      <w:r>
        <w:rPr>
          <w:rFonts w:ascii="Arial" w:eastAsia="Gulim" w:hAnsi="Arial" w:cs="Arial"/>
          <w:sz w:val="22"/>
          <w:szCs w:val="22"/>
          <w:lang w:val="it-IT" w:eastAsia="ko-KR"/>
        </w:rPr>
        <w:t>N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el 2024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verrà dato l’avvio alla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costruzione della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prima fabbrica 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dedicata a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i veicoli elettrici in Corea. 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>Nell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o stabilimento di </w:t>
      </w:r>
      <w:proofErr w:type="spellStart"/>
      <w:r w:rsidR="003607A3" w:rsidRPr="00493D28">
        <w:rPr>
          <w:rFonts w:ascii="Arial" w:eastAsia="Gulim" w:hAnsi="Arial" w:cs="Arial"/>
          <w:sz w:val="22"/>
          <w:szCs w:val="22"/>
          <w:lang w:val="it-IT" w:eastAsia="ko-KR"/>
        </w:rPr>
        <w:t>Gwangmyeong</w:t>
      </w:r>
      <w:proofErr w:type="spellEnd"/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>ver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 xml:space="preserve">rà 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 xml:space="preserve">avviata </w:t>
      </w:r>
      <w:r w:rsidR="003607A3">
        <w:rPr>
          <w:rFonts w:ascii="Arial" w:eastAsia="Gulim" w:hAnsi="Arial" w:cs="Arial"/>
          <w:sz w:val="22"/>
          <w:szCs w:val="22"/>
          <w:lang w:val="it-IT" w:eastAsia="ko-KR"/>
        </w:rPr>
        <w:t>la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conversione del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la linea di produzione, 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 xml:space="preserve">con l’inserimento a partire dal prossimo anno di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due modelli elettrici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4E9C1166" w14:textId="77777777" w:rsidR="00B05A8C" w:rsidRPr="00493D28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4544B66" w14:textId="7686BE30" w:rsidR="00B05A8C" w:rsidRPr="00493D28" w:rsidRDefault="00493D2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L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 xml:space="preserve">o stabilimento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di </w:t>
      </w:r>
      <w:proofErr w:type="spellStart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Gwangmyeong</w:t>
      </w:r>
      <w:proofErr w:type="spellEnd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dedicat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>o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agli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EV massimizzerà la capacità produttiva introducendo tecnologie innovative come il processo di realtà virtuale 3D;</w:t>
      </w:r>
      <w:r w:rsidR="00E4048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piattaforma 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 xml:space="preserve">dati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integrata; strutture non presidiate e automatizzate. 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 xml:space="preserve">Verrà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>introdotto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l'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>impieg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o di vernici ecologiche e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 xml:space="preserve"> saranno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>adottate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tecnologie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 xml:space="preserve">volte al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risparmio energetico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 xml:space="preserve"> per conseguire </w:t>
      </w:r>
      <w:r w:rsidR="00413CEB"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una riduzione delle 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>emissioni nocive (</w:t>
      </w:r>
      <w:r w:rsidR="00413CEB" w:rsidRPr="00493D28">
        <w:rPr>
          <w:rFonts w:ascii="Arial" w:eastAsia="Gulim" w:hAnsi="Arial" w:cs="Arial"/>
          <w:sz w:val="22"/>
          <w:szCs w:val="22"/>
          <w:lang w:val="it-IT" w:eastAsia="ko-KR"/>
        </w:rPr>
        <w:t>carbon</w:t>
      </w:r>
      <w:r w:rsidR="00413CEB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="00413CEB">
        <w:rPr>
          <w:rFonts w:ascii="Arial" w:eastAsia="Gulim" w:hAnsi="Arial" w:cs="Arial"/>
          <w:sz w:val="22"/>
          <w:szCs w:val="22"/>
          <w:lang w:val="it-IT" w:eastAsia="ko-KR"/>
        </w:rPr>
        <w:t>emissions</w:t>
      </w:r>
      <w:proofErr w:type="spellEnd"/>
      <w:r w:rsidR="00413CEB">
        <w:rPr>
          <w:rFonts w:ascii="Arial" w:eastAsia="Gulim" w:hAnsi="Arial" w:cs="Arial"/>
          <w:sz w:val="22"/>
          <w:szCs w:val="22"/>
          <w:lang w:val="it-IT" w:eastAsia="ko-KR"/>
        </w:rPr>
        <w:t>)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40DD5DA0" w14:textId="77777777" w:rsidR="00B05A8C" w:rsidRPr="00493D28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075D873D" w14:textId="2A3B2AE7" w:rsidR="00B05A8C" w:rsidRPr="009862B2" w:rsidRDefault="00B05A8C" w:rsidP="009862B2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  <w:r w:rsidRPr="00413CEB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3) </w:t>
      </w:r>
      <w:r w:rsidR="00413CEB" w:rsidRPr="00413CEB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Strategia di prodotto focalizzata sulle tecnologie di ultima generazione</w:t>
      </w:r>
      <w:r w:rsidR="00413CEB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e sullo sviluppo di sistemi per SDV</w:t>
      </w:r>
      <w:r w:rsidRPr="009862B2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 </w:t>
      </w:r>
    </w:p>
    <w:p w14:paraId="2A19E6E9" w14:textId="77777777" w:rsidR="00B05A8C" w:rsidRPr="009862B2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3EBC3184" w14:textId="283862F8" w:rsidR="00B05A8C" w:rsidRPr="00493D28" w:rsidRDefault="00413CEB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Sono quattro le aree strategiche individuate da </w:t>
      </w:r>
      <w:proofErr w:type="spellStart"/>
      <w:r w:rsidR="00493D28" w:rsidRPr="00493D28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sulle quali concentrerà la sua attenzione per divenire leader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nella </w:t>
      </w:r>
      <w:r>
        <w:rPr>
          <w:rFonts w:ascii="Arial" w:eastAsia="Gulim" w:hAnsi="Arial" w:cs="Arial"/>
          <w:sz w:val="22"/>
          <w:szCs w:val="22"/>
          <w:lang w:val="it-IT" w:eastAsia="ko-KR"/>
        </w:rPr>
        <w:t>mobilità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 del futuro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e sviluppare prodotti differenziati:</w:t>
      </w:r>
      <w:r w:rsidR="00493D28"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connettività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493D28"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guida autonoma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493D28"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prestazion</w:t>
      </w:r>
      <w:r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493D28"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e design</w:t>
      </w:r>
      <w:r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54C4699F" w14:textId="77777777" w:rsidR="00B05A8C" w:rsidRPr="00493D28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0E14DC58" w14:textId="023688CA" w:rsidR="00B05A8C" w:rsidRPr="00493D28" w:rsidRDefault="00493D2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S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ulla base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de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l piano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presenta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to lo scorso anno, </w:t>
      </w:r>
      <w:proofErr w:type="spellStart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creerà anche un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sistema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cloud dati per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le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auto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 connesse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e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D2D06" w:rsidRPr="00493D28">
        <w:rPr>
          <w:rFonts w:ascii="Arial" w:eastAsia="Gulim" w:hAnsi="Arial" w:cs="Arial"/>
          <w:sz w:val="22"/>
          <w:szCs w:val="22"/>
          <w:lang w:val="it-IT" w:eastAsia="ko-KR"/>
        </w:rPr>
        <w:t>a partire dal 2025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, estender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à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le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funzionalità di connettività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su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tutti i nuovi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model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li. La sua vasta gamma di servizi OTA e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di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funzionalità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opzionali,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disponibili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attraverso 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il </w:t>
      </w:r>
      <w:proofErr w:type="spellStart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Connect </w:t>
      </w:r>
      <w:proofErr w:type="spellStart"/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Store</w:t>
      </w:r>
      <w:proofErr w:type="spellEnd"/>
      <w:r w:rsidR="00BD2D06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consentirà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i clienti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di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scegliere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quelle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più consone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l loro stile di vita e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 di poter effettuare gli aggiornamenti periodici</w:t>
      </w:r>
      <w:r w:rsidRPr="00493D28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5155DECE" w14:textId="77777777" w:rsidR="00B05A8C" w:rsidRPr="00493D28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6515F92" w14:textId="62725BE7" w:rsidR="00B05A8C" w:rsidRPr="00AA702C" w:rsidRDefault="00226088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La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tecnologia di guida autonoma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HDP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di livello tre condizionale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che non richiede il controllo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su</w:t>
      </w:r>
      <w:r w:rsidR="00BD2D06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l volante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da parte del conducente in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alcun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e condizioni specifiche, ad esempio in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autostrad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a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sarà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introdotta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per la prima volta quest'anno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su</w:t>
      </w:r>
      <w:r w:rsid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EV9.</w:t>
      </w:r>
    </w:p>
    <w:p w14:paraId="5ACC62F7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DFD9264" w14:textId="6FD9B57A" w:rsidR="00B05A8C" w:rsidRPr="00AA702C" w:rsidRDefault="00AA702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Entro il 2024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="00BD2D06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prevede di implementare 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parzialmente l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funzion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eye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-off in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>specifich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e condizioni</w:t>
      </w:r>
      <w:r w:rsidR="00BD2D06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tramite aggiornamenti OTA 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 xml:space="preserve">nonché di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aumenta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>re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la velocità massima 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>in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guida autonoma 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 xml:space="preserve">con il potenziamento degli standard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di riconoscimento stradale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 xml:space="preserve"> da parte del sistema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. Nel 2026 la guida autonoma 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 xml:space="preserve">verrà ulteriormente potenziata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con l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>’introduzione dell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a tecnologia HDP2 che </w:t>
      </w:r>
      <w:r w:rsidR="00752D5D">
        <w:rPr>
          <w:rFonts w:ascii="Arial" w:eastAsia="Gulim" w:hAnsi="Arial" w:cs="Arial"/>
          <w:sz w:val="22"/>
          <w:szCs w:val="22"/>
          <w:lang w:val="it-IT" w:eastAsia="ko-KR"/>
        </w:rPr>
        <w:t>utilizzerà un sistema di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navigazione ad alta precisione.</w:t>
      </w:r>
    </w:p>
    <w:p w14:paraId="33E5FF6A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9844D5E" w14:textId="173934B5" w:rsidR="00B05A8C" w:rsidRPr="00AA702C" w:rsidRDefault="00752D5D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Aree strategiche per la competitività dei prodotti sulle quali </w:t>
      </w: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continuerà a dirigere gran parte del suo impegno saranno le alte prestazioni e un design ricercato ed inconfondibile.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L'allestimento GT </w:t>
      </w:r>
      <w:r w:rsidR="00CF2BF6">
        <w:rPr>
          <w:rFonts w:ascii="Arial" w:eastAsia="Gulim" w:hAnsi="Arial" w:cs="Arial"/>
          <w:sz w:val="22"/>
          <w:szCs w:val="22"/>
          <w:lang w:val="it-IT" w:eastAsia="ko-KR"/>
        </w:rPr>
        <w:t xml:space="preserve">che indentifica i modelli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dalle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prestazioni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sportive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sarà sviluppato non solo per EV9 ma per tutti i futuri modelli EV.</w:t>
      </w:r>
    </w:p>
    <w:p w14:paraId="0398CA0C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78BD8FF" w14:textId="0521CBFB" w:rsidR="00B05A8C" w:rsidRPr="00AA702C" w:rsidRDefault="00CF2BF6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Il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design </w:t>
      </w:r>
      <w:r>
        <w:rPr>
          <w:rFonts w:ascii="Arial" w:eastAsia="Gulim" w:hAnsi="Arial" w:cs="Arial"/>
          <w:sz w:val="22"/>
          <w:szCs w:val="22"/>
          <w:lang w:val="it-IT" w:eastAsia="ko-KR"/>
        </w:rPr>
        <w:t>continuerà sulla svolta “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user-friendly</w:t>
      </w:r>
      <w:r>
        <w:rPr>
          <w:rFonts w:ascii="Arial" w:eastAsia="Gulim" w:hAnsi="Arial" w:cs="Arial"/>
          <w:sz w:val="22"/>
          <w:szCs w:val="22"/>
          <w:lang w:val="it-IT" w:eastAsia="ko-KR"/>
        </w:rPr>
        <w:t>”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suggerita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da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lla filosofia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del brand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"</w:t>
      </w:r>
      <w:proofErr w:type="spellStart"/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Opposites</w:t>
      </w:r>
      <w:proofErr w:type="spellEnd"/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United</w:t>
      </w:r>
      <w:proofErr w:type="spellEnd"/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"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e verranno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adotta</w:t>
      </w:r>
      <w:r>
        <w:rPr>
          <w:rFonts w:ascii="Arial" w:eastAsia="Gulim" w:hAnsi="Arial" w:cs="Arial"/>
          <w:sz w:val="22"/>
          <w:szCs w:val="22"/>
          <w:lang w:val="it-IT" w:eastAsia="ko-KR"/>
        </w:rPr>
        <w:t>ti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approcci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proattivi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di gestione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delle tematiche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ESG, c</w:t>
      </w:r>
      <w:r>
        <w:rPr>
          <w:rFonts w:ascii="Arial" w:eastAsia="Gulim" w:hAnsi="Arial" w:cs="Arial"/>
          <w:sz w:val="22"/>
          <w:szCs w:val="22"/>
          <w:lang w:val="it-IT" w:eastAsia="ko-KR"/>
        </w:rPr>
        <w:t>on l’utilizzo di materiali derivanti dal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ricic</w:t>
      </w:r>
      <w:r w:rsidR="00AA702C">
        <w:rPr>
          <w:rFonts w:ascii="Arial" w:eastAsia="Gulim" w:hAnsi="Arial" w:cs="Arial"/>
          <w:sz w:val="22"/>
          <w:szCs w:val="22"/>
          <w:lang w:val="it-IT" w:eastAsia="ko-KR"/>
        </w:rPr>
        <w:t>l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>o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di material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bio</w:t>
      </w:r>
      <w:proofErr w:type="spellEnd"/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e non tossici. </w:t>
      </w:r>
      <w:r>
        <w:rPr>
          <w:rFonts w:ascii="Arial" w:eastAsia="Gulim" w:hAnsi="Arial" w:cs="Arial"/>
          <w:sz w:val="22"/>
          <w:szCs w:val="22"/>
          <w:lang w:val="it-IT" w:eastAsia="ko-KR"/>
        </w:rPr>
        <w:t>Un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esempio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concreto viene dall’inserimento in varie parti di EV9 di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34 chilogrammi di materiali ecologici e la percentuale di plastica riciclata aumenterà al 20% entro il 2030.</w:t>
      </w:r>
    </w:p>
    <w:p w14:paraId="6B106FAC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70990CCC" w14:textId="2F63143F" w:rsidR="00B05A8C" w:rsidRPr="00AA702C" w:rsidRDefault="00CF2BF6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A supporto di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queste quattr</w:t>
      </w:r>
      <w:r>
        <w:rPr>
          <w:rFonts w:ascii="Arial" w:eastAsia="Gulim" w:hAnsi="Arial" w:cs="Arial"/>
          <w:sz w:val="22"/>
          <w:szCs w:val="22"/>
          <w:lang w:val="it-IT" w:eastAsia="ko-KR"/>
        </w:rPr>
        <w:t>o aree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strategi</w:t>
      </w:r>
      <w:r>
        <w:rPr>
          <w:rFonts w:ascii="Arial" w:eastAsia="Gulim" w:hAnsi="Arial" w:cs="Arial"/>
          <w:sz w:val="22"/>
          <w:szCs w:val="22"/>
          <w:lang w:val="it-IT" w:eastAsia="ko-KR"/>
        </w:rPr>
        <w:t>ch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e,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 xml:space="preserve">la modalità 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di sviluppo dei veicoli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ver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rà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modificata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per SDV. L'obiettivo è sviluppare un software che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predisponga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un controllo integrato su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vari sistemi e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 xml:space="preserve"> un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hardware che acceleri il processo di sviluppo del veicolo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riducendone</w:t>
      </w:r>
      <w:r w:rsidR="00AA702C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i costi.</w:t>
      </w:r>
    </w:p>
    <w:p w14:paraId="3A8CDCEE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490462D0" w14:textId="5F3023D6" w:rsidR="00B05A8C" w:rsidRPr="00AA702C" w:rsidRDefault="00AA702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intende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ampliare il ventaglio delle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personalizzazion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, ridu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cendo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i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l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cost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inizial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di acquisto e di esercizio de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l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veicol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, garantendo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, allo stesso tempo,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l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'elevata qualità del prodotto e 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 xml:space="preserve">il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valor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residu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484FA2EC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121A9A3" w14:textId="77777777" w:rsidR="00400D9A" w:rsidRPr="00484B12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  <w:r w:rsidRPr="00484B12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 xml:space="preserve">4) </w:t>
      </w:r>
      <w:r w:rsidR="00400D9A" w:rsidRPr="00484B12">
        <w:rPr>
          <w:rFonts w:ascii="Arial" w:eastAsia="Gulim" w:hAnsi="Arial" w:cs="Arial"/>
          <w:b/>
          <w:bCs/>
          <w:sz w:val="22"/>
          <w:szCs w:val="22"/>
          <w:lang w:val="it-IT" w:eastAsia="ko-KR"/>
        </w:rPr>
        <w:t>Una struttura specifica per il business dei PBV</w:t>
      </w:r>
    </w:p>
    <w:p w14:paraId="14CE309C" w14:textId="77777777" w:rsidR="00B05A8C" w:rsidRPr="00484B12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bCs/>
          <w:sz w:val="22"/>
          <w:szCs w:val="22"/>
          <w:lang w:val="it-IT" w:eastAsia="ko-KR"/>
        </w:rPr>
      </w:pPr>
    </w:p>
    <w:p w14:paraId="452B8A24" w14:textId="4FF56A02" w:rsidR="00B05A8C" w:rsidRPr="00AA702C" w:rsidRDefault="00AA702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>è stata tra i primi costruttori a muoversi nel settore dei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PBV (</w:t>
      </w: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Purpose-Built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Vehicle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) con la con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>vinzione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che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 xml:space="preserve"> questi mezzi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>div</w:t>
      </w:r>
      <w:r w:rsidR="00400D9A">
        <w:rPr>
          <w:rFonts w:ascii="Arial" w:eastAsia="Gulim" w:hAnsi="Arial" w:cs="Arial"/>
          <w:sz w:val="22"/>
          <w:szCs w:val="22"/>
          <w:lang w:val="it-IT" w:eastAsia="ko-KR"/>
        </w:rPr>
        <w:t xml:space="preserve">enteranno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>uno degli asset strategici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dell'azienda. </w:t>
      </w: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sta sviluppando il business PBV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>dedicando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particolare attenzione alle esigenze dei clienti e coinvolgendo</w:t>
      </w:r>
      <w:r>
        <w:rPr>
          <w:rFonts w:ascii="Arial" w:eastAsia="Gulim" w:hAnsi="Arial" w:cs="Arial"/>
          <w:sz w:val="22"/>
          <w:szCs w:val="22"/>
          <w:lang w:val="it-IT" w:eastAsia="ko-KR"/>
        </w:rPr>
        <w:t>li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fin dalla fase di sviluppo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 xml:space="preserve">iniziale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per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offrire soluzioni PBV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 xml:space="preserve">il più possibile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personalizzate.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 xml:space="preserve">In quest’ottica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lo scorso anno </w:t>
      </w:r>
      <w:proofErr w:type="spellStart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ha presentato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ai potenziali clienti un PBV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>in fase di sviluppo,</w:t>
      </w:r>
      <w:r w:rsidR="00C60863" w:rsidRPr="00AA702C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per raccogliere feedback ed avviare la produzione in serie successivamente, nel 2025</w:t>
      </w:r>
      <w:r w:rsidRPr="00AA702C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325F6D22" w14:textId="77777777" w:rsidR="00B05A8C" w:rsidRPr="00AA702C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1EA73F7" w14:textId="5A6BC1A3" w:rsidR="00B05A8C" w:rsidRPr="00261B10" w:rsidRDefault="00C60863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L’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azienda sta costruendo uno stabilimento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specifico per i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PBV a </w:t>
      </w:r>
      <w:proofErr w:type="spellStart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Hwaseong</w:t>
      </w:r>
      <w:proofErr w:type="spellEnd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. Il PBV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che sarà svelato nel 2025, sarà di medie dimensioni per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>un utilizzo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in un'ampia </w:t>
      </w:r>
      <w:r>
        <w:rPr>
          <w:rFonts w:ascii="Arial" w:eastAsia="Gulim" w:hAnsi="Arial" w:cs="Arial"/>
          <w:sz w:val="22"/>
          <w:szCs w:val="22"/>
          <w:lang w:val="it-IT" w:eastAsia="ko-KR"/>
        </w:rPr>
        <w:t>tipologia</w:t>
      </w:r>
      <w:r w:rsid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d</w:t>
      </w:r>
      <w:r w:rsidR="00261B10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imprese, e </w:t>
      </w:r>
      <w:r>
        <w:rPr>
          <w:rFonts w:ascii="Arial" w:eastAsia="Gulim" w:hAnsi="Arial" w:cs="Arial"/>
          <w:sz w:val="22"/>
          <w:szCs w:val="22"/>
          <w:lang w:val="it-IT" w:eastAsia="ko-KR"/>
        </w:rPr>
        <w:lastRenderedPageBreak/>
        <w:t>si contraddistinguerà per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una </w:t>
      </w:r>
      <w:r>
        <w:rPr>
          <w:rFonts w:ascii="Arial" w:eastAsia="Gulim" w:hAnsi="Arial" w:cs="Arial"/>
          <w:sz w:val="22"/>
          <w:szCs w:val="22"/>
          <w:lang w:val="it-IT" w:eastAsia="ko-KR"/>
        </w:rPr>
        <w:t>modularità intrinseca, grazie all’adozione d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una piattaforma piatta tipo skateboard,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che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consent</w:t>
      </w:r>
      <w:r>
        <w:rPr>
          <w:rFonts w:ascii="Arial" w:eastAsia="Gulim" w:hAnsi="Arial" w:cs="Arial"/>
          <w:sz w:val="22"/>
          <w:szCs w:val="22"/>
          <w:lang w:val="it-IT" w:eastAsia="ko-KR"/>
        </w:rPr>
        <w:t>irà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di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modificare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le dimensioni e la forma in base alle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 xml:space="preserve">specifiche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esigenze.</w:t>
      </w:r>
    </w:p>
    <w:p w14:paraId="6A6F9090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509C93D" w14:textId="510EEE40" w:rsidR="00B05A8C" w:rsidRPr="00261B10" w:rsidRDefault="009862B2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Parallelamente al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>la crescita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del mercato </w:t>
      </w:r>
      <w:r w:rsidR="00C60863">
        <w:rPr>
          <w:rFonts w:ascii="Arial" w:eastAsia="Gulim" w:hAnsi="Arial" w:cs="Arial"/>
          <w:sz w:val="22"/>
          <w:szCs w:val="22"/>
          <w:lang w:val="it-IT" w:eastAsia="ko-KR"/>
        </w:rPr>
        <w:t xml:space="preserve">dei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PBV, </w:t>
      </w:r>
      <w:proofErr w:type="spellStart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increment</w:t>
      </w:r>
      <w:r>
        <w:rPr>
          <w:rFonts w:ascii="Arial" w:eastAsia="Gulim" w:hAnsi="Arial" w:cs="Arial"/>
          <w:sz w:val="22"/>
          <w:szCs w:val="22"/>
          <w:lang w:val="it-IT" w:eastAsia="ko-KR"/>
        </w:rPr>
        <w:t>erà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gradualmente la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propr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a gamma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, anche sotto il profilo dimensionale arrivando ad offrire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un </w:t>
      </w:r>
      <w:proofErr w:type="spellStart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robotaxi</w:t>
      </w:r>
      <w:proofErr w:type="spellEnd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PBV </w:t>
      </w:r>
      <w:r w:rsidR="00261B10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guida autonoma; un piccolo PBV ottimizzato per la consegna di merci o cibo; e un grande PBV </w:t>
      </w:r>
      <w:r w:rsidR="00261B10">
        <w:rPr>
          <w:rFonts w:ascii="Arial" w:eastAsia="Gulim" w:hAnsi="Arial" w:cs="Arial"/>
          <w:sz w:val="22"/>
          <w:szCs w:val="22"/>
          <w:lang w:val="it-IT" w:eastAsia="ko-KR"/>
        </w:rPr>
        <w:t>destinato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261B10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l trasporto pubblico o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 che possa essere impiegato anche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come ufficio mobile.</w:t>
      </w:r>
    </w:p>
    <w:p w14:paraId="737A1CB2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2EABDC51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22FC873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3C9AE40" w14:textId="77777777" w:rsidR="00AC5927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</w:pPr>
      <w:r w:rsidRPr="00AC5927">
        <w:rPr>
          <w:rFonts w:ascii="Arial" w:eastAsia="Malgun Gothic" w:hAnsi="Arial" w:cs="Arial" w:hint="eastAsia"/>
          <w:b/>
          <w:bCs/>
          <w:sz w:val="22"/>
          <w:szCs w:val="22"/>
          <w:lang w:val="it-IT" w:eastAsia="ko-KR"/>
        </w:rPr>
        <w:t>■</w:t>
      </w:r>
      <w:r w:rsidRPr="00AC5927"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  <w:t xml:space="preserve"> </w:t>
      </w:r>
      <w:r w:rsidR="00AC5927" w:rsidRPr="00AC5927"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  <w:t>Rafforzamento della gestione ESG e ricerca di nuov</w:t>
      </w:r>
      <w:r w:rsidR="00AC5927"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  <w:t>e aree di business</w:t>
      </w:r>
      <w:r w:rsidR="00AC5927" w:rsidRPr="00AC5927"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  <w:t xml:space="preserve"> </w:t>
      </w:r>
      <w:r w:rsidR="00AC5927"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  <w:t>attraverso</w:t>
      </w:r>
      <w:r w:rsidR="00AC5927" w:rsidRPr="00AC5927">
        <w:rPr>
          <w:rFonts w:ascii="Arial" w:eastAsia="Malgun Gothic" w:hAnsi="Arial" w:cs="Arial"/>
          <w:b/>
          <w:bCs/>
          <w:sz w:val="22"/>
          <w:szCs w:val="22"/>
          <w:lang w:val="it-IT" w:eastAsia="ko-KR"/>
        </w:rPr>
        <w:t xml:space="preserve"> le iniziative di Hyundai Motor Group</w:t>
      </w:r>
    </w:p>
    <w:p w14:paraId="2DECBB28" w14:textId="77777777" w:rsidR="00B05A8C" w:rsidRPr="00484B12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6DD4B11D" w14:textId="293FF79E" w:rsidR="00B05A8C" w:rsidRPr="00261B10" w:rsidRDefault="00261B10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ha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intensifica</w:t>
      </w:r>
      <w:r>
        <w:rPr>
          <w:rFonts w:ascii="Arial" w:eastAsia="Gulim" w:hAnsi="Arial" w:cs="Arial"/>
          <w:sz w:val="22"/>
          <w:szCs w:val="22"/>
          <w:lang w:val="it-IT" w:eastAsia="ko-KR"/>
        </w:rPr>
        <w:t>t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o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il suo impegno anche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>per migliorare il proprio profilo riguardo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lle tematiche 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ESG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proofErr w:type="spellStart"/>
      <w:r w:rsidR="009862B2">
        <w:rPr>
          <w:rFonts w:ascii="Arial" w:eastAsia="Gulim" w:hAnsi="Arial" w:cs="Arial"/>
          <w:sz w:val="22"/>
          <w:szCs w:val="22"/>
          <w:lang w:val="it-IT" w:eastAsia="ko-KR"/>
        </w:rPr>
        <w:t>Environmental</w:t>
      </w:r>
      <w:proofErr w:type="spellEnd"/>
      <w:r w:rsidR="009862B2">
        <w:rPr>
          <w:rFonts w:ascii="Arial" w:eastAsia="Gulim" w:hAnsi="Arial" w:cs="Arial"/>
          <w:sz w:val="22"/>
          <w:szCs w:val="22"/>
          <w:lang w:val="it-IT" w:eastAsia="ko-KR"/>
        </w:rPr>
        <w:t xml:space="preserve"> Social and </w:t>
      </w:r>
      <w:proofErr w:type="spellStart"/>
      <w:r w:rsidR="009862B2">
        <w:rPr>
          <w:rFonts w:ascii="Arial" w:eastAsia="Gulim" w:hAnsi="Arial" w:cs="Arial"/>
          <w:sz w:val="22"/>
          <w:szCs w:val="22"/>
          <w:lang w:val="it-IT" w:eastAsia="ko-KR"/>
        </w:rPr>
        <w:t>Governance</w:t>
      </w:r>
      <w:proofErr w:type="spellEnd"/>
      <w:r w:rsidR="009862B2"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stabilendo una tabella di marcia a medio-lungo termine nel 2020 e annunciando</w:t>
      </w:r>
      <w:r w:rsidR="009862B2">
        <w:rPr>
          <w:rFonts w:ascii="Arial" w:eastAsia="Gulim" w:hAnsi="Arial" w:cs="Arial"/>
          <w:sz w:val="22"/>
          <w:szCs w:val="22"/>
          <w:lang w:val="it-IT" w:eastAsia="ko-KR"/>
        </w:rPr>
        <w:t xml:space="preserve"> nel 2021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i suoi obiettivi di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C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arbon </w:t>
      </w:r>
      <w:proofErr w:type="spellStart"/>
      <w:r w:rsidR="00AC5927">
        <w:rPr>
          <w:rFonts w:ascii="Arial" w:eastAsia="Gulim" w:hAnsi="Arial" w:cs="Arial"/>
          <w:sz w:val="22"/>
          <w:szCs w:val="22"/>
          <w:lang w:val="it-IT" w:eastAsia="ko-KR"/>
        </w:rPr>
        <w:t>N</w:t>
      </w:r>
      <w:r>
        <w:rPr>
          <w:rFonts w:ascii="Arial" w:eastAsia="Gulim" w:hAnsi="Arial" w:cs="Arial"/>
          <w:sz w:val="22"/>
          <w:szCs w:val="22"/>
          <w:lang w:val="it-IT" w:eastAsia="ko-KR"/>
        </w:rPr>
        <w:t>eutrality</w:t>
      </w:r>
      <w:proofErr w:type="spellEnd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139B9F99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54466003" w14:textId="56016470" w:rsidR="00B05A8C" w:rsidRPr="00261B10" w:rsidRDefault="009862B2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Nei programmi vi è l’obiettivo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>di arrivare ad utilizzare solo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energia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 xml:space="preserve">derivante da fonti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rinnovabil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 xml:space="preserve">nei siti produttivi aziendali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 xml:space="preserve"> d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raggiungere il 100% di elettrificazione in quattro mercati chiave (Corea, Stati Uniti, Europa e Cina) entro il 2040.</w:t>
      </w:r>
    </w:p>
    <w:p w14:paraId="2ADE2C1B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284ED98F" w14:textId="5D8C0BC4" w:rsidR="00B05A8C" w:rsidRPr="00261B10" w:rsidRDefault="00A81614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Nel 2022 le emissioni</w:t>
      </w:r>
      <w:r w:rsidR="009F267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9F2679" w:rsidRPr="005D4FE2">
        <w:rPr>
          <w:rFonts w:ascii="Arial" w:eastAsia="Gulim" w:hAnsi="Arial" w:cs="Arial"/>
          <w:sz w:val="22"/>
          <w:szCs w:val="22"/>
          <w:lang w:val="it-IT" w:eastAsia="ko-KR"/>
        </w:rPr>
        <w:t>di CO2</w:t>
      </w:r>
      <w:r w:rsid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di </w:t>
      </w:r>
      <w:proofErr w:type="spellStart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si sono ridotte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del 4,5%</w:t>
      </w:r>
      <w:r w:rsidR="009F267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rispetto al 2019. </w:t>
      </w:r>
      <w:r>
        <w:rPr>
          <w:rFonts w:ascii="Arial" w:eastAsia="Gulim" w:hAnsi="Arial" w:cs="Arial"/>
          <w:sz w:val="22"/>
          <w:szCs w:val="22"/>
          <w:lang w:val="it-IT" w:eastAsia="ko-KR"/>
        </w:rPr>
        <w:t>Nel prossimo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futuro, </w:t>
      </w:r>
      <w:r>
        <w:rPr>
          <w:rFonts w:ascii="Arial" w:eastAsia="Gulim" w:hAnsi="Arial" w:cs="Arial"/>
          <w:sz w:val="22"/>
          <w:szCs w:val="22"/>
          <w:lang w:val="it-IT" w:eastAsia="ko-KR"/>
        </w:rPr>
        <w:t>l’azienda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continuerà </w:t>
      </w:r>
      <w:r w:rsid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su questa strada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per raggiungere</w:t>
      </w:r>
      <w:r w:rsidR="009F267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9F2679" w:rsidRPr="005D4FE2">
        <w:rPr>
          <w:rFonts w:ascii="Arial" w:eastAsia="Gulim" w:hAnsi="Arial" w:cs="Arial"/>
          <w:sz w:val="22"/>
          <w:szCs w:val="22"/>
          <w:lang w:val="it-IT" w:eastAsia="ko-KR"/>
        </w:rPr>
        <w:t>il net zero</w:t>
      </w:r>
      <w:r w:rsid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entro il 2045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in tutte le fasi della </w:t>
      </w: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value</w:t>
      </w:r>
      <w:proofErr w:type="spellEnd"/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chain</w:t>
      </w:r>
      <w:proofErr w:type="spellEnd"/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r>
        <w:rPr>
          <w:rFonts w:ascii="Arial" w:eastAsia="Gulim" w:hAnsi="Arial" w:cs="Arial"/>
          <w:sz w:val="22"/>
          <w:szCs w:val="22"/>
          <w:lang w:val="it-IT" w:eastAsia="ko-KR"/>
        </w:rPr>
        <w:t>comprese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fornitura, produzione, logistica e smaltimento,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alla par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del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la fase di utilizzo delle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vettur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da parte degli utenti</w:t>
      </w:r>
      <w:r w:rsidR="00261B10" w:rsidRPr="00261B10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73FCFCF1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4B809A05" w14:textId="233AE06A" w:rsidR="00B05A8C" w:rsidRPr="00261B10" w:rsidRDefault="00261B10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L'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introduzione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di plastiche riciclate e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 di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biomaterial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>opera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ta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su 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EV9, sarà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>adott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ata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AC5927">
        <w:rPr>
          <w:rFonts w:ascii="Arial" w:eastAsia="Gulim" w:hAnsi="Arial" w:cs="Arial"/>
          <w:sz w:val="22"/>
          <w:szCs w:val="22"/>
          <w:lang w:val="it-IT" w:eastAsia="ko-KR"/>
        </w:rPr>
        <w:t>su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tutti i modelli futuri. </w:t>
      </w:r>
      <w:proofErr w:type="spellStart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ha </w:t>
      </w:r>
      <w:r>
        <w:rPr>
          <w:rFonts w:ascii="Arial" w:eastAsia="Gulim" w:hAnsi="Arial" w:cs="Arial"/>
          <w:sz w:val="22"/>
          <w:szCs w:val="22"/>
          <w:lang w:val="it-IT" w:eastAsia="ko-KR"/>
        </w:rPr>
        <w:t>stretto una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partnership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con Ocean </w:t>
      </w:r>
      <w:proofErr w:type="spellStart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Cleanup</w:t>
      </w:r>
      <w:proofErr w:type="spellEnd"/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, un'organizzazione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globale no-profit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per l'ambiente, 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allo scopo di 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raccogliere 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i 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>rifiuti di plastica da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>i mari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e riutilizzarli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>, dopo apposita trasformazione,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>sotto forma di accessori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per i veicoli 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nel 2024 e </w:t>
      </w:r>
      <w:r w:rsidR="00E0209D">
        <w:rPr>
          <w:rFonts w:ascii="Arial" w:eastAsia="Gulim" w:hAnsi="Arial" w:cs="Arial"/>
          <w:sz w:val="22"/>
          <w:szCs w:val="22"/>
          <w:lang w:val="it-IT" w:eastAsia="ko-KR"/>
        </w:rPr>
        <w:t>componenti</w:t>
      </w:r>
      <w:r w:rsidRPr="00261B10">
        <w:rPr>
          <w:rFonts w:ascii="Arial" w:eastAsia="Gulim" w:hAnsi="Arial" w:cs="Arial"/>
          <w:sz w:val="22"/>
          <w:szCs w:val="22"/>
          <w:lang w:val="it-IT" w:eastAsia="ko-KR"/>
        </w:rPr>
        <w:t xml:space="preserve"> nel 2026.</w:t>
      </w:r>
    </w:p>
    <w:p w14:paraId="1FA17E05" w14:textId="77777777" w:rsidR="00B05A8C" w:rsidRPr="00261B1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116C553E" w14:textId="3F33F3AA" w:rsidR="00B05A8C" w:rsidRPr="008C71E5" w:rsidRDefault="008C71E5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8C71E5">
        <w:rPr>
          <w:rFonts w:ascii="Arial" w:eastAsia="Gulim" w:hAnsi="Arial" w:cs="Arial"/>
          <w:sz w:val="22"/>
          <w:szCs w:val="22"/>
          <w:lang w:val="it-IT" w:eastAsia="ko-KR"/>
        </w:rPr>
        <w:t xml:space="preserve">Per quanto riguarda i progetti futuri di Hyundai Motor Group, come la mobilità aerea avanzata (AAM) e la robotica, </w:t>
      </w:r>
      <w:proofErr w:type="spellStart"/>
      <w:r w:rsidRPr="008C71E5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8C71E5">
        <w:rPr>
          <w:rFonts w:ascii="Arial" w:eastAsia="Gulim" w:hAnsi="Arial" w:cs="Arial"/>
          <w:sz w:val="22"/>
          <w:szCs w:val="22"/>
          <w:lang w:val="it-IT" w:eastAsia="ko-KR"/>
        </w:rPr>
        <w:t xml:space="preserve"> non solo effettuerà investimenti, ma continuerà anche </w:t>
      </w:r>
      <w:r>
        <w:rPr>
          <w:rFonts w:ascii="Arial" w:eastAsia="Gulim" w:hAnsi="Arial" w:cs="Arial"/>
          <w:sz w:val="22"/>
          <w:szCs w:val="22"/>
          <w:lang w:val="it-IT" w:eastAsia="ko-KR"/>
        </w:rPr>
        <w:t>nella ricerca di</w:t>
      </w:r>
      <w:r w:rsidRPr="008C71E5">
        <w:rPr>
          <w:rFonts w:ascii="Arial" w:eastAsia="Gulim" w:hAnsi="Arial" w:cs="Arial"/>
          <w:sz w:val="22"/>
          <w:szCs w:val="22"/>
          <w:lang w:val="it-IT" w:eastAsia="ko-KR"/>
        </w:rPr>
        <w:t xml:space="preserve"> nuove opportunità di business. Con una chiara attenzione al PBV come futuro </w:t>
      </w:r>
      <w:proofErr w:type="spellStart"/>
      <w:r w:rsidR="00E0209D">
        <w:rPr>
          <w:rFonts w:ascii="Arial" w:eastAsia="Gulim" w:hAnsi="Arial" w:cs="Arial"/>
          <w:sz w:val="22"/>
          <w:szCs w:val="22"/>
          <w:lang w:val="it-IT" w:eastAsia="ko-KR"/>
        </w:rPr>
        <w:t>asset</w:t>
      </w:r>
      <w:proofErr w:type="spellEnd"/>
      <w:r w:rsid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strategico</w:t>
      </w:r>
      <w:r w:rsidRPr="008C71E5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proofErr w:type="spellStart"/>
      <w:r w:rsidRPr="008C71E5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8C71E5">
        <w:rPr>
          <w:rFonts w:ascii="Arial" w:eastAsia="Gulim" w:hAnsi="Arial" w:cs="Arial"/>
          <w:sz w:val="22"/>
          <w:szCs w:val="22"/>
          <w:lang w:val="it-IT" w:eastAsia="ko-KR"/>
        </w:rPr>
        <w:t xml:space="preserve"> esaminerà anche varie opportunità di business che coinvolgono AAM e </w:t>
      </w:r>
      <w:proofErr w:type="spellStart"/>
      <w:r w:rsidRPr="008C71E5">
        <w:rPr>
          <w:rFonts w:ascii="Arial" w:eastAsia="Gulim" w:hAnsi="Arial" w:cs="Arial"/>
          <w:sz w:val="22"/>
          <w:szCs w:val="22"/>
          <w:lang w:val="it-IT" w:eastAsia="ko-KR"/>
        </w:rPr>
        <w:t>vertiport</w:t>
      </w:r>
      <w:proofErr w:type="spellEnd"/>
      <w:r w:rsidRPr="008C71E5">
        <w:rPr>
          <w:rFonts w:ascii="Arial" w:eastAsia="Gulim" w:hAnsi="Arial" w:cs="Arial"/>
          <w:sz w:val="22"/>
          <w:szCs w:val="22"/>
          <w:lang w:val="it-IT" w:eastAsia="ko-KR"/>
        </w:rPr>
        <w:t>, il robot logistico Stretch e la mobilità dell'ultimo miglio.</w:t>
      </w:r>
    </w:p>
    <w:p w14:paraId="040EF3AF" w14:textId="77777777" w:rsidR="00B05A8C" w:rsidRPr="008C71E5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ind w:firstLineChars="118" w:firstLine="260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4CA730FA" w14:textId="662DABD6" w:rsidR="00B05A8C" w:rsidRPr="00E0209D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sz w:val="22"/>
          <w:szCs w:val="22"/>
          <w:lang w:val="it-IT" w:eastAsia="ko-KR"/>
        </w:rPr>
      </w:pPr>
      <w:bookmarkStart w:id="4" w:name="_Hlk63192731"/>
      <w:r w:rsidRPr="00E0209D">
        <w:rPr>
          <w:rFonts w:ascii="Arial" w:eastAsia="Malgun Gothic" w:hAnsi="Arial" w:cs="Arial" w:hint="eastAsia"/>
          <w:b/>
          <w:sz w:val="22"/>
          <w:szCs w:val="22"/>
          <w:lang w:val="it-IT" w:eastAsia="ko-KR"/>
        </w:rPr>
        <w:lastRenderedPageBreak/>
        <w:t>■</w:t>
      </w:r>
      <w:r w:rsidRPr="00E0209D">
        <w:rPr>
          <w:rFonts w:ascii="Arial" w:eastAsia="Malgun Gothic" w:hAnsi="Arial" w:cs="Arial"/>
          <w:b/>
          <w:sz w:val="22"/>
          <w:szCs w:val="22"/>
          <w:lang w:val="it-IT" w:eastAsia="ko-KR"/>
        </w:rPr>
        <w:t xml:space="preserve"> </w:t>
      </w:r>
      <w:r w:rsidR="00E0209D" w:rsidRPr="00E0209D">
        <w:rPr>
          <w:rFonts w:ascii="Arial" w:eastAsia="Malgun Gothic" w:hAnsi="Arial" w:cs="Arial"/>
          <w:b/>
          <w:sz w:val="22"/>
          <w:szCs w:val="22"/>
          <w:lang w:val="it-IT" w:eastAsia="ko-KR"/>
        </w:rPr>
        <w:t>Obiettivi per il</w:t>
      </w:r>
      <w:r w:rsidRPr="00E0209D">
        <w:rPr>
          <w:rFonts w:ascii="Arial" w:eastAsia="Malgun Gothic" w:hAnsi="Arial" w:cs="Arial"/>
          <w:b/>
          <w:sz w:val="22"/>
          <w:szCs w:val="22"/>
          <w:lang w:val="it-IT" w:eastAsia="ko-KR"/>
        </w:rPr>
        <w:t xml:space="preserve"> 2023 </w:t>
      </w:r>
      <w:r w:rsidR="00E0209D" w:rsidRPr="00E0209D">
        <w:rPr>
          <w:rFonts w:ascii="Arial" w:eastAsia="Malgun Gothic" w:hAnsi="Arial" w:cs="Arial"/>
          <w:b/>
          <w:sz w:val="22"/>
          <w:szCs w:val="22"/>
          <w:lang w:val="it-IT" w:eastAsia="ko-KR"/>
        </w:rPr>
        <w:t>e il</w:t>
      </w:r>
      <w:r w:rsidRPr="00E0209D">
        <w:rPr>
          <w:rFonts w:ascii="Arial" w:eastAsia="Malgun Gothic" w:hAnsi="Arial" w:cs="Arial"/>
          <w:b/>
          <w:sz w:val="22"/>
          <w:szCs w:val="22"/>
          <w:lang w:val="it-IT" w:eastAsia="ko-KR"/>
        </w:rPr>
        <w:t xml:space="preserve"> 2030</w:t>
      </w:r>
    </w:p>
    <w:p w14:paraId="450ECDB2" w14:textId="77777777" w:rsidR="00B05A8C" w:rsidRPr="00E0209D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b/>
          <w:sz w:val="22"/>
          <w:szCs w:val="22"/>
          <w:lang w:val="it-IT" w:eastAsia="ko-KR"/>
        </w:rPr>
      </w:pPr>
    </w:p>
    <w:p w14:paraId="63F60E90" w14:textId="79107002" w:rsidR="00B05A8C" w:rsidRPr="00E0209D" w:rsidRDefault="00E0209D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Durante </w:t>
      </w:r>
      <w:r>
        <w:rPr>
          <w:rFonts w:ascii="Arial" w:eastAsia="Gulim" w:hAnsi="Arial" w:cs="Arial"/>
          <w:sz w:val="22"/>
          <w:szCs w:val="22"/>
          <w:lang w:val="it-IT" w:eastAsia="ko-KR"/>
        </w:rPr>
        <w:t>il CEO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Investor </w:t>
      </w:r>
      <w:proofErr w:type="spellStart"/>
      <w:r w:rsidRPr="00E0209D">
        <w:rPr>
          <w:rFonts w:ascii="Arial" w:eastAsia="Gulim" w:hAnsi="Arial" w:cs="Arial"/>
          <w:sz w:val="22"/>
          <w:szCs w:val="22"/>
          <w:lang w:val="it-IT" w:eastAsia="ko-KR"/>
        </w:rPr>
        <w:t>Day</w:t>
      </w:r>
      <w:proofErr w:type="spellEnd"/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proofErr w:type="spellStart"/>
      <w:r w:rsidRPr="00E0209D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ha </w:t>
      </w:r>
      <w:r>
        <w:rPr>
          <w:rFonts w:ascii="Arial" w:eastAsia="Gulim" w:hAnsi="Arial" w:cs="Arial"/>
          <w:sz w:val="22"/>
          <w:szCs w:val="22"/>
          <w:lang w:val="it-IT" w:eastAsia="ko-KR"/>
        </w:rPr>
        <w:t>presentat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o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il business plan 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>dettagliat</w:t>
      </w:r>
      <w:r>
        <w:rPr>
          <w:rFonts w:ascii="Arial" w:eastAsia="Gulim" w:hAnsi="Arial" w:cs="Arial"/>
          <w:sz w:val="22"/>
          <w:szCs w:val="22"/>
          <w:lang w:val="it-IT" w:eastAsia="ko-KR"/>
        </w:rPr>
        <w:t>o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per il 2023 e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gli 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obiettivi finanziari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>di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medio e lungo termine.</w:t>
      </w:r>
      <w:r w:rsidR="00B05A8C"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</w:p>
    <w:p w14:paraId="71998F8A" w14:textId="77777777" w:rsidR="00B05A8C" w:rsidRPr="00E0209D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2B248A2F" w14:textId="4FE8CCF1" w:rsidR="00B05A8C" w:rsidRPr="00E0209D" w:rsidRDefault="00E0209D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L’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obiettivo di vendita per il 2023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è 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>di 3,2 milioni di unità, in aumento del 10,3% rispetto al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2022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per puntare alla conquista 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del 4% 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>di quota d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el mercato automobilistico 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>mondi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>ale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>, and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>ndo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>oltre il trend positivo di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crescita </w:t>
      </w:r>
      <w:r w:rsidR="00FD0BB2">
        <w:rPr>
          <w:rFonts w:ascii="Arial" w:eastAsia="Gulim" w:hAnsi="Arial" w:cs="Arial"/>
          <w:sz w:val="22"/>
          <w:szCs w:val="22"/>
          <w:lang w:val="it-IT" w:eastAsia="ko-KR"/>
        </w:rPr>
        <w:t>a livello</w:t>
      </w:r>
      <w:r w:rsidRPr="00E0209D">
        <w:rPr>
          <w:rFonts w:ascii="Arial" w:eastAsia="Gulim" w:hAnsi="Arial" w:cs="Arial"/>
          <w:sz w:val="22"/>
          <w:szCs w:val="22"/>
          <w:lang w:val="it-IT" w:eastAsia="ko-KR"/>
        </w:rPr>
        <w:t xml:space="preserve"> globale.</w:t>
      </w:r>
    </w:p>
    <w:p w14:paraId="33D5FA07" w14:textId="77777777" w:rsidR="00B05A8C" w:rsidRPr="00E0209D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32E5A6ED" w14:textId="37AD43D9" w:rsidR="00B05A8C" w:rsidRPr="00FD0BB2" w:rsidRDefault="00FD0BB2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>Tra i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debutti 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di </w:t>
      </w:r>
      <w:proofErr w:type="spellStart"/>
      <w:r w:rsidRPr="00FD0BB2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per il 2023 vi è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EV9, 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 xml:space="preserve">che sarà </w:t>
      </w:r>
      <w:r>
        <w:rPr>
          <w:rFonts w:ascii="Arial" w:eastAsia="Gulim" w:hAnsi="Arial" w:cs="Arial"/>
          <w:sz w:val="22"/>
          <w:szCs w:val="22"/>
          <w:lang w:val="it-IT" w:eastAsia="ko-KR"/>
        </w:rPr>
        <w:t>disponibile a partire dal secondo trimestre 2023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su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l mercato coreano, </w:t>
      </w:r>
      <w:r>
        <w:rPr>
          <w:rFonts w:ascii="Arial" w:eastAsia="Gulim" w:hAnsi="Arial" w:cs="Arial"/>
          <w:sz w:val="22"/>
          <w:szCs w:val="22"/>
          <w:lang w:val="it-IT" w:eastAsia="ko-KR"/>
        </w:rPr>
        <w:t>in seguito su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altri mercati chiave. EV5 </w:t>
      </w:r>
      <w:r>
        <w:rPr>
          <w:rFonts w:ascii="Arial" w:eastAsia="Gulim" w:hAnsi="Arial" w:cs="Arial"/>
          <w:sz w:val="22"/>
          <w:szCs w:val="22"/>
          <w:lang w:val="it-IT" w:eastAsia="ko-KR"/>
        </w:rPr>
        <w:t>farà il suo debutto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in Cina nel quarto trimestre, Ray EV nel terzo trimestre</w:t>
      </w:r>
      <w:r w:rsidR="003877C5">
        <w:rPr>
          <w:rFonts w:ascii="Arial" w:eastAsia="Gulim" w:hAnsi="Arial" w:cs="Arial"/>
          <w:sz w:val="22"/>
          <w:szCs w:val="22"/>
          <w:lang w:val="it-IT" w:eastAsia="ko-KR"/>
        </w:rPr>
        <w:t xml:space="preserve"> mentre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877C5">
        <w:rPr>
          <w:rFonts w:ascii="Arial" w:eastAsia="Gulim" w:hAnsi="Arial" w:cs="Arial"/>
          <w:sz w:val="22"/>
          <w:szCs w:val="22"/>
          <w:lang w:val="it-IT" w:eastAsia="ko-KR"/>
        </w:rPr>
        <w:t>la piccola Rio che esce dallo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stabilimento messicano di </w:t>
      </w:r>
      <w:proofErr w:type="spellStart"/>
      <w:r w:rsidRPr="00FD0BB2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3877C5">
        <w:rPr>
          <w:rFonts w:ascii="Arial" w:eastAsia="Gulim" w:hAnsi="Arial" w:cs="Arial"/>
          <w:sz w:val="22"/>
          <w:szCs w:val="22"/>
          <w:lang w:val="it-IT" w:eastAsia="ko-KR"/>
        </w:rPr>
        <w:t xml:space="preserve">è prevista per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l’ultimo 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trimestre </w:t>
      </w:r>
      <w:r>
        <w:rPr>
          <w:rFonts w:ascii="Arial" w:eastAsia="Gulim" w:hAnsi="Arial" w:cs="Arial"/>
          <w:sz w:val="22"/>
          <w:szCs w:val="22"/>
          <w:lang w:val="it-IT" w:eastAsia="ko-KR"/>
        </w:rPr>
        <w:t>di quest’anno, infine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sono</w:t>
      </w:r>
      <w:r w:rsidR="00A81614">
        <w:rPr>
          <w:rFonts w:ascii="Arial" w:eastAsia="Gulim" w:hAnsi="Arial" w:cs="Arial"/>
          <w:sz w:val="22"/>
          <w:szCs w:val="22"/>
          <w:lang w:val="it-IT" w:eastAsia="ko-KR"/>
        </w:rPr>
        <w:t xml:space="preserve"> previst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>cinqu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aggiornamenti di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modelli </w:t>
      </w:r>
      <w:r>
        <w:rPr>
          <w:rFonts w:ascii="Arial" w:eastAsia="Gulim" w:hAnsi="Arial" w:cs="Arial"/>
          <w:sz w:val="22"/>
          <w:szCs w:val="22"/>
          <w:lang w:val="it-IT" w:eastAsia="ko-KR"/>
        </w:rPr>
        <w:t>esistenti</w:t>
      </w:r>
      <w:r w:rsidRPr="00FD0BB2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2F419768" w14:textId="77777777" w:rsidR="00B05A8C" w:rsidRPr="00FD0BB2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025A4B4C" w14:textId="19F40F23" w:rsidR="00B05A8C" w:rsidRPr="00FD0BB2" w:rsidRDefault="00832859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0505A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5D4FE2">
        <w:rPr>
          <w:rFonts w:ascii="Arial" w:eastAsia="Gulim" w:hAnsi="Arial" w:cs="Arial"/>
          <w:sz w:val="22"/>
          <w:szCs w:val="22"/>
          <w:lang w:val="it-IT" w:eastAsia="ko-KR"/>
        </w:rPr>
        <w:t xml:space="preserve">continuerà a lavorare sulla migliorata percezione del brand grazie al rafforzamento degli allestimenti all’ampliamento del proprio portafoglio prodotti dal valore medio più elevato. 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>Attraverso quest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i interventi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, </w:t>
      </w:r>
      <w:proofErr w:type="spellStart"/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intend</w:t>
      </w:r>
      <w:r w:rsid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e 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raggiungere obiettivi finanziari di 97,6 trilioni di KRW di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ricavi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lord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 (+ 12,7% rispetto all'anno precedente);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9,3 trilioni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 xml:space="preserve">di KRW 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 xml:space="preserve">di utile (+ 28,6%); e il 9,5% (+1,1%)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di utile</w:t>
      </w:r>
      <w:r w:rsidR="00FD0BB2" w:rsidRPr="00FD0BB2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5D076645" w14:textId="77777777" w:rsidR="00B05A8C" w:rsidRPr="00FD0BB2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7FEB3FBA" w14:textId="0FAB0AB3" w:rsidR="00B05A8C" w:rsidRPr="00251435" w:rsidRDefault="00251435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Gli 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obiettivi finanziari per il 2026, </w:t>
      </w:r>
      <w:r>
        <w:rPr>
          <w:rFonts w:ascii="Arial" w:eastAsia="Gulim" w:hAnsi="Arial" w:cs="Arial"/>
          <w:sz w:val="22"/>
          <w:szCs w:val="22"/>
          <w:lang w:val="it-IT" w:eastAsia="ko-KR"/>
        </w:rPr>
        <w:t>prevedono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ricavi lordi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di 134 trilioni di KRW; utile di 12 trilioni di KRW;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con un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margine operativo del 9%. Per il 2030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l’obiettivo prevede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ricavi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lord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i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di 160 trilioni di KRW; un utile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>di 16 trilioni di KRW e un margine operativo del 10%.</w:t>
      </w:r>
    </w:p>
    <w:p w14:paraId="7EF8D188" w14:textId="77777777" w:rsidR="00B05A8C" w:rsidRPr="00251435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2A8B3E20" w14:textId="10D99436" w:rsidR="00B05A8C" w:rsidRPr="00251435" w:rsidRDefault="00251435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>I fattor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determinanti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per il raggiungimento degli obiettivi a medio e lungo termine includono il miglioramento della redditività dell</w:t>
      </w:r>
      <w:r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vendit</w:t>
      </w:r>
      <w:r>
        <w:rPr>
          <w:rFonts w:ascii="Arial" w:eastAsia="Gulim" w:hAnsi="Arial" w:cs="Arial"/>
          <w:sz w:val="22"/>
          <w:szCs w:val="22"/>
          <w:lang w:val="it-IT" w:eastAsia="ko-KR"/>
        </w:rPr>
        <w:t>a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d</w:t>
      </w:r>
      <w:r w:rsidR="00D84180"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>i veicoli elettrici</w:t>
      </w:r>
      <w:r w:rsidR="00D84180">
        <w:rPr>
          <w:rFonts w:ascii="Arial" w:eastAsia="Gulim" w:hAnsi="Arial" w:cs="Arial"/>
          <w:sz w:val="22"/>
          <w:szCs w:val="22"/>
          <w:lang w:val="it-IT" w:eastAsia="ko-KR"/>
        </w:rPr>
        <w:t>, attraverso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la 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>ridu</w:t>
      </w:r>
      <w:r>
        <w:rPr>
          <w:rFonts w:ascii="Arial" w:eastAsia="Gulim" w:hAnsi="Arial" w:cs="Arial"/>
          <w:sz w:val="22"/>
          <w:szCs w:val="22"/>
          <w:lang w:val="it-IT" w:eastAsia="ko-KR"/>
        </w:rPr>
        <w:t>zione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de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i costi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delle componenti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strutturali</w:t>
      </w:r>
      <w:r>
        <w:rPr>
          <w:rFonts w:ascii="Arial" w:eastAsia="Gulim" w:hAnsi="Arial" w:cs="Arial"/>
          <w:sz w:val="22"/>
          <w:szCs w:val="22"/>
          <w:lang w:val="it-IT" w:eastAsia="ko-KR"/>
        </w:rPr>
        <w:t>,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l'espansione delle vendite e la protezione d</w:t>
      </w:r>
      <w:r>
        <w:rPr>
          <w:rFonts w:ascii="Arial" w:eastAsia="Gulim" w:hAnsi="Arial" w:cs="Arial"/>
          <w:sz w:val="22"/>
          <w:szCs w:val="22"/>
          <w:lang w:val="it-IT" w:eastAsia="ko-KR"/>
        </w:rPr>
        <w:t>e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i flussi di entrate </w:t>
      </w:r>
      <w:r>
        <w:rPr>
          <w:rFonts w:ascii="Arial" w:eastAsia="Gulim" w:hAnsi="Arial" w:cs="Arial"/>
          <w:sz w:val="22"/>
          <w:szCs w:val="22"/>
          <w:lang w:val="it-IT" w:eastAsia="ko-KR"/>
        </w:rPr>
        <w:t>in arrivo dall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>a commercializzazione di software e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D84180">
        <w:rPr>
          <w:rFonts w:ascii="Arial" w:eastAsia="Gulim" w:hAnsi="Arial" w:cs="Arial"/>
          <w:sz w:val="22"/>
          <w:szCs w:val="22"/>
          <w:lang w:val="it-IT" w:eastAsia="ko-KR"/>
        </w:rPr>
        <w:t>delle funzionalità opzionali tramite il sistema OTA, inclusi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 w:rsid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gli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aggiornamenti </w:t>
      </w:r>
      <w:r w:rsid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periodici </w:t>
      </w:r>
      <w:r>
        <w:rPr>
          <w:rFonts w:ascii="Arial" w:eastAsia="Gulim" w:hAnsi="Arial" w:cs="Arial"/>
          <w:sz w:val="22"/>
          <w:szCs w:val="22"/>
          <w:lang w:val="it-IT" w:eastAsia="ko-KR"/>
        </w:rPr>
        <w:t>dei</w:t>
      </w: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servizi</w:t>
      </w:r>
      <w:r w:rsidR="00D84180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3ADB24DF" w14:textId="77777777" w:rsidR="00B05A8C" w:rsidRPr="00251435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251435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</w:p>
    <w:p w14:paraId="04225149" w14:textId="76A4B6E0" w:rsidR="00B05A8C" w:rsidRPr="00D84180" w:rsidRDefault="00D84180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In particolare,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la quota derivante dai veicoli elettrici 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aumenterà dal 5% </w:t>
      </w:r>
      <w:r>
        <w:rPr>
          <w:rFonts w:ascii="Arial" w:eastAsia="Gulim" w:hAnsi="Arial" w:cs="Arial"/>
          <w:sz w:val="22"/>
          <w:szCs w:val="22"/>
          <w:lang w:val="it-IT" w:eastAsia="ko-KR"/>
        </w:rPr>
        <w:t>d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el 2022 al 32% nel 2026,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per arrivare 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entro il 2030 al 53%, più della metà del </w:t>
      </w:r>
      <w:r>
        <w:rPr>
          <w:rFonts w:ascii="Arial" w:eastAsia="Gulim" w:hAnsi="Arial" w:cs="Arial"/>
          <w:sz w:val="22"/>
          <w:szCs w:val="22"/>
          <w:lang w:val="it-IT" w:eastAsia="ko-KR"/>
        </w:rPr>
        <w:t>fatturato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 totale di </w:t>
      </w:r>
      <w:proofErr w:type="spellStart"/>
      <w:r w:rsidRPr="00D84180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D84180"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339521EE" w14:textId="77777777" w:rsidR="00B05A8C" w:rsidRPr="00D84180" w:rsidRDefault="00B05A8C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</w:p>
    <w:p w14:paraId="7B437B14" w14:textId="7B12B7A4" w:rsidR="00B05A8C" w:rsidRPr="00D84180" w:rsidRDefault="00D84180" w:rsidP="00B05A8C">
      <w:pPr>
        <w:pStyle w:val="Testonormale"/>
        <w:kinsoku w:val="0"/>
        <w:overflowPunct w:val="0"/>
        <w:autoSpaceDE w:val="0"/>
        <w:autoSpaceDN w:val="0"/>
        <w:spacing w:line="312" w:lineRule="auto"/>
        <w:rPr>
          <w:rFonts w:ascii="Arial" w:eastAsia="Gulim" w:hAnsi="Arial" w:cs="Arial"/>
          <w:sz w:val="22"/>
          <w:szCs w:val="22"/>
          <w:lang w:val="it-IT" w:eastAsia="ko-KR"/>
        </w:rPr>
      </w:pPr>
      <w:proofErr w:type="spellStart"/>
      <w:r w:rsidRPr="00D84180">
        <w:rPr>
          <w:rFonts w:ascii="Arial" w:eastAsia="Gulim" w:hAnsi="Arial" w:cs="Arial"/>
          <w:sz w:val="22"/>
          <w:szCs w:val="22"/>
          <w:lang w:val="it-IT" w:eastAsia="ko-KR"/>
        </w:rPr>
        <w:t>Kia</w:t>
      </w:r>
      <w:proofErr w:type="spellEnd"/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 </w:t>
      </w:r>
      <w:r>
        <w:rPr>
          <w:rFonts w:ascii="Arial" w:eastAsia="Gulim" w:hAnsi="Arial" w:cs="Arial"/>
          <w:sz w:val="22"/>
          <w:szCs w:val="22"/>
          <w:lang w:val="it-IT" w:eastAsia="ko-KR"/>
        </w:rPr>
        <w:t>punta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 a ridurre il costo delle batterie del 25% </w:t>
      </w:r>
      <w:r>
        <w:rPr>
          <w:rFonts w:ascii="Arial" w:eastAsia="Gulim" w:hAnsi="Arial" w:cs="Arial"/>
          <w:sz w:val="22"/>
          <w:szCs w:val="22"/>
          <w:lang w:val="it-IT" w:eastAsia="ko-KR"/>
        </w:rPr>
        <w:t xml:space="preserve">entro il 2026 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rispetto ai prezzi del 2018. </w:t>
      </w:r>
      <w:r>
        <w:rPr>
          <w:rFonts w:ascii="Arial" w:eastAsia="Gulim" w:hAnsi="Arial" w:cs="Arial"/>
          <w:sz w:val="22"/>
          <w:szCs w:val="22"/>
          <w:lang w:val="it-IT" w:eastAsia="ko-KR"/>
        </w:rPr>
        <w:t>Sono in programma inoltre u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lteriori riduzioni </w:t>
      </w:r>
      <w:r>
        <w:rPr>
          <w:rFonts w:ascii="Arial" w:eastAsia="Gulim" w:hAnsi="Arial" w:cs="Arial"/>
          <w:sz w:val="22"/>
          <w:szCs w:val="22"/>
          <w:lang w:val="it-IT" w:eastAsia="ko-KR"/>
        </w:rPr>
        <w:t>del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 55% dei costi delle batterie rispetto ai prezzi del 2018 entro il 2030. </w:t>
      </w:r>
      <w:r w:rsidR="000505A9">
        <w:rPr>
          <w:rFonts w:ascii="Arial" w:eastAsia="Gulim" w:hAnsi="Arial" w:cs="Arial"/>
          <w:sz w:val="22"/>
          <w:szCs w:val="22"/>
          <w:lang w:val="it-IT" w:eastAsia="ko-KR"/>
        </w:rPr>
        <w:t>Anche il costo del motore e del sistema di ricarica integrato subiranno una riduzione</w:t>
      </w:r>
      <w:r w:rsidRPr="00D84180">
        <w:rPr>
          <w:rFonts w:ascii="Arial" w:eastAsia="Gulim" w:hAnsi="Arial" w:cs="Arial"/>
          <w:sz w:val="22"/>
          <w:szCs w:val="22"/>
          <w:lang w:val="it-IT" w:eastAsia="ko-KR"/>
        </w:rPr>
        <w:t xml:space="preserve"> del 70% rispetto ai prezzi del 2018</w:t>
      </w:r>
      <w:r>
        <w:rPr>
          <w:rFonts w:ascii="Arial" w:eastAsia="Gulim" w:hAnsi="Arial" w:cs="Arial"/>
          <w:sz w:val="22"/>
          <w:szCs w:val="22"/>
          <w:lang w:val="it-IT" w:eastAsia="ko-KR"/>
        </w:rPr>
        <w:t>.</w:t>
      </w:r>
    </w:p>
    <w:p w14:paraId="68D2B262" w14:textId="77777777" w:rsidR="002323FB" w:rsidRPr="002323FB" w:rsidRDefault="002323FB" w:rsidP="002323FB">
      <w:pPr>
        <w:spacing w:before="100" w:beforeAutospacing="1" w:after="100" w:afterAutospacing="1"/>
        <w:rPr>
          <w:rFonts w:cs="Arial"/>
          <w:color w:val="000000"/>
          <w:sz w:val="21"/>
          <w:szCs w:val="21"/>
          <w:lang w:val="it-IT" w:eastAsia="it-IT"/>
        </w:rPr>
      </w:pPr>
      <w:r w:rsidRPr="002323FB">
        <w:rPr>
          <w:rFonts w:cs="Arial"/>
          <w:color w:val="000000"/>
          <w:lang w:val="it-IT" w:eastAsia="it-IT"/>
        </w:rPr>
        <w:lastRenderedPageBreak/>
        <w:t xml:space="preserve">Nel proprio piano quinquennale di investimenti, da quest'anno al 2027, </w:t>
      </w:r>
      <w:proofErr w:type="spellStart"/>
      <w:r w:rsidRPr="002323FB">
        <w:rPr>
          <w:rFonts w:cs="Arial"/>
          <w:color w:val="000000"/>
          <w:lang w:val="it-IT" w:eastAsia="it-IT"/>
        </w:rPr>
        <w:t>Kia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ha previsto impieghi per un totale di 32 trilioni di KRW di cui il 45 percento sarà dedicato a futuri investimenti aziendali.</w:t>
      </w:r>
    </w:p>
    <w:p w14:paraId="76123EC0" w14:textId="77777777" w:rsidR="002323FB" w:rsidRPr="002323FB" w:rsidRDefault="002323FB" w:rsidP="002323FB">
      <w:pPr>
        <w:spacing w:before="100" w:beforeAutospacing="1" w:after="100" w:afterAutospacing="1"/>
        <w:rPr>
          <w:rFonts w:cs="Arial"/>
          <w:color w:val="000000"/>
          <w:sz w:val="21"/>
          <w:szCs w:val="21"/>
          <w:lang w:val="it-IT" w:eastAsia="it-IT"/>
        </w:rPr>
      </w:pPr>
      <w:proofErr w:type="spellStart"/>
      <w:r w:rsidRPr="002323FB">
        <w:rPr>
          <w:rFonts w:cs="Arial"/>
          <w:color w:val="000000"/>
          <w:lang w:val="it-IT" w:eastAsia="it-IT"/>
        </w:rPr>
        <w:t>Kia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ha anche annunciato la propria politica dei dividendi a medio e lungo termine, che è volta a migliorare il valore (delle azioni) per gli azionisti. </w:t>
      </w:r>
      <w:proofErr w:type="spellStart"/>
      <w:r w:rsidRPr="002323FB">
        <w:rPr>
          <w:rFonts w:cs="Arial"/>
          <w:color w:val="000000"/>
          <w:lang w:val="it-IT" w:eastAsia="it-IT"/>
        </w:rPr>
        <w:t>Kia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ha definito un rapporto di pagamento dei dividendi (</w:t>
      </w:r>
      <w:proofErr w:type="spellStart"/>
      <w:r w:rsidRPr="002323FB">
        <w:rPr>
          <w:rFonts w:cs="Arial"/>
          <w:color w:val="000000"/>
          <w:lang w:val="it-IT" w:eastAsia="it-IT"/>
        </w:rPr>
        <w:t>dividend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</w:t>
      </w:r>
      <w:proofErr w:type="spellStart"/>
      <w:r w:rsidRPr="002323FB">
        <w:rPr>
          <w:rFonts w:cs="Arial"/>
          <w:color w:val="000000"/>
          <w:lang w:val="it-IT" w:eastAsia="it-IT"/>
        </w:rPr>
        <w:t>payout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ratio) al 20-35 percento per mantenere l’interesse all’investimento, espandere la flessibilità finanziaria e aumentare il valore per gli azionisti.</w:t>
      </w:r>
    </w:p>
    <w:p w14:paraId="45566809" w14:textId="092E330F" w:rsidR="00D325F0" w:rsidRPr="002323FB" w:rsidRDefault="002323FB" w:rsidP="002323FB">
      <w:pPr>
        <w:spacing w:before="100" w:beforeAutospacing="1" w:after="100" w:afterAutospacing="1"/>
        <w:rPr>
          <w:rFonts w:cs="Arial"/>
          <w:color w:val="000000"/>
          <w:sz w:val="21"/>
          <w:szCs w:val="21"/>
          <w:lang w:val="it-IT" w:eastAsia="it-IT"/>
        </w:rPr>
      </w:pPr>
      <w:r w:rsidRPr="002323FB">
        <w:rPr>
          <w:rFonts w:cs="Arial"/>
          <w:color w:val="000000"/>
          <w:lang w:val="it-IT" w:eastAsia="it-IT"/>
        </w:rPr>
        <w:t xml:space="preserve">Fiduciosa inoltre della propria redditività a lungo termine, </w:t>
      </w:r>
      <w:proofErr w:type="spellStart"/>
      <w:r w:rsidRPr="002323FB">
        <w:rPr>
          <w:rFonts w:cs="Arial"/>
          <w:color w:val="000000"/>
          <w:lang w:val="it-IT" w:eastAsia="it-IT"/>
        </w:rPr>
        <w:t>Kia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pianifica un programma di riacquisto di azioni proprie nei prossimi cinque anni per aumentare il valore per gli azionisti. Con un orizzonte di cinque anni, </w:t>
      </w:r>
      <w:proofErr w:type="spellStart"/>
      <w:r w:rsidRPr="002323FB">
        <w:rPr>
          <w:rFonts w:cs="Arial"/>
          <w:color w:val="000000"/>
          <w:lang w:val="it-IT" w:eastAsia="it-IT"/>
        </w:rPr>
        <w:t>Kia</w:t>
      </w:r>
      <w:proofErr w:type="spellEnd"/>
      <w:r w:rsidRPr="002323FB">
        <w:rPr>
          <w:rFonts w:cs="Arial"/>
          <w:color w:val="000000"/>
          <w:lang w:val="it-IT" w:eastAsia="it-IT"/>
        </w:rPr>
        <w:t xml:space="preserve"> vuole acquistare fino a 0,5 trilioni di KRW di azioni proprie all’anno e annullarle per almeno il 50%</w:t>
      </w:r>
      <w:bookmarkEnd w:id="4"/>
      <w:r>
        <w:rPr>
          <w:rFonts w:cs="Arial"/>
          <w:color w:val="000000"/>
          <w:lang w:val="it-IT" w:eastAsia="it-IT"/>
        </w:rPr>
        <w:t>.</w:t>
      </w:r>
    </w:p>
    <w:p w14:paraId="1EE1F26B" w14:textId="77777777" w:rsidR="00D325F0" w:rsidRPr="00B05A8C" w:rsidRDefault="00D325F0" w:rsidP="00D325F0">
      <w:pPr>
        <w:rPr>
          <w:rFonts w:eastAsia="Arial" w:cs="Arial"/>
          <w:color w:val="000000"/>
          <w:lang w:val="it-IT"/>
        </w:rPr>
      </w:pPr>
    </w:p>
    <w:p w14:paraId="5D1DC1D8" w14:textId="5E1476B9" w:rsidR="00D325F0" w:rsidRPr="00B05A8C" w:rsidRDefault="00D325F0" w:rsidP="00D325F0">
      <w:pPr>
        <w:rPr>
          <w:rFonts w:eastAsia="Arial" w:cs="Arial"/>
          <w:lang w:val="it-IT"/>
        </w:rPr>
      </w:pPr>
      <w:proofErr w:type="spellStart"/>
      <w:r w:rsidRPr="00B05A8C">
        <w:rPr>
          <w:rFonts w:eastAsia="Arial" w:cs="Arial"/>
          <w:b/>
          <w:lang w:val="it-IT"/>
        </w:rPr>
        <w:t>Kia</w:t>
      </w:r>
      <w:proofErr w:type="spellEnd"/>
      <w:r w:rsidRPr="00B05A8C">
        <w:rPr>
          <w:rFonts w:eastAsia="Arial" w:cs="Arial"/>
          <w:b/>
          <w:lang w:val="it-IT"/>
        </w:rPr>
        <w:t xml:space="preserve"> Corporation </w:t>
      </w:r>
    </w:p>
    <w:p w14:paraId="0CCF46CC" w14:textId="77777777" w:rsidR="00BE495A" w:rsidRPr="005E41E9" w:rsidRDefault="00BE495A" w:rsidP="00BE495A">
      <w:pPr>
        <w:rPr>
          <w:rFonts w:cs="Arial"/>
          <w:bCs/>
          <w:i/>
          <w:iCs/>
          <w:lang w:val="it-IT"/>
        </w:rPr>
      </w:pPr>
      <w:proofErr w:type="spellStart"/>
      <w:r w:rsidRPr="00737AD4"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(www.kia.com) è un provider di soluzioni di mobilità a</w:t>
      </w:r>
      <w:r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è attiva nel settore della mobilità</w:t>
      </w:r>
      <w:r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proofErr w:type="spellStart"/>
      <w:r>
        <w:rPr>
          <w:rFonts w:cs="Arial"/>
          <w:bCs/>
          <w:i/>
          <w:iCs/>
          <w:lang w:val="it-IT"/>
        </w:rPr>
        <w:t>Kia</w:t>
      </w:r>
      <w:proofErr w:type="spellEnd"/>
      <w:r>
        <w:rPr>
          <w:rFonts w:cs="Arial"/>
          <w:bCs/>
          <w:i/>
          <w:iCs/>
          <w:lang w:val="it-IT"/>
        </w:rPr>
        <w:t xml:space="preserve"> sta guidando la diffusione</w:t>
      </w:r>
      <w:r w:rsidRPr="005E41E9">
        <w:rPr>
          <w:rFonts w:cs="Arial"/>
          <w:bCs/>
          <w:i/>
          <w:iCs/>
          <w:lang w:val="it-IT"/>
        </w:rPr>
        <w:t xml:space="preserve"> dei veicoli elettrici a batteria e</w:t>
      </w:r>
      <w:r>
        <w:rPr>
          <w:rFonts w:cs="Arial"/>
          <w:bCs/>
          <w:i/>
          <w:iCs/>
          <w:lang w:val="it-IT"/>
        </w:rPr>
        <w:t>d</w:t>
      </w:r>
      <w:r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>
        <w:rPr>
          <w:rFonts w:cs="Arial"/>
          <w:bCs/>
          <w:i/>
          <w:iCs/>
          <w:lang w:val="it-IT"/>
        </w:rPr>
        <w:t>ondo a esplorare e sperimentare le migliori soluzioni</w:t>
      </w:r>
      <w:r w:rsidRPr="005E41E9">
        <w:rPr>
          <w:rFonts w:cs="Arial"/>
          <w:bCs/>
          <w:i/>
          <w:iCs/>
          <w:lang w:val="it-IT"/>
        </w:rPr>
        <w:t xml:space="preserve"> per spostarsi.</w:t>
      </w:r>
    </w:p>
    <w:p w14:paraId="06DBAEF2" w14:textId="77777777" w:rsidR="00BE495A" w:rsidRDefault="00BE495A" w:rsidP="00BE495A">
      <w:pPr>
        <w:rPr>
          <w:rFonts w:cs="Arial"/>
          <w:bCs/>
          <w:i/>
          <w:iCs/>
          <w:lang w:val="it-IT"/>
        </w:rPr>
      </w:pPr>
    </w:p>
    <w:p w14:paraId="4B7461FA" w14:textId="77777777" w:rsidR="00BE495A" w:rsidRDefault="00BE495A" w:rsidP="00BE495A">
      <w:pPr>
        <w:rPr>
          <w:rStyle w:val="Collegamentoipertestuale"/>
          <w:rFonts w:cs="Arial"/>
          <w:bCs/>
          <w:i/>
          <w:iCs/>
          <w:lang w:val="it-IT"/>
        </w:rPr>
      </w:pPr>
      <w:r w:rsidRPr="00BE495A">
        <w:rPr>
          <w:rFonts w:cs="Arial"/>
          <w:bCs/>
          <w:i/>
          <w:iCs/>
          <w:lang w:val="it-IT"/>
        </w:rPr>
        <w:t xml:space="preserve">Per ulteriori informazioni, visitare il </w:t>
      </w:r>
      <w:proofErr w:type="spellStart"/>
      <w:r w:rsidRPr="00BE495A">
        <w:rPr>
          <w:rFonts w:cs="Arial"/>
          <w:bCs/>
          <w:i/>
          <w:iCs/>
          <w:lang w:val="it-IT"/>
        </w:rPr>
        <w:t>Kia</w:t>
      </w:r>
      <w:proofErr w:type="spellEnd"/>
      <w:r w:rsidRPr="00BE495A">
        <w:rPr>
          <w:rFonts w:cs="Arial"/>
          <w:bCs/>
          <w:i/>
          <w:iCs/>
          <w:lang w:val="it-IT"/>
        </w:rPr>
        <w:t xml:space="preserve"> Global Media Center su </w:t>
      </w:r>
      <w:hyperlink r:id="rId13" w:history="1">
        <w:r w:rsidRPr="00BE495A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p w14:paraId="7F330814" w14:textId="77777777" w:rsidR="00BE495A" w:rsidRDefault="00BE495A" w:rsidP="00BE495A">
      <w:pPr>
        <w:rPr>
          <w:rStyle w:val="Collegamentoipertestuale"/>
          <w:rFonts w:cs="Arial"/>
          <w:bCs/>
          <w:i/>
          <w:iCs/>
          <w:lang w:val="it-IT"/>
        </w:rPr>
      </w:pPr>
    </w:p>
    <w:p w14:paraId="146D8CA2" w14:textId="77777777" w:rsidR="00BE495A" w:rsidRDefault="00BE495A" w:rsidP="00BE495A">
      <w:pPr>
        <w:rPr>
          <w:rStyle w:val="Collegamentoipertestuale"/>
          <w:rFonts w:cs="Arial"/>
          <w:bCs/>
          <w:i/>
          <w:iCs/>
          <w:lang w:val="it-IT"/>
        </w:rPr>
      </w:pPr>
    </w:p>
    <w:p w14:paraId="7E461BD2" w14:textId="77777777" w:rsidR="00B1188D" w:rsidRPr="00B05A8C" w:rsidRDefault="00B1188D" w:rsidP="00D325F0">
      <w:pPr>
        <w:pStyle w:val="Default"/>
        <w:jc w:val="center"/>
        <w:rPr>
          <w:bCs/>
          <w:i/>
          <w:iCs/>
          <w:lang w:val="it-IT"/>
        </w:rPr>
      </w:pPr>
    </w:p>
    <w:sectPr w:rsidR="00B1188D" w:rsidRPr="00B05A8C" w:rsidSect="009917EC">
      <w:headerReference w:type="default" r:id="rId14"/>
      <w:footerReference w:type="even" r:id="rId15"/>
      <w:footerReference w:type="default" r:id="rId16"/>
      <w:footerReference w:type="first" r:id="rId17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D4CE5D" w14:textId="77777777" w:rsidR="00A13B10" w:rsidRDefault="00A13B10" w:rsidP="00777D9D">
      <w:pPr>
        <w:spacing w:line="240" w:lineRule="auto"/>
      </w:pPr>
      <w:r>
        <w:separator/>
      </w:r>
    </w:p>
  </w:endnote>
  <w:endnote w:type="continuationSeparator" w:id="0">
    <w:p w14:paraId="22639705" w14:textId="77777777" w:rsidR="00A13B10" w:rsidRDefault="00A13B10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현대산스 Text">
    <w:altName w:val="Arial Unicode MS"/>
    <w:panose1 w:val="020B0604020202020204"/>
    <w:charset w:val="81"/>
    <w:family w:val="modern"/>
    <w:pitch w:val="variable"/>
    <w:sig w:usb0="00000203" w:usb1="29D72C10" w:usb2="00000010" w:usb3="00000000" w:csb0="0028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기아 Medium">
    <w:panose1 w:val="020B0604020202020204"/>
    <w:charset w:val="81"/>
    <w:family w:val="modern"/>
    <w:pitch w:val="variable"/>
    <w:sig w:usb0="800002A7" w:usb1="09D7F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BBE31" w14:textId="3BD6AFB9" w:rsidR="00226088" w:rsidRDefault="0022608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8B2A5" w14:textId="03B11747" w:rsidR="003877C5" w:rsidRDefault="003877C5">
    <w:pPr>
      <w:pStyle w:val="Pidipagina"/>
      <w:rPr>
        <w:lang w:eastAsia="ko-KR"/>
      </w:rPr>
    </w:pPr>
    <w:r>
      <w:rPr>
        <w:rFonts w:hint="eastAsia"/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3361A" w14:textId="3710343F" w:rsidR="00226088" w:rsidRDefault="0022608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B688F" w14:textId="77777777" w:rsidR="00A13B10" w:rsidRDefault="00A13B10" w:rsidP="00777D9D">
      <w:pPr>
        <w:spacing w:line="240" w:lineRule="auto"/>
      </w:pPr>
      <w:r>
        <w:separator/>
      </w:r>
    </w:p>
  </w:footnote>
  <w:footnote w:type="continuationSeparator" w:id="0">
    <w:p w14:paraId="5785FC08" w14:textId="77777777" w:rsidR="00A13B10" w:rsidRDefault="00A13B10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91D28" w14:textId="77777777" w:rsidR="003877C5" w:rsidRDefault="003877C5">
    <w:pPr>
      <w:pStyle w:val="Intestazione"/>
    </w:pPr>
    <w:r>
      <w:rPr>
        <w:noProof/>
        <w:lang w:val="it-IT" w:eastAsia="it-IT"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C7C5C"/>
    <w:multiLevelType w:val="hybridMultilevel"/>
    <w:tmpl w:val="9D2C284A"/>
    <w:lvl w:ilvl="0" w:tplc="793463A8">
      <w:start w:val="1"/>
      <w:numFmt w:val="ganada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B2F1BF4"/>
    <w:multiLevelType w:val="hybridMultilevel"/>
    <w:tmpl w:val="CA3AA1E4"/>
    <w:lvl w:ilvl="0" w:tplc="B442D32C">
      <w:start w:val="3"/>
      <w:numFmt w:val="bullet"/>
      <w:lvlText w:val="■"/>
      <w:lvlJc w:val="left"/>
      <w:pPr>
        <w:ind w:left="840" w:hanging="360"/>
      </w:pPr>
      <w:rPr>
        <w:rFonts w:ascii="Gulim" w:eastAsia="Gulim" w:hAnsi="Gulim" w:cs="Malgun Gothic" w:hint="eastAsia"/>
        <w:b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1EF66A14"/>
    <w:multiLevelType w:val="hybridMultilevel"/>
    <w:tmpl w:val="87CC3B9E"/>
    <w:lvl w:ilvl="0" w:tplc="1CE27D52">
      <w:start w:val="1"/>
      <w:numFmt w:val="bullet"/>
      <w:lvlText w:val=""/>
      <w:lvlJc w:val="left"/>
      <w:pPr>
        <w:ind w:left="800" w:hanging="400"/>
      </w:pPr>
      <w:rPr>
        <w:rFonts w:ascii="Symbol" w:eastAsia="현대산스 Text" w:hAnsi="Symbol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2BF7D4F"/>
    <w:multiLevelType w:val="hybridMultilevel"/>
    <w:tmpl w:val="31387DE2"/>
    <w:lvl w:ilvl="0" w:tplc="04090011">
      <w:start w:val="1"/>
      <w:numFmt w:val="decimalEnclosedCircle"/>
      <w:lvlText w:val="%1"/>
      <w:lvlJc w:val="left"/>
      <w:pPr>
        <w:ind w:left="2101" w:hanging="400"/>
      </w:pPr>
    </w:lvl>
    <w:lvl w:ilvl="1" w:tplc="04090019" w:tentative="1">
      <w:start w:val="1"/>
      <w:numFmt w:val="upperLetter"/>
      <w:lvlText w:val="%2."/>
      <w:lvlJc w:val="left"/>
      <w:pPr>
        <w:ind w:left="2501" w:hanging="400"/>
      </w:pPr>
    </w:lvl>
    <w:lvl w:ilvl="2" w:tplc="0409001B" w:tentative="1">
      <w:start w:val="1"/>
      <w:numFmt w:val="lowerRoman"/>
      <w:lvlText w:val="%3."/>
      <w:lvlJc w:val="right"/>
      <w:pPr>
        <w:ind w:left="2901" w:hanging="400"/>
      </w:pPr>
    </w:lvl>
    <w:lvl w:ilvl="3" w:tplc="0409000F" w:tentative="1">
      <w:start w:val="1"/>
      <w:numFmt w:val="decimal"/>
      <w:lvlText w:val="%4."/>
      <w:lvlJc w:val="left"/>
      <w:pPr>
        <w:ind w:left="3301" w:hanging="400"/>
      </w:pPr>
    </w:lvl>
    <w:lvl w:ilvl="4" w:tplc="04090019" w:tentative="1">
      <w:start w:val="1"/>
      <w:numFmt w:val="upperLetter"/>
      <w:lvlText w:val="%5."/>
      <w:lvlJc w:val="left"/>
      <w:pPr>
        <w:ind w:left="3701" w:hanging="400"/>
      </w:pPr>
    </w:lvl>
    <w:lvl w:ilvl="5" w:tplc="0409001B" w:tentative="1">
      <w:start w:val="1"/>
      <w:numFmt w:val="lowerRoman"/>
      <w:lvlText w:val="%6."/>
      <w:lvlJc w:val="right"/>
      <w:pPr>
        <w:ind w:left="4101" w:hanging="400"/>
      </w:pPr>
    </w:lvl>
    <w:lvl w:ilvl="6" w:tplc="0409000F" w:tentative="1">
      <w:start w:val="1"/>
      <w:numFmt w:val="decimal"/>
      <w:lvlText w:val="%7."/>
      <w:lvlJc w:val="left"/>
      <w:pPr>
        <w:ind w:left="4501" w:hanging="400"/>
      </w:pPr>
    </w:lvl>
    <w:lvl w:ilvl="7" w:tplc="04090019" w:tentative="1">
      <w:start w:val="1"/>
      <w:numFmt w:val="upperLetter"/>
      <w:lvlText w:val="%8."/>
      <w:lvlJc w:val="left"/>
      <w:pPr>
        <w:ind w:left="4901" w:hanging="400"/>
      </w:pPr>
    </w:lvl>
    <w:lvl w:ilvl="8" w:tplc="0409001B" w:tentative="1">
      <w:start w:val="1"/>
      <w:numFmt w:val="lowerRoman"/>
      <w:lvlText w:val="%9."/>
      <w:lvlJc w:val="right"/>
      <w:pPr>
        <w:ind w:left="5301" w:hanging="400"/>
      </w:pPr>
    </w:lvl>
  </w:abstractNum>
  <w:abstractNum w:abstractNumId="13" w15:restartNumberingAfterBreak="0">
    <w:nsid w:val="32F7786A"/>
    <w:multiLevelType w:val="hybridMultilevel"/>
    <w:tmpl w:val="FEA21A18"/>
    <w:lvl w:ilvl="0" w:tplc="2780BD06">
      <w:numFmt w:val="bullet"/>
      <w:lvlText w:val=""/>
      <w:lvlJc w:val="left"/>
      <w:pPr>
        <w:ind w:left="840" w:hanging="360"/>
      </w:pPr>
      <w:rPr>
        <w:rFonts w:ascii="Wingdings" w:eastAsia="Gulim" w:hAnsi="Wingdings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4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81B3386"/>
    <w:multiLevelType w:val="multilevel"/>
    <w:tmpl w:val="38662164"/>
    <w:numStyleLink w:val="a"/>
  </w:abstractNum>
  <w:abstractNum w:abstractNumId="16" w15:restartNumberingAfterBreak="0">
    <w:nsid w:val="38E452F5"/>
    <w:multiLevelType w:val="hybridMultilevel"/>
    <w:tmpl w:val="3F7CD0EE"/>
    <w:lvl w:ilvl="0" w:tplc="1CE27D52">
      <w:start w:val="1"/>
      <w:numFmt w:val="bullet"/>
      <w:lvlText w:val=""/>
      <w:lvlJc w:val="left"/>
      <w:pPr>
        <w:ind w:left="360" w:hanging="360"/>
      </w:pPr>
      <w:rPr>
        <w:rFonts w:ascii="Symbol" w:eastAsia="현대산스 Text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7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40651"/>
    <w:multiLevelType w:val="hybridMultilevel"/>
    <w:tmpl w:val="E42ACE88"/>
    <w:lvl w:ilvl="0" w:tplc="CA3AC32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C2D1B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E26DE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8248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ED79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3470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608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6E553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18FA0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C842405"/>
    <w:multiLevelType w:val="multilevel"/>
    <w:tmpl w:val="86143D94"/>
    <w:lvl w:ilvl="0">
      <w:start w:val="1"/>
      <w:numFmt w:val="decimal"/>
      <w:lvlText w:val="%1."/>
      <w:lvlJc w:val="left"/>
      <w:pPr>
        <w:ind w:left="760" w:hanging="360"/>
      </w:pPr>
      <w:rPr>
        <w:rFonts w:ascii="기아 Medium" w:eastAsia="기아 Medium" w:hAnsi="기아 Medium" w:cs="Times New Roman" w:hint="default"/>
      </w:rPr>
    </w:lvl>
    <w:lvl w:ilvl="1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>
      <w:start w:val="1"/>
      <w:numFmt w:val="bullet"/>
      <w:lvlText w:val="-"/>
      <w:lvlJc w:val="left"/>
      <w:pPr>
        <w:ind w:left="1560" w:hanging="360"/>
      </w:pPr>
      <w:rPr>
        <w:rFonts w:ascii="기아 Medium" w:eastAsia="기아 Medium" w:hAnsi="기아 Medium" w:cs="Times New Roman" w:hint="eastAsia"/>
      </w:rPr>
    </w:lvl>
    <w:lvl w:ilvl="3">
      <w:start w:val="1"/>
      <w:numFmt w:val="ganada"/>
      <w:lvlText w:val="%4."/>
      <w:lvlJc w:val="left"/>
      <w:pPr>
        <w:ind w:left="1211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63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2B23EAA"/>
    <w:multiLevelType w:val="hybridMultilevel"/>
    <w:tmpl w:val="7AE657F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8B2608"/>
    <w:multiLevelType w:val="hybridMultilevel"/>
    <w:tmpl w:val="D8002DDA"/>
    <w:lvl w:ilvl="0" w:tplc="F94A3F18">
      <w:numFmt w:val="bullet"/>
      <w:lvlText w:val=""/>
      <w:lvlJc w:val="left"/>
      <w:pPr>
        <w:ind w:left="1200" w:hanging="360"/>
      </w:pPr>
      <w:rPr>
        <w:rFonts w:ascii="Wingdings" w:eastAsia="Gulim" w:hAnsi="Wingdings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00"/>
      </w:pPr>
      <w:rPr>
        <w:rFonts w:ascii="Wingdings" w:hAnsi="Wingdings" w:hint="default"/>
      </w:rPr>
    </w:lvl>
  </w:abstractNum>
  <w:abstractNum w:abstractNumId="25" w15:restartNumberingAfterBreak="0">
    <w:nsid w:val="5A1E6A3F"/>
    <w:multiLevelType w:val="hybridMultilevel"/>
    <w:tmpl w:val="686ED4B6"/>
    <w:lvl w:ilvl="0" w:tplc="C8026FBE">
      <w:numFmt w:val="bullet"/>
      <w:lvlText w:val=""/>
      <w:lvlJc w:val="left"/>
      <w:pPr>
        <w:ind w:left="760" w:hanging="360"/>
      </w:pPr>
      <w:rPr>
        <w:rFonts w:ascii="Wingdings" w:eastAsia="Gulim" w:hAnsi="Wingdings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A320A5F"/>
    <w:multiLevelType w:val="hybridMultilevel"/>
    <w:tmpl w:val="CC149E36"/>
    <w:lvl w:ilvl="0" w:tplc="7D40807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28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9" w15:restartNumberingAfterBreak="0">
    <w:nsid w:val="665E6CCB"/>
    <w:multiLevelType w:val="hybridMultilevel"/>
    <w:tmpl w:val="FDC03F68"/>
    <w:lvl w:ilvl="0" w:tplc="CA84DB22">
      <w:numFmt w:val="bullet"/>
      <w:lvlText w:val=""/>
      <w:lvlJc w:val="left"/>
      <w:pPr>
        <w:ind w:left="840" w:hanging="360"/>
      </w:pPr>
      <w:rPr>
        <w:rFonts w:ascii="Wingdings" w:eastAsia="Gulim" w:hAnsi="Wingdings" w:cs="Courier New" w:hint="default"/>
        <w:b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30" w15:restartNumberingAfterBreak="0">
    <w:nsid w:val="676F55C9"/>
    <w:multiLevelType w:val="multilevel"/>
    <w:tmpl w:val="AB3005D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A40631C"/>
    <w:multiLevelType w:val="hybridMultilevel"/>
    <w:tmpl w:val="ECBCAEE2"/>
    <w:lvl w:ilvl="0" w:tplc="150E3C12">
      <w:start w:val="2023"/>
      <w:numFmt w:val="bullet"/>
      <w:lvlText w:val=""/>
      <w:lvlJc w:val="left"/>
      <w:pPr>
        <w:ind w:left="760" w:hanging="360"/>
      </w:pPr>
      <w:rPr>
        <w:rFonts w:ascii="Wingdings" w:eastAsia="Gulim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5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36" w15:restartNumberingAfterBreak="0">
    <w:nsid w:val="71FA674F"/>
    <w:multiLevelType w:val="hybridMultilevel"/>
    <w:tmpl w:val="FFDC4C9A"/>
    <w:lvl w:ilvl="0" w:tplc="1CE27D52">
      <w:start w:val="1"/>
      <w:numFmt w:val="bullet"/>
      <w:lvlText w:val=""/>
      <w:lvlJc w:val="left"/>
      <w:pPr>
        <w:ind w:left="800" w:hanging="400"/>
      </w:pPr>
      <w:rPr>
        <w:rFonts w:ascii="Symbol" w:eastAsia="현대산스 Text" w:hAnsi="Symbol" w:cstheme="minorBidi" w:hint="default"/>
      </w:rPr>
    </w:lvl>
    <w:lvl w:ilvl="1" w:tplc="1CE27D52">
      <w:start w:val="1"/>
      <w:numFmt w:val="bullet"/>
      <w:lvlText w:val=""/>
      <w:lvlJc w:val="left"/>
      <w:pPr>
        <w:ind w:left="1200" w:hanging="400"/>
      </w:pPr>
      <w:rPr>
        <w:rFonts w:ascii="Symbol" w:eastAsia="현대산스 Text" w:hAnsi="Symbol" w:cstheme="minorBidi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742337F3"/>
    <w:multiLevelType w:val="multilevel"/>
    <w:tmpl w:val="38662164"/>
    <w:styleLink w:val="a"/>
    <w:lvl w:ilvl="0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>
      <w:start w:val="1"/>
      <w:numFmt w:val="ganada"/>
      <w:lvlText w:val="%2."/>
      <w:lvlJc w:val="left"/>
      <w:pPr>
        <w:ind w:left="3200" w:hanging="400"/>
      </w:pPr>
      <w:rPr>
        <w:rFonts w:hint="eastAsia"/>
      </w:rPr>
    </w:lvl>
    <w:lvl w:ilvl="2">
      <w:start w:val="1"/>
      <w:numFmt w:val="decimal"/>
      <w:lvlText w:val="%3)"/>
      <w:lvlJc w:val="right"/>
      <w:pPr>
        <w:ind w:left="3600" w:hanging="400"/>
      </w:pPr>
      <w:rPr>
        <w:rFonts w:hint="eastAsia"/>
      </w:rPr>
    </w:lvl>
    <w:lvl w:ilvl="3">
      <w:start w:val="1"/>
      <w:numFmt w:val="decimalEnclosedCircle"/>
      <w:lvlText w:val="%4"/>
      <w:lvlJc w:val="left"/>
      <w:pPr>
        <w:ind w:left="4000" w:hanging="40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4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5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000" w:hanging="400"/>
      </w:pPr>
      <w:rPr>
        <w:rFonts w:hint="eastAsia"/>
      </w:rPr>
    </w:lvl>
  </w:abstractNum>
  <w:abstractNum w:abstractNumId="38" w15:restartNumberingAfterBreak="0">
    <w:nsid w:val="774448C7"/>
    <w:multiLevelType w:val="hybridMultilevel"/>
    <w:tmpl w:val="ADAC1B5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7ACD6A70"/>
    <w:multiLevelType w:val="multilevel"/>
    <w:tmpl w:val="86143D94"/>
    <w:lvl w:ilvl="0">
      <w:start w:val="1"/>
      <w:numFmt w:val="decimal"/>
      <w:lvlText w:val="%1."/>
      <w:lvlJc w:val="left"/>
      <w:pPr>
        <w:ind w:left="760" w:hanging="360"/>
      </w:pPr>
      <w:rPr>
        <w:rFonts w:ascii="기아 Medium" w:eastAsia="기아 Medium" w:hAnsi="기아 Medium" w:cs="Times New Roman" w:hint="default"/>
      </w:rPr>
    </w:lvl>
    <w:lvl w:ilvl="1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>
      <w:start w:val="1"/>
      <w:numFmt w:val="bullet"/>
      <w:lvlText w:val="-"/>
      <w:lvlJc w:val="left"/>
      <w:pPr>
        <w:ind w:left="1560" w:hanging="360"/>
      </w:pPr>
      <w:rPr>
        <w:rFonts w:ascii="기아 Medium" w:eastAsia="기아 Medium" w:hAnsi="기아 Medium" w:cs="Times New Roman" w:hint="eastAsia"/>
      </w:rPr>
    </w:lvl>
    <w:lvl w:ilvl="3">
      <w:start w:val="1"/>
      <w:numFmt w:val="ganada"/>
      <w:lvlText w:val="%4."/>
      <w:lvlJc w:val="left"/>
      <w:pPr>
        <w:ind w:left="1211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636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ind w:left="2800" w:hanging="400"/>
      </w:pPr>
    </w:lvl>
    <w:lvl w:ilvl="6" w:tentative="1">
      <w:start w:val="1"/>
      <w:numFmt w:val="decimal"/>
      <w:lvlText w:val="%7."/>
      <w:lvlJc w:val="left"/>
      <w:pPr>
        <w:ind w:left="3200" w:hanging="400"/>
      </w:pPr>
    </w:lvl>
    <w:lvl w:ilvl="7" w:tentative="1">
      <w:start w:val="1"/>
      <w:numFmt w:val="upperLetter"/>
      <w:lvlText w:val="%8."/>
      <w:lvlJc w:val="left"/>
      <w:pPr>
        <w:ind w:left="3600" w:hanging="400"/>
      </w:pPr>
    </w:lvl>
    <w:lvl w:ilvl="8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AE44FF9"/>
    <w:multiLevelType w:val="hybridMultilevel"/>
    <w:tmpl w:val="737CBBE4"/>
    <w:lvl w:ilvl="0" w:tplc="EA5C4806">
      <w:numFmt w:val="bullet"/>
      <w:lvlText w:val="■"/>
      <w:lvlJc w:val="left"/>
      <w:pPr>
        <w:ind w:left="840" w:hanging="360"/>
      </w:pPr>
      <w:rPr>
        <w:rFonts w:ascii="Gulim" w:eastAsia="Gulim" w:hAnsi="Gulim" w:cs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41" w15:restartNumberingAfterBreak="0">
    <w:nsid w:val="7BE55B99"/>
    <w:multiLevelType w:val="hybridMultilevel"/>
    <w:tmpl w:val="69DE015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3" w15:restartNumberingAfterBreak="0">
    <w:nsid w:val="7E460B04"/>
    <w:multiLevelType w:val="multilevel"/>
    <w:tmpl w:val="86143D94"/>
    <w:lvl w:ilvl="0">
      <w:start w:val="1"/>
      <w:numFmt w:val="decimal"/>
      <w:lvlText w:val="%1."/>
      <w:lvlJc w:val="left"/>
      <w:pPr>
        <w:ind w:left="760" w:hanging="360"/>
      </w:pPr>
      <w:rPr>
        <w:rFonts w:ascii="기아 Medium" w:eastAsia="기아 Medium" w:hAnsi="기아 Medium" w:cs="Times New Roman" w:hint="default"/>
      </w:rPr>
    </w:lvl>
    <w:lvl w:ilvl="1">
      <w:start w:val="1"/>
      <w:numFmt w:val="decimal"/>
      <w:lvlText w:val="%2)"/>
      <w:lvlJc w:val="left"/>
      <w:pPr>
        <w:ind w:left="1160" w:hanging="360"/>
      </w:pPr>
      <w:rPr>
        <w:rFonts w:hint="default"/>
      </w:rPr>
    </w:lvl>
    <w:lvl w:ilvl="2">
      <w:start w:val="1"/>
      <w:numFmt w:val="bullet"/>
      <w:lvlText w:val="-"/>
      <w:lvlJc w:val="left"/>
      <w:pPr>
        <w:ind w:left="1560" w:hanging="360"/>
      </w:pPr>
      <w:rPr>
        <w:rFonts w:ascii="기아 Medium" w:eastAsia="기아 Medium" w:hAnsi="기아 Medium" w:cs="Times New Roman" w:hint="eastAsia"/>
      </w:rPr>
    </w:lvl>
    <w:lvl w:ilvl="3">
      <w:start w:val="1"/>
      <w:numFmt w:val="ganada"/>
      <w:lvlText w:val="%4."/>
      <w:lvlJc w:val="left"/>
      <w:pPr>
        <w:ind w:left="1211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636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ind w:left="2800" w:hanging="400"/>
      </w:pPr>
    </w:lvl>
    <w:lvl w:ilvl="6" w:tentative="1">
      <w:start w:val="1"/>
      <w:numFmt w:val="decimal"/>
      <w:lvlText w:val="%7."/>
      <w:lvlJc w:val="left"/>
      <w:pPr>
        <w:ind w:left="3200" w:hanging="400"/>
      </w:pPr>
    </w:lvl>
    <w:lvl w:ilvl="7" w:tentative="1">
      <w:start w:val="1"/>
      <w:numFmt w:val="upperLetter"/>
      <w:lvlText w:val="%8."/>
      <w:lvlJc w:val="left"/>
      <w:pPr>
        <w:ind w:left="3600" w:hanging="400"/>
      </w:pPr>
    </w:lvl>
    <w:lvl w:ilvl="8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2"/>
  </w:num>
  <w:num w:numId="2">
    <w:abstractNumId w:val="2"/>
  </w:num>
  <w:num w:numId="3">
    <w:abstractNumId w:val="9"/>
  </w:num>
  <w:num w:numId="4">
    <w:abstractNumId w:val="10"/>
  </w:num>
  <w:num w:numId="5">
    <w:abstractNumId w:val="5"/>
  </w:num>
  <w:num w:numId="6">
    <w:abstractNumId w:val="34"/>
  </w:num>
  <w:num w:numId="7">
    <w:abstractNumId w:val="28"/>
  </w:num>
  <w:num w:numId="8">
    <w:abstractNumId w:val="11"/>
  </w:num>
  <w:num w:numId="9">
    <w:abstractNumId w:val="8"/>
  </w:num>
  <w:num w:numId="10">
    <w:abstractNumId w:val="7"/>
  </w:num>
  <w:num w:numId="11">
    <w:abstractNumId w:val="35"/>
  </w:num>
  <w:num w:numId="12">
    <w:abstractNumId w:val="3"/>
  </w:num>
  <w:num w:numId="13">
    <w:abstractNumId w:val="33"/>
  </w:num>
  <w:num w:numId="14">
    <w:abstractNumId w:val="14"/>
  </w:num>
  <w:num w:numId="15">
    <w:abstractNumId w:val="20"/>
  </w:num>
  <w:num w:numId="16">
    <w:abstractNumId w:val="42"/>
  </w:num>
  <w:num w:numId="17">
    <w:abstractNumId w:val="18"/>
  </w:num>
  <w:num w:numId="18">
    <w:abstractNumId w:val="1"/>
  </w:num>
  <w:num w:numId="19">
    <w:abstractNumId w:val="27"/>
  </w:num>
  <w:num w:numId="20">
    <w:abstractNumId w:val="17"/>
  </w:num>
  <w:num w:numId="21">
    <w:abstractNumId w:val="23"/>
  </w:num>
  <w:num w:numId="22">
    <w:abstractNumId w:val="30"/>
  </w:num>
  <w:num w:numId="23">
    <w:abstractNumId w:val="19"/>
  </w:num>
  <w:num w:numId="24">
    <w:abstractNumId w:val="6"/>
  </w:num>
  <w:num w:numId="25">
    <w:abstractNumId w:val="38"/>
  </w:num>
  <w:num w:numId="26">
    <w:abstractNumId w:val="36"/>
  </w:num>
  <w:num w:numId="27">
    <w:abstractNumId w:val="16"/>
  </w:num>
  <w:num w:numId="28">
    <w:abstractNumId w:val="26"/>
  </w:num>
  <w:num w:numId="29">
    <w:abstractNumId w:val="43"/>
  </w:num>
  <w:num w:numId="30">
    <w:abstractNumId w:val="37"/>
  </w:num>
  <w:num w:numId="31">
    <w:abstractNumId w:val="15"/>
  </w:num>
  <w:num w:numId="32">
    <w:abstractNumId w:val="0"/>
  </w:num>
  <w:num w:numId="33">
    <w:abstractNumId w:val="12"/>
  </w:num>
  <w:num w:numId="34">
    <w:abstractNumId w:val="41"/>
  </w:num>
  <w:num w:numId="35">
    <w:abstractNumId w:val="39"/>
  </w:num>
  <w:num w:numId="36">
    <w:abstractNumId w:val="22"/>
  </w:num>
  <w:num w:numId="37">
    <w:abstractNumId w:val="21"/>
  </w:num>
  <w:num w:numId="38">
    <w:abstractNumId w:val="13"/>
  </w:num>
  <w:num w:numId="39">
    <w:abstractNumId w:val="24"/>
  </w:num>
  <w:num w:numId="40">
    <w:abstractNumId w:val="25"/>
  </w:num>
  <w:num w:numId="41">
    <w:abstractNumId w:val="29"/>
  </w:num>
  <w:num w:numId="42">
    <w:abstractNumId w:val="40"/>
  </w:num>
  <w:num w:numId="43">
    <w:abstractNumId w:val="4"/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removePersonalInformation/>
  <w:removeDateAndTime/>
  <w:bordersDoNotSurroundHeader/>
  <w:bordersDoNotSurroundFooter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QUAc/7lbCwAAAA="/>
  </w:docVars>
  <w:rsids>
    <w:rsidRoot w:val="004A422B"/>
    <w:rsid w:val="0000100F"/>
    <w:rsid w:val="00002243"/>
    <w:rsid w:val="00002D47"/>
    <w:rsid w:val="000032ED"/>
    <w:rsid w:val="000039CD"/>
    <w:rsid w:val="00003A47"/>
    <w:rsid w:val="00003FEE"/>
    <w:rsid w:val="000044C1"/>
    <w:rsid w:val="00005102"/>
    <w:rsid w:val="00007167"/>
    <w:rsid w:val="00010216"/>
    <w:rsid w:val="00010D7C"/>
    <w:rsid w:val="000110CD"/>
    <w:rsid w:val="00011AC8"/>
    <w:rsid w:val="0001470A"/>
    <w:rsid w:val="000149F6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8D1"/>
    <w:rsid w:val="00034ECF"/>
    <w:rsid w:val="00035B3B"/>
    <w:rsid w:val="00036166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505A9"/>
    <w:rsid w:val="0005143B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4F4"/>
    <w:rsid w:val="00077CD2"/>
    <w:rsid w:val="00080620"/>
    <w:rsid w:val="00080D49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0CAA"/>
    <w:rsid w:val="000928B6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11E1"/>
    <w:rsid w:val="000B3825"/>
    <w:rsid w:val="000B4930"/>
    <w:rsid w:val="000B5DA5"/>
    <w:rsid w:val="000B7DB7"/>
    <w:rsid w:val="000C48E0"/>
    <w:rsid w:val="000C5812"/>
    <w:rsid w:val="000C7648"/>
    <w:rsid w:val="000C76BE"/>
    <w:rsid w:val="000D0B13"/>
    <w:rsid w:val="000D0B2A"/>
    <w:rsid w:val="000D21C4"/>
    <w:rsid w:val="000D4EA2"/>
    <w:rsid w:val="000D5F77"/>
    <w:rsid w:val="000D6AF8"/>
    <w:rsid w:val="000D7FAB"/>
    <w:rsid w:val="000E09D2"/>
    <w:rsid w:val="000E0A39"/>
    <w:rsid w:val="000E3575"/>
    <w:rsid w:val="000E369A"/>
    <w:rsid w:val="000E3BDC"/>
    <w:rsid w:val="000E48E3"/>
    <w:rsid w:val="000E4E26"/>
    <w:rsid w:val="000E59CF"/>
    <w:rsid w:val="000E7010"/>
    <w:rsid w:val="000E712C"/>
    <w:rsid w:val="000E7B7B"/>
    <w:rsid w:val="000F1740"/>
    <w:rsid w:val="000F1A27"/>
    <w:rsid w:val="000F4586"/>
    <w:rsid w:val="000F583B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388F"/>
    <w:rsid w:val="001172E4"/>
    <w:rsid w:val="0011738D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37C26"/>
    <w:rsid w:val="001415F2"/>
    <w:rsid w:val="001427E8"/>
    <w:rsid w:val="00142854"/>
    <w:rsid w:val="00142BAF"/>
    <w:rsid w:val="00142C5C"/>
    <w:rsid w:val="00143AA1"/>
    <w:rsid w:val="001447BF"/>
    <w:rsid w:val="00144E19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7516"/>
    <w:rsid w:val="00157D6E"/>
    <w:rsid w:val="00160DE9"/>
    <w:rsid w:val="00162774"/>
    <w:rsid w:val="00164468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6104"/>
    <w:rsid w:val="0017786F"/>
    <w:rsid w:val="00184474"/>
    <w:rsid w:val="00186F8D"/>
    <w:rsid w:val="00187280"/>
    <w:rsid w:val="00187350"/>
    <w:rsid w:val="001902FB"/>
    <w:rsid w:val="001917A9"/>
    <w:rsid w:val="00192390"/>
    <w:rsid w:val="001934B9"/>
    <w:rsid w:val="001948E1"/>
    <w:rsid w:val="00195652"/>
    <w:rsid w:val="001957EE"/>
    <w:rsid w:val="00196101"/>
    <w:rsid w:val="00196641"/>
    <w:rsid w:val="00196F21"/>
    <w:rsid w:val="00197F56"/>
    <w:rsid w:val="001A09FE"/>
    <w:rsid w:val="001A33C3"/>
    <w:rsid w:val="001A500E"/>
    <w:rsid w:val="001A6003"/>
    <w:rsid w:val="001A629F"/>
    <w:rsid w:val="001A6BD1"/>
    <w:rsid w:val="001B020C"/>
    <w:rsid w:val="001B0BC5"/>
    <w:rsid w:val="001B37B4"/>
    <w:rsid w:val="001B409B"/>
    <w:rsid w:val="001B4743"/>
    <w:rsid w:val="001B7828"/>
    <w:rsid w:val="001C0778"/>
    <w:rsid w:val="001C2E7A"/>
    <w:rsid w:val="001C42A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499B"/>
    <w:rsid w:val="001E4B74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20D5"/>
    <w:rsid w:val="0022447F"/>
    <w:rsid w:val="0022571A"/>
    <w:rsid w:val="00226088"/>
    <w:rsid w:val="002261D8"/>
    <w:rsid w:val="002262C7"/>
    <w:rsid w:val="00226832"/>
    <w:rsid w:val="00227152"/>
    <w:rsid w:val="002323FB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110D"/>
    <w:rsid w:val="00251435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1B10"/>
    <w:rsid w:val="002625F7"/>
    <w:rsid w:val="00263B08"/>
    <w:rsid w:val="002645C9"/>
    <w:rsid w:val="0027013B"/>
    <w:rsid w:val="0027065E"/>
    <w:rsid w:val="002707B6"/>
    <w:rsid w:val="0027106A"/>
    <w:rsid w:val="0027414A"/>
    <w:rsid w:val="00274616"/>
    <w:rsid w:val="002746D4"/>
    <w:rsid w:val="00274D55"/>
    <w:rsid w:val="0027585F"/>
    <w:rsid w:val="002758AB"/>
    <w:rsid w:val="00276F9D"/>
    <w:rsid w:val="002775B5"/>
    <w:rsid w:val="00277B93"/>
    <w:rsid w:val="00281176"/>
    <w:rsid w:val="002815DF"/>
    <w:rsid w:val="0028293E"/>
    <w:rsid w:val="00284DA2"/>
    <w:rsid w:val="00286168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A1D8F"/>
    <w:rsid w:val="002A4F04"/>
    <w:rsid w:val="002A54FD"/>
    <w:rsid w:val="002A6375"/>
    <w:rsid w:val="002A6442"/>
    <w:rsid w:val="002A746F"/>
    <w:rsid w:val="002B2D45"/>
    <w:rsid w:val="002B371C"/>
    <w:rsid w:val="002B49B2"/>
    <w:rsid w:val="002B508A"/>
    <w:rsid w:val="002B5773"/>
    <w:rsid w:val="002B5F00"/>
    <w:rsid w:val="002C1AB1"/>
    <w:rsid w:val="002C2E00"/>
    <w:rsid w:val="002C48C8"/>
    <w:rsid w:val="002C6C30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4FFD"/>
    <w:rsid w:val="002F5509"/>
    <w:rsid w:val="002F5AE6"/>
    <w:rsid w:val="002F6D1C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7DA6"/>
    <w:rsid w:val="00342B9A"/>
    <w:rsid w:val="0034393F"/>
    <w:rsid w:val="00345A7D"/>
    <w:rsid w:val="00346ADB"/>
    <w:rsid w:val="00346BBE"/>
    <w:rsid w:val="0035138B"/>
    <w:rsid w:val="00352E04"/>
    <w:rsid w:val="00353286"/>
    <w:rsid w:val="003556F6"/>
    <w:rsid w:val="003561C7"/>
    <w:rsid w:val="00357188"/>
    <w:rsid w:val="00357D99"/>
    <w:rsid w:val="003601A4"/>
    <w:rsid w:val="003607A3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55AF"/>
    <w:rsid w:val="00385AEE"/>
    <w:rsid w:val="00386890"/>
    <w:rsid w:val="003877C5"/>
    <w:rsid w:val="003953A7"/>
    <w:rsid w:val="00396E0C"/>
    <w:rsid w:val="003972A5"/>
    <w:rsid w:val="00397B9F"/>
    <w:rsid w:val="003A10B2"/>
    <w:rsid w:val="003A38E2"/>
    <w:rsid w:val="003A4AE5"/>
    <w:rsid w:val="003A50BC"/>
    <w:rsid w:val="003A679A"/>
    <w:rsid w:val="003B0ADB"/>
    <w:rsid w:val="003B4003"/>
    <w:rsid w:val="003B4F1D"/>
    <w:rsid w:val="003B5765"/>
    <w:rsid w:val="003C19CE"/>
    <w:rsid w:val="003C2109"/>
    <w:rsid w:val="003C2194"/>
    <w:rsid w:val="003C21F9"/>
    <w:rsid w:val="003C22A5"/>
    <w:rsid w:val="003C2F70"/>
    <w:rsid w:val="003C3623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04E"/>
    <w:rsid w:val="003D6966"/>
    <w:rsid w:val="003E01C4"/>
    <w:rsid w:val="003E0FC4"/>
    <w:rsid w:val="003E28DE"/>
    <w:rsid w:val="003E2A46"/>
    <w:rsid w:val="003E573E"/>
    <w:rsid w:val="003E5B6B"/>
    <w:rsid w:val="003E67D6"/>
    <w:rsid w:val="003F04AF"/>
    <w:rsid w:val="003F22B5"/>
    <w:rsid w:val="003F23D6"/>
    <w:rsid w:val="003F2F0C"/>
    <w:rsid w:val="003F56C0"/>
    <w:rsid w:val="003F64AE"/>
    <w:rsid w:val="003F6DD5"/>
    <w:rsid w:val="003F6E2C"/>
    <w:rsid w:val="0040002E"/>
    <w:rsid w:val="004004B1"/>
    <w:rsid w:val="00400D9A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456"/>
    <w:rsid w:val="004138D9"/>
    <w:rsid w:val="00413CEB"/>
    <w:rsid w:val="004167D9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9A7"/>
    <w:rsid w:val="00443B9E"/>
    <w:rsid w:val="00445FF2"/>
    <w:rsid w:val="0044786A"/>
    <w:rsid w:val="00451AD7"/>
    <w:rsid w:val="004527EC"/>
    <w:rsid w:val="0045412D"/>
    <w:rsid w:val="004573D3"/>
    <w:rsid w:val="00460828"/>
    <w:rsid w:val="00461E69"/>
    <w:rsid w:val="0046454E"/>
    <w:rsid w:val="00465EC6"/>
    <w:rsid w:val="00470500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B12"/>
    <w:rsid w:val="00484F11"/>
    <w:rsid w:val="00487104"/>
    <w:rsid w:val="00493D28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0CB6"/>
    <w:rsid w:val="004C1526"/>
    <w:rsid w:val="004C1883"/>
    <w:rsid w:val="004C2320"/>
    <w:rsid w:val="004C2453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710B"/>
    <w:rsid w:val="004D7D5A"/>
    <w:rsid w:val="004E00FB"/>
    <w:rsid w:val="004E0AF9"/>
    <w:rsid w:val="004E1935"/>
    <w:rsid w:val="004E25BE"/>
    <w:rsid w:val="004E2F48"/>
    <w:rsid w:val="004E4280"/>
    <w:rsid w:val="004E4364"/>
    <w:rsid w:val="004E7CFA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443C"/>
    <w:rsid w:val="005168DD"/>
    <w:rsid w:val="00516DB5"/>
    <w:rsid w:val="00516DC8"/>
    <w:rsid w:val="00517C09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441B"/>
    <w:rsid w:val="00534B2E"/>
    <w:rsid w:val="00534E17"/>
    <w:rsid w:val="00535F4A"/>
    <w:rsid w:val="0053650B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4E0"/>
    <w:rsid w:val="00570588"/>
    <w:rsid w:val="00570713"/>
    <w:rsid w:val="00570FC8"/>
    <w:rsid w:val="00574262"/>
    <w:rsid w:val="005752BB"/>
    <w:rsid w:val="005755A6"/>
    <w:rsid w:val="00575635"/>
    <w:rsid w:val="0057672B"/>
    <w:rsid w:val="00577F03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4A5E"/>
    <w:rsid w:val="005A6A03"/>
    <w:rsid w:val="005B0EAC"/>
    <w:rsid w:val="005B12D9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4A28"/>
    <w:rsid w:val="005C4F5C"/>
    <w:rsid w:val="005C6A64"/>
    <w:rsid w:val="005D072B"/>
    <w:rsid w:val="005D24A6"/>
    <w:rsid w:val="005D31E4"/>
    <w:rsid w:val="005D4FE2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0B87"/>
    <w:rsid w:val="00601EAE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04F"/>
    <w:rsid w:val="0062412F"/>
    <w:rsid w:val="006263D6"/>
    <w:rsid w:val="00627FD9"/>
    <w:rsid w:val="0063011E"/>
    <w:rsid w:val="006301F5"/>
    <w:rsid w:val="00632A00"/>
    <w:rsid w:val="006346CB"/>
    <w:rsid w:val="006352F7"/>
    <w:rsid w:val="006369C8"/>
    <w:rsid w:val="00636A24"/>
    <w:rsid w:val="0064053B"/>
    <w:rsid w:val="006405FE"/>
    <w:rsid w:val="00643D34"/>
    <w:rsid w:val="00643DE5"/>
    <w:rsid w:val="00646F26"/>
    <w:rsid w:val="006502DF"/>
    <w:rsid w:val="006513D5"/>
    <w:rsid w:val="00651A90"/>
    <w:rsid w:val="006530FF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3AC5"/>
    <w:rsid w:val="006747A6"/>
    <w:rsid w:val="0067719B"/>
    <w:rsid w:val="00677481"/>
    <w:rsid w:val="00680FBC"/>
    <w:rsid w:val="006822C4"/>
    <w:rsid w:val="006835A0"/>
    <w:rsid w:val="006849DF"/>
    <w:rsid w:val="00685697"/>
    <w:rsid w:val="00685969"/>
    <w:rsid w:val="0068641D"/>
    <w:rsid w:val="006867C2"/>
    <w:rsid w:val="006867D0"/>
    <w:rsid w:val="00690E41"/>
    <w:rsid w:val="00691ECD"/>
    <w:rsid w:val="00691F54"/>
    <w:rsid w:val="00692952"/>
    <w:rsid w:val="006930D8"/>
    <w:rsid w:val="00693D62"/>
    <w:rsid w:val="00696F04"/>
    <w:rsid w:val="0069755D"/>
    <w:rsid w:val="00697EFA"/>
    <w:rsid w:val="006A15DD"/>
    <w:rsid w:val="006A18F9"/>
    <w:rsid w:val="006A28CF"/>
    <w:rsid w:val="006A6B3B"/>
    <w:rsid w:val="006A6D18"/>
    <w:rsid w:val="006A796E"/>
    <w:rsid w:val="006B14B2"/>
    <w:rsid w:val="006B1FE3"/>
    <w:rsid w:val="006B320C"/>
    <w:rsid w:val="006B4CF0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BB1"/>
    <w:rsid w:val="006D6DDB"/>
    <w:rsid w:val="006D7785"/>
    <w:rsid w:val="006E0E39"/>
    <w:rsid w:val="006E29FA"/>
    <w:rsid w:val="006E3A9F"/>
    <w:rsid w:val="006E4150"/>
    <w:rsid w:val="006E46BA"/>
    <w:rsid w:val="006E4A8F"/>
    <w:rsid w:val="006E52E7"/>
    <w:rsid w:val="006F0678"/>
    <w:rsid w:val="006F24B9"/>
    <w:rsid w:val="006F25FC"/>
    <w:rsid w:val="006F285E"/>
    <w:rsid w:val="006F316F"/>
    <w:rsid w:val="006F350C"/>
    <w:rsid w:val="006F3A7B"/>
    <w:rsid w:val="006F4145"/>
    <w:rsid w:val="006F42A9"/>
    <w:rsid w:val="006F53BB"/>
    <w:rsid w:val="006F7CA8"/>
    <w:rsid w:val="00705257"/>
    <w:rsid w:val="00707753"/>
    <w:rsid w:val="00710121"/>
    <w:rsid w:val="0071036A"/>
    <w:rsid w:val="00710B5E"/>
    <w:rsid w:val="0071140B"/>
    <w:rsid w:val="007114F0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4144D"/>
    <w:rsid w:val="00741E65"/>
    <w:rsid w:val="00744FD3"/>
    <w:rsid w:val="00746831"/>
    <w:rsid w:val="00746AA3"/>
    <w:rsid w:val="00747F07"/>
    <w:rsid w:val="00751471"/>
    <w:rsid w:val="00752782"/>
    <w:rsid w:val="00752D5D"/>
    <w:rsid w:val="00754741"/>
    <w:rsid w:val="007547F6"/>
    <w:rsid w:val="00754A03"/>
    <w:rsid w:val="00755FA1"/>
    <w:rsid w:val="00757747"/>
    <w:rsid w:val="00757BD7"/>
    <w:rsid w:val="007614F1"/>
    <w:rsid w:val="00762373"/>
    <w:rsid w:val="00764096"/>
    <w:rsid w:val="00764DE7"/>
    <w:rsid w:val="007716F5"/>
    <w:rsid w:val="00772318"/>
    <w:rsid w:val="00776660"/>
    <w:rsid w:val="00777D9D"/>
    <w:rsid w:val="00780BEC"/>
    <w:rsid w:val="0078161B"/>
    <w:rsid w:val="0078241D"/>
    <w:rsid w:val="00782E80"/>
    <w:rsid w:val="00782EE6"/>
    <w:rsid w:val="00783209"/>
    <w:rsid w:val="00783E5F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A3974"/>
    <w:rsid w:val="007A3D88"/>
    <w:rsid w:val="007A4251"/>
    <w:rsid w:val="007A452D"/>
    <w:rsid w:val="007A47BD"/>
    <w:rsid w:val="007A5E1F"/>
    <w:rsid w:val="007A60CA"/>
    <w:rsid w:val="007B225E"/>
    <w:rsid w:val="007B3570"/>
    <w:rsid w:val="007B4564"/>
    <w:rsid w:val="007B4D20"/>
    <w:rsid w:val="007B78CC"/>
    <w:rsid w:val="007C0424"/>
    <w:rsid w:val="007C0C1D"/>
    <w:rsid w:val="007C0C29"/>
    <w:rsid w:val="007C12E1"/>
    <w:rsid w:val="007C1CCE"/>
    <w:rsid w:val="007C5731"/>
    <w:rsid w:val="007C673E"/>
    <w:rsid w:val="007C6B3A"/>
    <w:rsid w:val="007C74FE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229B"/>
    <w:rsid w:val="007E407F"/>
    <w:rsid w:val="007E4254"/>
    <w:rsid w:val="007E4942"/>
    <w:rsid w:val="007E5B71"/>
    <w:rsid w:val="007E6293"/>
    <w:rsid w:val="007E682B"/>
    <w:rsid w:val="007F17FC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4C5D"/>
    <w:rsid w:val="00817C34"/>
    <w:rsid w:val="00817ED1"/>
    <w:rsid w:val="008200C6"/>
    <w:rsid w:val="0082109F"/>
    <w:rsid w:val="00821435"/>
    <w:rsid w:val="008232BB"/>
    <w:rsid w:val="008241B9"/>
    <w:rsid w:val="00825CD6"/>
    <w:rsid w:val="00825D6A"/>
    <w:rsid w:val="00826814"/>
    <w:rsid w:val="0082694F"/>
    <w:rsid w:val="008278D0"/>
    <w:rsid w:val="008307E6"/>
    <w:rsid w:val="00831FA5"/>
    <w:rsid w:val="00832859"/>
    <w:rsid w:val="00836E18"/>
    <w:rsid w:val="00836FDD"/>
    <w:rsid w:val="00837D22"/>
    <w:rsid w:val="00840327"/>
    <w:rsid w:val="00842438"/>
    <w:rsid w:val="00842B57"/>
    <w:rsid w:val="00843CA1"/>
    <w:rsid w:val="008445E5"/>
    <w:rsid w:val="00845496"/>
    <w:rsid w:val="00853FDE"/>
    <w:rsid w:val="00854D27"/>
    <w:rsid w:val="00855F1C"/>
    <w:rsid w:val="0086027E"/>
    <w:rsid w:val="0086121D"/>
    <w:rsid w:val="00861AE4"/>
    <w:rsid w:val="008622A3"/>
    <w:rsid w:val="008668A4"/>
    <w:rsid w:val="0086726F"/>
    <w:rsid w:val="00870621"/>
    <w:rsid w:val="00870787"/>
    <w:rsid w:val="00871583"/>
    <w:rsid w:val="00872906"/>
    <w:rsid w:val="00873A1D"/>
    <w:rsid w:val="00873FF0"/>
    <w:rsid w:val="00874C73"/>
    <w:rsid w:val="00875F76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1EBE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486C"/>
    <w:rsid w:val="008A56AE"/>
    <w:rsid w:val="008A570E"/>
    <w:rsid w:val="008A66F4"/>
    <w:rsid w:val="008B0157"/>
    <w:rsid w:val="008B1FB9"/>
    <w:rsid w:val="008B2389"/>
    <w:rsid w:val="008B2FED"/>
    <w:rsid w:val="008B332E"/>
    <w:rsid w:val="008B3355"/>
    <w:rsid w:val="008B3ACC"/>
    <w:rsid w:val="008B4182"/>
    <w:rsid w:val="008B5A93"/>
    <w:rsid w:val="008B6009"/>
    <w:rsid w:val="008B6668"/>
    <w:rsid w:val="008B7F5B"/>
    <w:rsid w:val="008C2048"/>
    <w:rsid w:val="008C2BBE"/>
    <w:rsid w:val="008C6397"/>
    <w:rsid w:val="008C64D9"/>
    <w:rsid w:val="008C6FB7"/>
    <w:rsid w:val="008C71E5"/>
    <w:rsid w:val="008C7BC4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B6C"/>
    <w:rsid w:val="008E0860"/>
    <w:rsid w:val="008E0D40"/>
    <w:rsid w:val="008E311E"/>
    <w:rsid w:val="008E3837"/>
    <w:rsid w:val="008E3CE5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23C1"/>
    <w:rsid w:val="00933D44"/>
    <w:rsid w:val="00934B7F"/>
    <w:rsid w:val="00935360"/>
    <w:rsid w:val="00935CB3"/>
    <w:rsid w:val="00936BA5"/>
    <w:rsid w:val="00936C3E"/>
    <w:rsid w:val="00937753"/>
    <w:rsid w:val="00937768"/>
    <w:rsid w:val="00937E14"/>
    <w:rsid w:val="009425E3"/>
    <w:rsid w:val="00945444"/>
    <w:rsid w:val="00946105"/>
    <w:rsid w:val="009464FC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4C9C"/>
    <w:rsid w:val="009764AE"/>
    <w:rsid w:val="0097662F"/>
    <w:rsid w:val="00976958"/>
    <w:rsid w:val="00980195"/>
    <w:rsid w:val="00981B0E"/>
    <w:rsid w:val="00983B9B"/>
    <w:rsid w:val="00983C09"/>
    <w:rsid w:val="00983DAA"/>
    <w:rsid w:val="00984B57"/>
    <w:rsid w:val="00984F75"/>
    <w:rsid w:val="00985EE7"/>
    <w:rsid w:val="009862B2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480B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6BBB"/>
    <w:rsid w:val="009C6BCD"/>
    <w:rsid w:val="009C6F39"/>
    <w:rsid w:val="009C70BA"/>
    <w:rsid w:val="009D01C5"/>
    <w:rsid w:val="009D1B2E"/>
    <w:rsid w:val="009D1C77"/>
    <w:rsid w:val="009D24A9"/>
    <w:rsid w:val="009D322A"/>
    <w:rsid w:val="009D55E3"/>
    <w:rsid w:val="009D56A9"/>
    <w:rsid w:val="009D5FF4"/>
    <w:rsid w:val="009D728E"/>
    <w:rsid w:val="009E0EEF"/>
    <w:rsid w:val="009E0EF6"/>
    <w:rsid w:val="009E10B6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2679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3B10"/>
    <w:rsid w:val="00A14391"/>
    <w:rsid w:val="00A1563C"/>
    <w:rsid w:val="00A16476"/>
    <w:rsid w:val="00A16F72"/>
    <w:rsid w:val="00A17728"/>
    <w:rsid w:val="00A217D2"/>
    <w:rsid w:val="00A2205D"/>
    <w:rsid w:val="00A228D8"/>
    <w:rsid w:val="00A24298"/>
    <w:rsid w:val="00A26223"/>
    <w:rsid w:val="00A263CA"/>
    <w:rsid w:val="00A266AA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1614"/>
    <w:rsid w:val="00A821CC"/>
    <w:rsid w:val="00A83A0C"/>
    <w:rsid w:val="00A8516B"/>
    <w:rsid w:val="00A85CCC"/>
    <w:rsid w:val="00A85D79"/>
    <w:rsid w:val="00A8749A"/>
    <w:rsid w:val="00A90286"/>
    <w:rsid w:val="00A93D1E"/>
    <w:rsid w:val="00A94D5D"/>
    <w:rsid w:val="00A95F6B"/>
    <w:rsid w:val="00A964CE"/>
    <w:rsid w:val="00A96657"/>
    <w:rsid w:val="00AA08EE"/>
    <w:rsid w:val="00AA0CC8"/>
    <w:rsid w:val="00AA199F"/>
    <w:rsid w:val="00AA3469"/>
    <w:rsid w:val="00AA3CF9"/>
    <w:rsid w:val="00AA3EBC"/>
    <w:rsid w:val="00AA45FD"/>
    <w:rsid w:val="00AA66E1"/>
    <w:rsid w:val="00AA6A74"/>
    <w:rsid w:val="00AA702C"/>
    <w:rsid w:val="00AA787D"/>
    <w:rsid w:val="00AB070A"/>
    <w:rsid w:val="00AB1E11"/>
    <w:rsid w:val="00AB2E59"/>
    <w:rsid w:val="00AB5166"/>
    <w:rsid w:val="00AB57E4"/>
    <w:rsid w:val="00AB5B54"/>
    <w:rsid w:val="00AB62B5"/>
    <w:rsid w:val="00AB6637"/>
    <w:rsid w:val="00AB68B7"/>
    <w:rsid w:val="00AB6E46"/>
    <w:rsid w:val="00AC10CC"/>
    <w:rsid w:val="00AC1308"/>
    <w:rsid w:val="00AC3DD9"/>
    <w:rsid w:val="00AC4031"/>
    <w:rsid w:val="00AC525D"/>
    <w:rsid w:val="00AC5927"/>
    <w:rsid w:val="00AC6F07"/>
    <w:rsid w:val="00AC7B7F"/>
    <w:rsid w:val="00AD1A25"/>
    <w:rsid w:val="00AD2E4F"/>
    <w:rsid w:val="00AD3047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0FB"/>
    <w:rsid w:val="00AF0F33"/>
    <w:rsid w:val="00AF1038"/>
    <w:rsid w:val="00AF1792"/>
    <w:rsid w:val="00AF2261"/>
    <w:rsid w:val="00AF556D"/>
    <w:rsid w:val="00AF5816"/>
    <w:rsid w:val="00AF631D"/>
    <w:rsid w:val="00AF6960"/>
    <w:rsid w:val="00AF6A59"/>
    <w:rsid w:val="00AF6E62"/>
    <w:rsid w:val="00AF7CA2"/>
    <w:rsid w:val="00B00866"/>
    <w:rsid w:val="00B055D0"/>
    <w:rsid w:val="00B0574A"/>
    <w:rsid w:val="00B05A8C"/>
    <w:rsid w:val="00B07B9C"/>
    <w:rsid w:val="00B10F8F"/>
    <w:rsid w:val="00B11498"/>
    <w:rsid w:val="00B117A1"/>
    <w:rsid w:val="00B1188D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325"/>
    <w:rsid w:val="00B404FB"/>
    <w:rsid w:val="00B42A15"/>
    <w:rsid w:val="00B47F49"/>
    <w:rsid w:val="00B52294"/>
    <w:rsid w:val="00B536B8"/>
    <w:rsid w:val="00B56133"/>
    <w:rsid w:val="00B5665C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5EC"/>
    <w:rsid w:val="00B93258"/>
    <w:rsid w:val="00B936B8"/>
    <w:rsid w:val="00B9375D"/>
    <w:rsid w:val="00B938A5"/>
    <w:rsid w:val="00B95404"/>
    <w:rsid w:val="00B97288"/>
    <w:rsid w:val="00B97B82"/>
    <w:rsid w:val="00B97E53"/>
    <w:rsid w:val="00BA02F0"/>
    <w:rsid w:val="00BA517F"/>
    <w:rsid w:val="00BA5729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928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2D06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495A"/>
    <w:rsid w:val="00BE5816"/>
    <w:rsid w:val="00BE653D"/>
    <w:rsid w:val="00BE6A1B"/>
    <w:rsid w:val="00BE7674"/>
    <w:rsid w:val="00BE7A95"/>
    <w:rsid w:val="00BF147E"/>
    <w:rsid w:val="00BF2631"/>
    <w:rsid w:val="00BF2FC1"/>
    <w:rsid w:val="00BF3BC3"/>
    <w:rsid w:val="00BF3FC7"/>
    <w:rsid w:val="00BF4106"/>
    <w:rsid w:val="00BF4A4E"/>
    <w:rsid w:val="00BF5DCE"/>
    <w:rsid w:val="00C03622"/>
    <w:rsid w:val="00C045AF"/>
    <w:rsid w:val="00C05934"/>
    <w:rsid w:val="00C067D5"/>
    <w:rsid w:val="00C06B02"/>
    <w:rsid w:val="00C0755B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17626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33E2"/>
    <w:rsid w:val="00C441B3"/>
    <w:rsid w:val="00C452A6"/>
    <w:rsid w:val="00C45633"/>
    <w:rsid w:val="00C4696F"/>
    <w:rsid w:val="00C528FF"/>
    <w:rsid w:val="00C52DEE"/>
    <w:rsid w:val="00C54C6D"/>
    <w:rsid w:val="00C55885"/>
    <w:rsid w:val="00C55924"/>
    <w:rsid w:val="00C55AF2"/>
    <w:rsid w:val="00C56D41"/>
    <w:rsid w:val="00C5746A"/>
    <w:rsid w:val="00C57BA9"/>
    <w:rsid w:val="00C606D8"/>
    <w:rsid w:val="00C6083B"/>
    <w:rsid w:val="00C60863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5B7"/>
    <w:rsid w:val="00C95BCE"/>
    <w:rsid w:val="00C965AF"/>
    <w:rsid w:val="00C977DC"/>
    <w:rsid w:val="00CA0A65"/>
    <w:rsid w:val="00CA1417"/>
    <w:rsid w:val="00CA4CC4"/>
    <w:rsid w:val="00CA4F99"/>
    <w:rsid w:val="00CA5C55"/>
    <w:rsid w:val="00CA6948"/>
    <w:rsid w:val="00CB0B1A"/>
    <w:rsid w:val="00CB101E"/>
    <w:rsid w:val="00CB1033"/>
    <w:rsid w:val="00CB1350"/>
    <w:rsid w:val="00CB2A5B"/>
    <w:rsid w:val="00CB2C70"/>
    <w:rsid w:val="00CB32D6"/>
    <w:rsid w:val="00CB38E2"/>
    <w:rsid w:val="00CB3BF6"/>
    <w:rsid w:val="00CB4897"/>
    <w:rsid w:val="00CB4A96"/>
    <w:rsid w:val="00CB5ABC"/>
    <w:rsid w:val="00CB5DB4"/>
    <w:rsid w:val="00CC3964"/>
    <w:rsid w:val="00CC3B5B"/>
    <w:rsid w:val="00CC5638"/>
    <w:rsid w:val="00CC5C0B"/>
    <w:rsid w:val="00CC7E4A"/>
    <w:rsid w:val="00CD0EBE"/>
    <w:rsid w:val="00CD2BD6"/>
    <w:rsid w:val="00CD345B"/>
    <w:rsid w:val="00CD4054"/>
    <w:rsid w:val="00CD4C2B"/>
    <w:rsid w:val="00CD7285"/>
    <w:rsid w:val="00CE24D0"/>
    <w:rsid w:val="00CE27CB"/>
    <w:rsid w:val="00CE29DE"/>
    <w:rsid w:val="00CE4938"/>
    <w:rsid w:val="00CE60F8"/>
    <w:rsid w:val="00CE71C7"/>
    <w:rsid w:val="00CF282B"/>
    <w:rsid w:val="00CF2BF6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6614"/>
    <w:rsid w:val="00D27F3C"/>
    <w:rsid w:val="00D30FD3"/>
    <w:rsid w:val="00D31835"/>
    <w:rsid w:val="00D31980"/>
    <w:rsid w:val="00D325F0"/>
    <w:rsid w:val="00D358CF"/>
    <w:rsid w:val="00D3789E"/>
    <w:rsid w:val="00D37A1E"/>
    <w:rsid w:val="00D404ED"/>
    <w:rsid w:val="00D425D5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7C2"/>
    <w:rsid w:val="00D578DF"/>
    <w:rsid w:val="00D63C30"/>
    <w:rsid w:val="00D65010"/>
    <w:rsid w:val="00D65A26"/>
    <w:rsid w:val="00D66FD2"/>
    <w:rsid w:val="00D71033"/>
    <w:rsid w:val="00D715D0"/>
    <w:rsid w:val="00D71A4A"/>
    <w:rsid w:val="00D72E66"/>
    <w:rsid w:val="00D73332"/>
    <w:rsid w:val="00D73606"/>
    <w:rsid w:val="00D8099B"/>
    <w:rsid w:val="00D82BE5"/>
    <w:rsid w:val="00D83210"/>
    <w:rsid w:val="00D83358"/>
    <w:rsid w:val="00D83F19"/>
    <w:rsid w:val="00D84180"/>
    <w:rsid w:val="00D86331"/>
    <w:rsid w:val="00D867F3"/>
    <w:rsid w:val="00D86FC9"/>
    <w:rsid w:val="00D87F35"/>
    <w:rsid w:val="00D903D7"/>
    <w:rsid w:val="00D90571"/>
    <w:rsid w:val="00D90B8E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1411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49"/>
    <w:rsid w:val="00DB47C4"/>
    <w:rsid w:val="00DB59F9"/>
    <w:rsid w:val="00DB67FD"/>
    <w:rsid w:val="00DC008E"/>
    <w:rsid w:val="00DC0449"/>
    <w:rsid w:val="00DC080B"/>
    <w:rsid w:val="00DC0E40"/>
    <w:rsid w:val="00DC1337"/>
    <w:rsid w:val="00DC1642"/>
    <w:rsid w:val="00DC2A6F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D71"/>
    <w:rsid w:val="00DE5F3A"/>
    <w:rsid w:val="00DE658D"/>
    <w:rsid w:val="00DE7807"/>
    <w:rsid w:val="00DE7AD4"/>
    <w:rsid w:val="00DF10C1"/>
    <w:rsid w:val="00DF1E2C"/>
    <w:rsid w:val="00DF272C"/>
    <w:rsid w:val="00DF43A1"/>
    <w:rsid w:val="00DF5FA2"/>
    <w:rsid w:val="00DF661D"/>
    <w:rsid w:val="00DF6C36"/>
    <w:rsid w:val="00E00D64"/>
    <w:rsid w:val="00E0209D"/>
    <w:rsid w:val="00E04482"/>
    <w:rsid w:val="00E04987"/>
    <w:rsid w:val="00E049A4"/>
    <w:rsid w:val="00E054E0"/>
    <w:rsid w:val="00E05E50"/>
    <w:rsid w:val="00E06551"/>
    <w:rsid w:val="00E06DC3"/>
    <w:rsid w:val="00E10167"/>
    <w:rsid w:val="00E132FE"/>
    <w:rsid w:val="00E13911"/>
    <w:rsid w:val="00E14E3A"/>
    <w:rsid w:val="00E170CB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048D"/>
    <w:rsid w:val="00E42454"/>
    <w:rsid w:val="00E42795"/>
    <w:rsid w:val="00E42B93"/>
    <w:rsid w:val="00E42D7B"/>
    <w:rsid w:val="00E44E4B"/>
    <w:rsid w:val="00E463DE"/>
    <w:rsid w:val="00E47052"/>
    <w:rsid w:val="00E501EA"/>
    <w:rsid w:val="00E53456"/>
    <w:rsid w:val="00E5752E"/>
    <w:rsid w:val="00E61695"/>
    <w:rsid w:val="00E61E6A"/>
    <w:rsid w:val="00E620A6"/>
    <w:rsid w:val="00E62524"/>
    <w:rsid w:val="00E633BF"/>
    <w:rsid w:val="00E64033"/>
    <w:rsid w:val="00E64BE2"/>
    <w:rsid w:val="00E71EC6"/>
    <w:rsid w:val="00E727C7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8C9"/>
    <w:rsid w:val="00E86D51"/>
    <w:rsid w:val="00E8732D"/>
    <w:rsid w:val="00E876C1"/>
    <w:rsid w:val="00E877AD"/>
    <w:rsid w:val="00E90AB0"/>
    <w:rsid w:val="00E914EC"/>
    <w:rsid w:val="00E92F0D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3EDB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3B31"/>
    <w:rsid w:val="00ED3CB9"/>
    <w:rsid w:val="00ED3E9C"/>
    <w:rsid w:val="00ED4A55"/>
    <w:rsid w:val="00ED560F"/>
    <w:rsid w:val="00ED79AE"/>
    <w:rsid w:val="00EE016E"/>
    <w:rsid w:val="00EE1585"/>
    <w:rsid w:val="00EE1F2F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3CA7"/>
    <w:rsid w:val="00EF4832"/>
    <w:rsid w:val="00EF4B4C"/>
    <w:rsid w:val="00EF60DD"/>
    <w:rsid w:val="00EF790D"/>
    <w:rsid w:val="00F00E89"/>
    <w:rsid w:val="00F01050"/>
    <w:rsid w:val="00F03A58"/>
    <w:rsid w:val="00F04A1F"/>
    <w:rsid w:val="00F05872"/>
    <w:rsid w:val="00F05A4E"/>
    <w:rsid w:val="00F0633F"/>
    <w:rsid w:val="00F10A9D"/>
    <w:rsid w:val="00F10FB5"/>
    <w:rsid w:val="00F12D56"/>
    <w:rsid w:val="00F14818"/>
    <w:rsid w:val="00F148A4"/>
    <w:rsid w:val="00F15BD8"/>
    <w:rsid w:val="00F207D4"/>
    <w:rsid w:val="00F20809"/>
    <w:rsid w:val="00F221E1"/>
    <w:rsid w:val="00F25B6D"/>
    <w:rsid w:val="00F26237"/>
    <w:rsid w:val="00F30926"/>
    <w:rsid w:val="00F327F2"/>
    <w:rsid w:val="00F32AF2"/>
    <w:rsid w:val="00F3315A"/>
    <w:rsid w:val="00F336BD"/>
    <w:rsid w:val="00F345A1"/>
    <w:rsid w:val="00F351A3"/>
    <w:rsid w:val="00F365C4"/>
    <w:rsid w:val="00F37BCC"/>
    <w:rsid w:val="00F409CD"/>
    <w:rsid w:val="00F429DD"/>
    <w:rsid w:val="00F42DFD"/>
    <w:rsid w:val="00F455B6"/>
    <w:rsid w:val="00F4637A"/>
    <w:rsid w:val="00F51D04"/>
    <w:rsid w:val="00F5200D"/>
    <w:rsid w:val="00F528D7"/>
    <w:rsid w:val="00F52CB0"/>
    <w:rsid w:val="00F52F17"/>
    <w:rsid w:val="00F53FDB"/>
    <w:rsid w:val="00F54E9F"/>
    <w:rsid w:val="00F55152"/>
    <w:rsid w:val="00F561BD"/>
    <w:rsid w:val="00F56E86"/>
    <w:rsid w:val="00F62BE0"/>
    <w:rsid w:val="00F63710"/>
    <w:rsid w:val="00F63A9B"/>
    <w:rsid w:val="00F6469A"/>
    <w:rsid w:val="00F66D50"/>
    <w:rsid w:val="00F6704E"/>
    <w:rsid w:val="00F703EF"/>
    <w:rsid w:val="00F705BC"/>
    <w:rsid w:val="00F720AF"/>
    <w:rsid w:val="00F7564B"/>
    <w:rsid w:val="00F75884"/>
    <w:rsid w:val="00F75A4C"/>
    <w:rsid w:val="00F77465"/>
    <w:rsid w:val="00F77F3E"/>
    <w:rsid w:val="00F77FD5"/>
    <w:rsid w:val="00F80A78"/>
    <w:rsid w:val="00F824A9"/>
    <w:rsid w:val="00F82976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46DF"/>
    <w:rsid w:val="00FB7982"/>
    <w:rsid w:val="00FC0A79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BB2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55E8"/>
    <w:rsid w:val="00FE62F1"/>
    <w:rsid w:val="00FE6BC5"/>
    <w:rsid w:val="00FE7B9D"/>
    <w:rsid w:val="00FF0BFE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4B57F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5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B05A8C"/>
    <w:pPr>
      <w:spacing w:line="240" w:lineRule="auto"/>
    </w:pPr>
    <w:rPr>
      <w:rFonts w:asciiTheme="minorHAnsi" w:eastAsiaTheme="minorEastAsia" w:hAnsiTheme="minorHAnsi" w:cstheme="minorBidi"/>
      <w:sz w:val="20"/>
      <w:szCs w:val="20"/>
      <w:lang w:eastAsia="ja-JP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B05A8C"/>
    <w:rPr>
      <w:rFonts w:asciiTheme="minorHAnsi" w:eastAsiaTheme="minorEastAsia" w:hAnsiTheme="minorHAnsi" w:cstheme="minorBidi"/>
      <w:lang w:val="en-US" w:eastAsia="ja-JP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B05A8C"/>
    <w:rPr>
      <w:vertAlign w:val="superscript"/>
    </w:rPr>
  </w:style>
  <w:style w:type="character" w:customStyle="1" w:styleId="ParagrafoelencoCarattere">
    <w:name w:val="Paragrafo elenco Carattere"/>
    <w:link w:val="Paragrafoelenco"/>
    <w:uiPriority w:val="34"/>
    <w:locked/>
    <w:rsid w:val="00B05A8C"/>
    <w:rPr>
      <w:rFonts w:ascii="Arial" w:hAnsi="Arial"/>
      <w:sz w:val="22"/>
      <w:szCs w:val="22"/>
      <w:lang w:val="en-US" w:eastAsia="en-US"/>
    </w:rPr>
  </w:style>
  <w:style w:type="character" w:styleId="Enfasicorsivo">
    <w:name w:val="Emphasis"/>
    <w:basedOn w:val="Carpredefinitoparagrafo"/>
    <w:uiPriority w:val="20"/>
    <w:qFormat/>
    <w:rsid w:val="00B05A8C"/>
    <w:rPr>
      <w:i/>
      <w:iCs/>
    </w:rPr>
  </w:style>
  <w:style w:type="paragraph" w:styleId="Testonormale">
    <w:name w:val="Plain Text"/>
    <w:basedOn w:val="Normale"/>
    <w:link w:val="TestonormaleCarattere"/>
    <w:rsid w:val="00B05A8C"/>
    <w:pPr>
      <w:widowControl w:val="0"/>
      <w:spacing w:line="240" w:lineRule="auto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TestonormaleCarattere">
    <w:name w:val="Testo normale Carattere"/>
    <w:basedOn w:val="Carpredefinitoparagrafo"/>
    <w:link w:val="Testonormale"/>
    <w:rsid w:val="00B05A8C"/>
    <w:rPr>
      <w:rFonts w:ascii="SimSun" w:eastAsia="SimSun" w:hAnsi="Courier New" w:cs="Courier New"/>
      <w:kern w:val="2"/>
      <w:sz w:val="21"/>
      <w:szCs w:val="21"/>
      <w:lang w:val="en-US" w:eastAsia="zh-CN"/>
    </w:rPr>
  </w:style>
  <w:style w:type="numbering" w:customStyle="1" w:styleId="a">
    <w:name w:val="기아 표준"/>
    <w:uiPriority w:val="99"/>
    <w:rsid w:val="00B05A8C"/>
    <w:pPr>
      <w:numPr>
        <w:numId w:val="30"/>
      </w:numPr>
    </w:pPr>
  </w:style>
  <w:style w:type="character" w:styleId="Numeropagina">
    <w:name w:val="page number"/>
    <w:rsid w:val="00B05A8C"/>
  </w:style>
  <w:style w:type="character" w:customStyle="1" w:styleId="dashae00c790b9ccchar">
    <w:name w:val="dashae00_c790_b9cc__char"/>
    <w:rsid w:val="00B05A8C"/>
  </w:style>
  <w:style w:type="character" w:styleId="Menzionenonrisolta">
    <w:name w:val="Unresolved Mention"/>
    <w:basedOn w:val="Carpredefinitoparagrafo"/>
    <w:uiPriority w:val="99"/>
    <w:semiHidden/>
    <w:unhideWhenUsed/>
    <w:rsid w:val="00DB67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rea.frignani@kia.it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1060f2-915f-4bc0-a891-0948f1671a38">
      <Terms xmlns="http://schemas.microsoft.com/office/infopath/2007/PartnerControls"/>
    </lcf76f155ced4ddcb4097134ff3c332f>
    <TaxCatchAll xmlns="69e7611c-fc91-4151-a02a-b170cf7d2e60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6" ma:contentTypeDescription="새 문서를 만듭니다." ma:contentTypeScope="" ma:versionID="26b4317092ea4bcc30ed0e36f472c22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2c0c3ac547c9baa9b1f13977474eb6e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C680C-E896-4A6D-BFE8-E1ADD102DE59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</ds:schemaRefs>
</ds:datastoreItem>
</file>

<file path=customXml/itemProps2.xml><?xml version="1.0" encoding="utf-8"?>
<ds:datastoreItem xmlns:ds="http://schemas.openxmlformats.org/officeDocument/2006/customXml" ds:itemID="{56FB58E3-0C81-4714-A1E0-8DE5B4336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1E9774-6E8C-2F4B-9F20-09217A63536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543</Words>
  <Characters>20199</Characters>
  <Application>Microsoft Office Word</Application>
  <DocSecurity>0</DocSecurity>
  <Lines>168</Lines>
  <Paragraphs>47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12-31T23:00:00Z</cp:lastPrinted>
  <dcterms:created xsi:type="dcterms:W3CDTF">2023-06-05T10:14:00Z</dcterms:created>
  <dcterms:modified xsi:type="dcterms:W3CDTF">2023-06-0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MSIP_Label_425c787f-039f-4287-bd0c-30008109edfc_ActionId">
    <vt:lpwstr>aec63090-ac22-4bc8-aef5-77a949c7a2e9</vt:lpwstr>
  </property>
  <property fmtid="{D5CDD505-2E9C-101B-9397-08002B2CF9AE}" pid="4" name="MSIP_Label_425c787f-039f-4287-bd0c-30008109edfc_ContentBits">
    <vt:lpwstr>0</vt:lpwstr>
  </property>
  <property fmtid="{D5CDD505-2E9C-101B-9397-08002B2CF9AE}" pid="5" name="MSIP_Label_425c787f-039f-4287-bd0c-30008109edfc_Enabled">
    <vt:lpwstr>true</vt:lpwstr>
  </property>
  <property fmtid="{D5CDD505-2E9C-101B-9397-08002B2CF9AE}" pid="6" name="MSIP_Label_425c787f-039f-4287-bd0c-30008109edfc_Method">
    <vt:lpwstr>Standard</vt:lpwstr>
  </property>
  <property fmtid="{D5CDD505-2E9C-101B-9397-08002B2CF9AE}" pid="7" name="MSIP_Label_425c787f-039f-4287-bd0c-30008109edfc_Name">
    <vt:lpwstr>사내한(평문)</vt:lpwstr>
  </property>
  <property fmtid="{D5CDD505-2E9C-101B-9397-08002B2CF9AE}" pid="8" name="MSIP_Label_425c787f-039f-4287-bd0c-30008109edfc_SetDate">
    <vt:lpwstr>2020-12-10T23:38:41Z</vt:lpwstr>
  </property>
  <property fmtid="{D5CDD505-2E9C-101B-9397-08002B2CF9AE}" pid="9" name="MSIP_Label_425c787f-039f-4287-bd0c-30008109edfc_SiteId">
    <vt:lpwstr>f85ca5f1-aa23-4252-a83a-443d333b1fe7</vt:lpwstr>
  </property>
</Properties>
</file>